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3FA43ED8" w:rsidR="00A43CF8" w:rsidRPr="000B1F6C" w:rsidRDefault="00401F51"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6AE2827E" w14:textId="21CF848A" w:rsidR="00A43CF8" w:rsidRPr="000B1F6C" w:rsidRDefault="00A43CF8" w:rsidP="00FA2E0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rganizational Items</w:t>
      </w:r>
    </w:p>
    <w:p w14:paraId="3556C898" w14:textId="681FD6A3" w:rsidR="00295458" w:rsidRDefault="00A43CF8" w:rsidP="007611D7">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all to Order</w:t>
      </w:r>
      <w:r w:rsidR="00DB4FFB" w:rsidRPr="000B1F6C">
        <w:rPr>
          <w:rFonts w:ascii="Times New Roman" w:eastAsia="Times New Roman" w:hAnsi="Times New Roman" w:cs="Times New Roman"/>
          <w:sz w:val="24"/>
          <w:szCs w:val="24"/>
        </w:rPr>
        <w:t>, w</w:t>
      </w:r>
      <w:r w:rsidR="002A22B5" w:rsidRPr="000B1F6C">
        <w:rPr>
          <w:rFonts w:ascii="Times New Roman" w:eastAsia="Times New Roman" w:hAnsi="Times New Roman" w:cs="Times New Roman"/>
          <w:sz w:val="24"/>
          <w:szCs w:val="24"/>
        </w:rPr>
        <w:t xml:space="preserve">elcome to </w:t>
      </w:r>
      <w:r w:rsidR="00653BBF" w:rsidRPr="000B1F6C">
        <w:rPr>
          <w:rFonts w:ascii="Times New Roman" w:eastAsia="Times New Roman" w:hAnsi="Times New Roman" w:cs="Times New Roman"/>
          <w:sz w:val="24"/>
          <w:szCs w:val="24"/>
        </w:rPr>
        <w:t>members, guests and associates</w:t>
      </w:r>
      <w:r w:rsidR="00401F51">
        <w:rPr>
          <w:rFonts w:ascii="Times New Roman" w:eastAsia="Times New Roman" w:hAnsi="Times New Roman" w:cs="Times New Roman"/>
          <w:sz w:val="24"/>
          <w:szCs w:val="24"/>
        </w:rPr>
        <w:t xml:space="preserve"> </w:t>
      </w:r>
    </w:p>
    <w:p w14:paraId="287A2294" w14:textId="2E38D833" w:rsidR="00B12FD5" w:rsidRDefault="00B12FD5" w:rsidP="00B12FD5">
      <w:pPr>
        <w:pStyle w:val="ListParagraph"/>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The meeting was called to order at 1:03 P.M. </w:t>
      </w:r>
    </w:p>
    <w:p w14:paraId="53F0E3B9" w14:textId="14A6653B" w:rsidR="00A43CF8"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 xml:space="preserve">Approval of Agenda </w:t>
      </w:r>
      <w:r w:rsidR="008F325C">
        <w:rPr>
          <w:rFonts w:ascii="Times New Roman" w:eastAsia="Times New Roman" w:hAnsi="Times New Roman" w:cs="Times New Roman"/>
          <w:sz w:val="24"/>
          <w:szCs w:val="24"/>
        </w:rPr>
        <w:t xml:space="preserve">for </w:t>
      </w:r>
      <w:r w:rsidR="008A3AF4">
        <w:rPr>
          <w:rFonts w:ascii="Times New Roman" w:eastAsia="Times New Roman" w:hAnsi="Times New Roman" w:cs="Times New Roman"/>
          <w:sz w:val="24"/>
          <w:szCs w:val="24"/>
        </w:rPr>
        <w:t>March 1</w:t>
      </w:r>
      <w:r w:rsidR="00425C66">
        <w:rPr>
          <w:rFonts w:ascii="Times New Roman" w:eastAsia="Times New Roman" w:hAnsi="Times New Roman" w:cs="Times New Roman"/>
          <w:sz w:val="24"/>
          <w:szCs w:val="24"/>
        </w:rPr>
        <w:t>5</w:t>
      </w:r>
      <w:r w:rsidR="008F325C">
        <w:rPr>
          <w:rFonts w:ascii="Times New Roman" w:eastAsia="Times New Roman" w:hAnsi="Times New Roman" w:cs="Times New Roman"/>
          <w:sz w:val="24"/>
          <w:szCs w:val="24"/>
        </w:rPr>
        <w:t>, 2022 meeting</w:t>
      </w:r>
      <w:r w:rsidR="00401F51">
        <w:rPr>
          <w:rFonts w:ascii="Times New Roman" w:eastAsia="Times New Roman" w:hAnsi="Times New Roman" w:cs="Times New Roman"/>
          <w:sz w:val="24"/>
          <w:szCs w:val="24"/>
        </w:rPr>
        <w:t xml:space="preserve">. </w:t>
      </w:r>
    </w:p>
    <w:p w14:paraId="78C5C3F6" w14:textId="23FB91C2" w:rsidR="00B12FD5" w:rsidRPr="000B1F6C" w:rsidRDefault="00B12FD5" w:rsidP="00B12FD5">
      <w:pPr>
        <w:pStyle w:val="ListParagraph"/>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Approved. P. Nelson moved, L. Celhay seconded. Unanimously approved.</w:t>
      </w:r>
    </w:p>
    <w:p w14:paraId="5B5D144F" w14:textId="33B3AFA8" w:rsidR="00A43CF8"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 xml:space="preserve">Approval of Minutes of </w:t>
      </w:r>
      <w:r w:rsidR="00425C66">
        <w:rPr>
          <w:rFonts w:ascii="Times New Roman" w:eastAsia="Times New Roman" w:hAnsi="Times New Roman" w:cs="Times New Roman"/>
          <w:sz w:val="24"/>
          <w:szCs w:val="24"/>
        </w:rPr>
        <w:t>March 1</w:t>
      </w:r>
      <w:r w:rsidR="00AB710C" w:rsidRPr="000B1F6C">
        <w:rPr>
          <w:rFonts w:ascii="Times New Roman" w:eastAsia="Times New Roman" w:hAnsi="Times New Roman" w:cs="Times New Roman"/>
          <w:sz w:val="24"/>
          <w:szCs w:val="24"/>
        </w:rPr>
        <w:t>, 202</w:t>
      </w:r>
      <w:r w:rsidR="00E22ABE">
        <w:rPr>
          <w:rFonts w:ascii="Times New Roman" w:eastAsia="Times New Roman" w:hAnsi="Times New Roman" w:cs="Times New Roman"/>
          <w:sz w:val="24"/>
          <w:szCs w:val="24"/>
        </w:rPr>
        <w:t>2</w:t>
      </w:r>
      <w:r w:rsidRPr="000B1F6C">
        <w:rPr>
          <w:rFonts w:ascii="Times New Roman" w:eastAsia="Times New Roman" w:hAnsi="Times New Roman" w:cs="Times New Roman"/>
          <w:sz w:val="24"/>
          <w:szCs w:val="24"/>
        </w:rPr>
        <w:t xml:space="preserve"> meeting</w:t>
      </w:r>
      <w:r w:rsidR="00401F51">
        <w:rPr>
          <w:rFonts w:ascii="Times New Roman" w:eastAsia="Times New Roman" w:hAnsi="Times New Roman" w:cs="Times New Roman"/>
          <w:sz w:val="24"/>
          <w:szCs w:val="24"/>
        </w:rPr>
        <w:t xml:space="preserve">. </w:t>
      </w:r>
    </w:p>
    <w:p w14:paraId="12E62385" w14:textId="02312DB8" w:rsidR="00B12FD5" w:rsidRDefault="00B12FD5" w:rsidP="00D551AE">
      <w:pPr>
        <w:pStyle w:val="ListParagraph"/>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b/>
          <w:i/>
          <w:sz w:val="24"/>
          <w:szCs w:val="24"/>
        </w:rPr>
        <w:t>Approved. F. Nguyen moved, J. Campbell seconded. Unanimously approved.</w:t>
      </w:r>
    </w:p>
    <w:p w14:paraId="6794C42E" w14:textId="77777777" w:rsidR="00B12FD5" w:rsidRDefault="00B12FD5" w:rsidP="00B12FD5">
      <w:pPr>
        <w:spacing w:line="240" w:lineRule="auto"/>
        <w:ind w:left="1440"/>
        <w:rPr>
          <w:rFonts w:ascii="Times New Roman" w:eastAsia="Times New Roman" w:hAnsi="Times New Roman" w:cs="Times New Roman"/>
          <w:sz w:val="24"/>
          <w:szCs w:val="24"/>
        </w:rPr>
      </w:pPr>
    </w:p>
    <w:p w14:paraId="1CE10E51" w14:textId="2CEFF7CB" w:rsidR="00A43CF8" w:rsidRDefault="00A43CF8" w:rsidP="00A43CF8">
      <w:pPr>
        <w:spacing w:line="240" w:lineRule="auto"/>
        <w:rPr>
          <w:rFonts w:ascii="Times New Roman" w:eastAsia="Times New Roman" w:hAnsi="Times New Roman" w:cs="Times New Roman"/>
          <w:sz w:val="24"/>
          <w:szCs w:val="24"/>
        </w:rPr>
      </w:pPr>
    </w:p>
    <w:p w14:paraId="00EEF752" w14:textId="77777777" w:rsidR="00A43CF8" w:rsidRPr="000B1F6C" w:rsidRDefault="00A43CF8" w:rsidP="00A43CF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ld Business</w:t>
      </w:r>
    </w:p>
    <w:p w14:paraId="6A92B99C" w14:textId="77777777" w:rsidR="00A43CF8" w:rsidRPr="000B1F6C"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ourse/ Program Approvals</w:t>
      </w:r>
    </w:p>
    <w:p w14:paraId="00394E2C" w14:textId="14FB27DA" w:rsidR="00BA5110" w:rsidRPr="000B1F6C" w:rsidRDefault="00F938FE" w:rsidP="00F938FE">
      <w:pPr>
        <w:spacing w:line="240" w:lineRule="auto"/>
        <w:ind w:left="720" w:firstLine="540"/>
        <w:rPr>
          <w:rFonts w:ascii="Times New Roman" w:eastAsia="Times New Roman" w:hAnsi="Times New Roman" w:cs="Times New Roman"/>
          <w:b/>
          <w:bCs/>
          <w:sz w:val="24"/>
          <w:szCs w:val="24"/>
        </w:rPr>
      </w:pPr>
      <w:bookmarkStart w:id="0" w:name="_Hlk71018677"/>
      <w:bookmarkStart w:id="1" w:name="_Hlk71018693"/>
      <w:r w:rsidRPr="000B1F6C">
        <w:rPr>
          <w:rFonts w:ascii="Times New Roman" w:eastAsia="Times New Roman" w:hAnsi="Times New Roman" w:cs="Times New Roman"/>
          <w:b/>
          <w:bCs/>
          <w:sz w:val="24"/>
          <w:szCs w:val="24"/>
        </w:rPr>
        <w:t>2.1.1a</w:t>
      </w:r>
      <w:r w:rsidR="00CC1448" w:rsidRPr="000B1F6C">
        <w:rPr>
          <w:rFonts w:ascii="Times New Roman" w:eastAsia="Times New Roman" w:hAnsi="Times New Roman" w:cs="Times New Roman"/>
          <w:b/>
          <w:bCs/>
          <w:sz w:val="24"/>
          <w:szCs w:val="24"/>
        </w:rPr>
        <w:t>.</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New Course:     </w:t>
      </w:r>
      <w:bookmarkStart w:id="2" w:name="_Hlk85220750"/>
      <w:r w:rsidR="00BA5110" w:rsidRPr="000B1F6C">
        <w:rPr>
          <w:rFonts w:ascii="Times New Roman" w:eastAsia="Times New Roman" w:hAnsi="Times New Roman" w:cs="Times New Roman"/>
          <w:b/>
          <w:bCs/>
          <w:sz w:val="24"/>
          <w:szCs w:val="24"/>
        </w:rPr>
        <w:t>Consent Agenda:  two separate votes:</w:t>
      </w:r>
    </w:p>
    <w:bookmarkEnd w:id="0"/>
    <w:p w14:paraId="19E7980D" w14:textId="590A3454" w:rsidR="00A43CF8" w:rsidRPr="000B1F6C" w:rsidRDefault="00A43CF8" w:rsidP="00BA5110">
      <w:pPr>
        <w:spacing w:line="240" w:lineRule="auto"/>
        <w:ind w:left="216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      </w:t>
      </w:r>
      <w:bookmarkStart w:id="3" w:name="_Hlk56538956"/>
      <w:r w:rsidR="00B80F21" w:rsidRPr="000B1F6C">
        <w:rPr>
          <w:rFonts w:ascii="Times New Roman" w:eastAsia="Times New Roman" w:hAnsi="Times New Roman" w:cs="Times New Roman"/>
          <w:b/>
          <w:bCs/>
          <w:sz w:val="20"/>
          <w:szCs w:val="20"/>
        </w:rPr>
        <w:t xml:space="preserve">   </w:t>
      </w:r>
      <w:bookmarkEnd w:id="3"/>
      <w:r w:rsidR="00B919A9" w:rsidRPr="000B1F6C">
        <w:rPr>
          <w:rFonts w:ascii="Times New Roman" w:eastAsia="Times New Roman" w:hAnsi="Times New Roman" w:cs="Times New Roman"/>
          <w:b/>
          <w:bCs/>
          <w:sz w:val="20"/>
          <w:szCs w:val="20"/>
        </w:rPr>
        <w:tab/>
      </w:r>
      <w:r w:rsidR="00B919A9" w:rsidRPr="000B1F6C">
        <w:rPr>
          <w:rFonts w:ascii="Times New Roman" w:eastAsia="Times New Roman" w:hAnsi="Times New Roman" w:cs="Times New Roman"/>
          <w:b/>
          <w:bCs/>
          <w:sz w:val="20"/>
          <w:szCs w:val="20"/>
        </w:rPr>
        <w:tab/>
        <w:t>DE addenda approval, then new curriculum approval</w:t>
      </w:r>
    </w:p>
    <w:tbl>
      <w:tblPr>
        <w:tblW w:w="95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0"/>
        <w:gridCol w:w="11"/>
        <w:gridCol w:w="810"/>
        <w:gridCol w:w="2612"/>
        <w:gridCol w:w="641"/>
        <w:gridCol w:w="1074"/>
        <w:gridCol w:w="544"/>
        <w:gridCol w:w="720"/>
        <w:gridCol w:w="182"/>
        <w:gridCol w:w="2070"/>
      </w:tblGrid>
      <w:tr w:rsidR="00502ED7" w:rsidRPr="000B1F6C" w14:paraId="5E1C004F" w14:textId="44F999A5" w:rsidTr="002F2EDA">
        <w:trPr>
          <w:trHeight w:val="220"/>
        </w:trPr>
        <w:tc>
          <w:tcPr>
            <w:tcW w:w="88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bookmarkEnd w:id="1"/>
          <w:bookmarkEnd w:id="2"/>
          <w:p w14:paraId="1B1323F1" w14:textId="77777777"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Discipline</w:t>
            </w:r>
          </w:p>
        </w:tc>
        <w:tc>
          <w:tcPr>
            <w:tcW w:w="82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85687BA" w14:textId="77777777"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AA1C6BC" w14:textId="77777777"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64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B51DDCE" w14:textId="77777777"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1074" w:type="dxa"/>
            <w:tcBorders>
              <w:top w:val="single" w:sz="8" w:space="0" w:color="FFFFFF"/>
              <w:left w:val="single" w:sz="8" w:space="0" w:color="FFFFFF"/>
              <w:bottom w:val="single" w:sz="8" w:space="0" w:color="FFFFFF"/>
              <w:right w:val="single" w:sz="8" w:space="0" w:color="FFFFFF"/>
            </w:tcBorders>
            <w:hideMark/>
          </w:tcPr>
          <w:p w14:paraId="3EB71AED" w14:textId="495748A8"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Min</w:t>
            </w:r>
            <w:r w:rsidR="00DB4FFB" w:rsidRPr="000B1F6C">
              <w:rPr>
                <w:rFonts w:ascii="Times New Roman" w:eastAsia="Times New Roman" w:hAnsi="Times New Roman" w:cs="Times New Roman"/>
                <w:sz w:val="20"/>
                <w:szCs w:val="20"/>
                <w:u w:val="single"/>
              </w:rPr>
              <w:t>. Dur.</w:t>
            </w:r>
          </w:p>
        </w:tc>
        <w:tc>
          <w:tcPr>
            <w:tcW w:w="54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90CFF1" w14:textId="4AFEA8E1"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SLOs</w:t>
            </w:r>
          </w:p>
        </w:tc>
        <w:tc>
          <w:tcPr>
            <w:tcW w:w="90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85FBDB" w14:textId="52916C05"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 xml:space="preserve"> DE</w:t>
            </w:r>
            <w:r w:rsidRPr="000B1F6C">
              <w:rPr>
                <w:rFonts w:ascii="Times New Roman" w:eastAsia="Times New Roman" w:hAnsi="Times New Roman" w:cs="Times New Roman"/>
                <w:sz w:val="20"/>
                <w:szCs w:val="20"/>
              </w:rPr>
              <w:t xml:space="preserve">       </w:t>
            </w:r>
          </w:p>
        </w:tc>
        <w:tc>
          <w:tcPr>
            <w:tcW w:w="2070" w:type="dxa"/>
            <w:tcBorders>
              <w:top w:val="single" w:sz="8" w:space="0" w:color="FFFFFF"/>
              <w:left w:val="single" w:sz="8" w:space="0" w:color="FFFFFF"/>
              <w:bottom w:val="single" w:sz="8" w:space="0" w:color="FFFFFF"/>
              <w:right w:val="single" w:sz="8" w:space="0" w:color="FFFFFF"/>
            </w:tcBorders>
          </w:tcPr>
          <w:p w14:paraId="36881DFE" w14:textId="7FDFDF19" w:rsidR="00502ED7" w:rsidRPr="000B1F6C" w:rsidRDefault="00502ED7" w:rsidP="002D25E1">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nsultation</w:t>
            </w:r>
          </w:p>
        </w:tc>
      </w:tr>
      <w:tr w:rsidR="00174164" w:rsidRPr="000B1F6C" w14:paraId="51B85C95" w14:textId="77777777" w:rsidTr="002F2EDA">
        <w:trPr>
          <w:trHeight w:val="260"/>
        </w:trPr>
        <w:tc>
          <w:tcPr>
            <w:tcW w:w="89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4F475DA" w14:textId="77777777" w:rsidR="00174164" w:rsidRDefault="00174164" w:rsidP="00174164">
            <w:pPr>
              <w:spacing w:line="240" w:lineRule="auto"/>
              <w:rPr>
                <w:rFonts w:ascii="Times New Roman" w:eastAsia="Times New Roman" w:hAnsi="Times New Roman" w:cs="Times New Roman"/>
                <w:sz w:val="20"/>
                <w:szCs w:val="20"/>
              </w:rPr>
            </w:pP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5A194B" w14:textId="77777777" w:rsidR="00174164" w:rsidRDefault="00174164" w:rsidP="00174164">
            <w:pPr>
              <w:spacing w:line="240" w:lineRule="auto"/>
              <w:rPr>
                <w:rFonts w:ascii="Times New Roman" w:eastAsia="Times New Roman" w:hAnsi="Times New Roman" w:cs="Times New Roman"/>
                <w:sz w:val="20"/>
                <w:szCs w:val="20"/>
              </w:rPr>
            </w:pPr>
          </w:p>
        </w:tc>
        <w:tc>
          <w:tcPr>
            <w:tcW w:w="261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8917B5" w14:textId="77777777" w:rsidR="00174164" w:rsidRPr="000B1F6C" w:rsidRDefault="00174164" w:rsidP="00174164">
            <w:pPr>
              <w:spacing w:line="240" w:lineRule="auto"/>
              <w:rPr>
                <w:rFonts w:ascii="Times New Roman" w:eastAsia="Times New Roman" w:hAnsi="Times New Roman" w:cs="Times New Roman"/>
                <w:sz w:val="20"/>
                <w:szCs w:val="20"/>
              </w:rPr>
            </w:pPr>
          </w:p>
        </w:tc>
        <w:tc>
          <w:tcPr>
            <w:tcW w:w="64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5F3CD6" w14:textId="77777777" w:rsidR="00174164" w:rsidRPr="000B1F6C" w:rsidRDefault="00174164" w:rsidP="00174164">
            <w:pPr>
              <w:spacing w:line="240" w:lineRule="auto"/>
              <w:rPr>
                <w:rFonts w:ascii="Times New Roman" w:eastAsia="Times New Roman" w:hAnsi="Times New Roman" w:cs="Times New Roman"/>
                <w:sz w:val="20"/>
                <w:szCs w:val="20"/>
              </w:rPr>
            </w:pPr>
          </w:p>
        </w:tc>
        <w:tc>
          <w:tcPr>
            <w:tcW w:w="1074" w:type="dxa"/>
            <w:tcBorders>
              <w:top w:val="single" w:sz="8" w:space="0" w:color="FFFFFF"/>
              <w:left w:val="single" w:sz="8" w:space="0" w:color="FFFFFF"/>
              <w:bottom w:val="single" w:sz="8" w:space="0" w:color="FFFFFF"/>
              <w:right w:val="single" w:sz="8" w:space="0" w:color="FFFFFF"/>
            </w:tcBorders>
          </w:tcPr>
          <w:p w14:paraId="26ADE5E4" w14:textId="77777777" w:rsidR="00174164" w:rsidRPr="000B1F6C" w:rsidRDefault="00174164" w:rsidP="00174164">
            <w:pPr>
              <w:spacing w:line="240" w:lineRule="auto"/>
              <w:ind w:right="180"/>
              <w:rPr>
                <w:rFonts w:ascii="Times New Roman" w:eastAsia="Times New Roman" w:hAnsi="Times New Roman" w:cs="Times New Roman"/>
                <w:sz w:val="20"/>
                <w:szCs w:val="20"/>
              </w:rPr>
            </w:pPr>
          </w:p>
        </w:tc>
        <w:tc>
          <w:tcPr>
            <w:tcW w:w="544" w:type="dxa"/>
            <w:tcBorders>
              <w:top w:val="single" w:sz="8" w:space="0" w:color="FFFFFF"/>
              <w:left w:val="single" w:sz="8" w:space="0" w:color="FFFFFF"/>
              <w:bottom w:val="single" w:sz="8" w:space="0" w:color="FFFFFF"/>
              <w:right w:val="single" w:sz="8" w:space="0" w:color="FFFFFF"/>
            </w:tcBorders>
          </w:tcPr>
          <w:p w14:paraId="785910F3" w14:textId="77777777" w:rsidR="00174164" w:rsidRPr="000B1F6C" w:rsidRDefault="00174164" w:rsidP="00174164">
            <w:pPr>
              <w:spacing w:line="240" w:lineRule="auto"/>
              <w:rPr>
                <w:rFonts w:ascii="Times New Roman" w:eastAsia="Times New Roman" w:hAnsi="Times New Roman" w:cs="Times New Roman"/>
                <w:sz w:val="20"/>
                <w:szCs w:val="20"/>
              </w:rPr>
            </w:pPr>
          </w:p>
        </w:tc>
        <w:tc>
          <w:tcPr>
            <w:tcW w:w="720" w:type="dxa"/>
            <w:tcBorders>
              <w:top w:val="single" w:sz="8" w:space="0" w:color="FFFFFF"/>
              <w:left w:val="single" w:sz="8" w:space="0" w:color="FFFFFF"/>
              <w:bottom w:val="single" w:sz="8" w:space="0" w:color="FFFFFF"/>
              <w:right w:val="single" w:sz="8" w:space="0" w:color="FFFFFF"/>
            </w:tcBorders>
          </w:tcPr>
          <w:p w14:paraId="0BEC322B" w14:textId="77777777" w:rsidR="00174164" w:rsidRPr="000B1F6C" w:rsidRDefault="00174164" w:rsidP="00174164">
            <w:pPr>
              <w:spacing w:line="240" w:lineRule="auto"/>
              <w:rPr>
                <w:rFonts w:ascii="Times New Roman" w:eastAsia="Times New Roman" w:hAnsi="Times New Roman" w:cs="Times New Roman"/>
                <w:color w:val="000000"/>
                <w:sz w:val="20"/>
                <w:szCs w:val="20"/>
                <w:lang w:val="en-US"/>
              </w:rPr>
            </w:pPr>
          </w:p>
        </w:tc>
        <w:tc>
          <w:tcPr>
            <w:tcW w:w="2252" w:type="dxa"/>
            <w:gridSpan w:val="2"/>
            <w:tcBorders>
              <w:top w:val="single" w:sz="8" w:space="0" w:color="FFFFFF"/>
              <w:left w:val="single" w:sz="8" w:space="0" w:color="FFFFFF"/>
              <w:bottom w:val="single" w:sz="8" w:space="0" w:color="FFFFFF"/>
              <w:right w:val="single" w:sz="8" w:space="0" w:color="FFFFFF"/>
            </w:tcBorders>
          </w:tcPr>
          <w:p w14:paraId="7F4D40B5" w14:textId="77777777" w:rsidR="00174164" w:rsidRPr="000B1F6C" w:rsidRDefault="00174164" w:rsidP="00174164">
            <w:pPr>
              <w:spacing w:line="240" w:lineRule="auto"/>
              <w:rPr>
                <w:rFonts w:ascii="Times New Roman" w:eastAsia="Times New Roman" w:hAnsi="Times New Roman" w:cs="Times New Roman"/>
                <w:color w:val="000000"/>
                <w:sz w:val="20"/>
                <w:szCs w:val="20"/>
                <w:lang w:val="en-US"/>
              </w:rPr>
            </w:pPr>
          </w:p>
        </w:tc>
      </w:tr>
    </w:tbl>
    <w:p w14:paraId="7D8BF352" w14:textId="77777777" w:rsidR="005D5F09" w:rsidRPr="000B1F6C" w:rsidRDefault="00F938FE" w:rsidP="000E398C">
      <w:pPr>
        <w:spacing w:line="240" w:lineRule="auto"/>
        <w:ind w:left="720" w:firstLine="540"/>
        <w:rPr>
          <w:rFonts w:ascii="Times New Roman" w:eastAsia="Times New Roman" w:hAnsi="Times New Roman" w:cs="Times New Roman"/>
          <w:b/>
          <w:bCs/>
          <w:sz w:val="24"/>
          <w:szCs w:val="24"/>
        </w:rPr>
      </w:pPr>
      <w:bookmarkStart w:id="4" w:name="_Hlk18352303"/>
      <w:r w:rsidRPr="000B1F6C">
        <w:rPr>
          <w:rFonts w:ascii="Times New Roman" w:eastAsia="Times New Roman" w:hAnsi="Times New Roman" w:cs="Times New Roman"/>
          <w:b/>
          <w:bCs/>
          <w:sz w:val="24"/>
          <w:szCs w:val="24"/>
        </w:rPr>
        <w:t>2.1.2.</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Course Reactivations:  </w:t>
      </w:r>
      <w:r w:rsidR="005D5F09" w:rsidRPr="000B1F6C">
        <w:rPr>
          <w:rFonts w:ascii="Times New Roman" w:eastAsia="Times New Roman" w:hAnsi="Times New Roman" w:cs="Times New Roman"/>
          <w:b/>
          <w:bCs/>
          <w:sz w:val="24"/>
          <w:szCs w:val="24"/>
        </w:rPr>
        <w:t>Consent Agenda:  two separate votes:</w:t>
      </w:r>
    </w:p>
    <w:p w14:paraId="7D02902A" w14:textId="77777777" w:rsidR="005D5F09" w:rsidRPr="000B1F6C" w:rsidRDefault="005D5F09" w:rsidP="005D5F09">
      <w:pPr>
        <w:spacing w:line="240" w:lineRule="auto"/>
        <w:ind w:left="216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         </w:t>
      </w:r>
      <w:r w:rsidRPr="000B1F6C">
        <w:rPr>
          <w:rFonts w:ascii="Times New Roman" w:eastAsia="Times New Roman" w:hAnsi="Times New Roman" w:cs="Times New Roman"/>
          <w:b/>
          <w:bCs/>
          <w:sz w:val="20"/>
          <w:szCs w:val="20"/>
        </w:rPr>
        <w:tab/>
      </w:r>
      <w:r w:rsidRPr="000B1F6C">
        <w:rPr>
          <w:rFonts w:ascii="Times New Roman" w:eastAsia="Times New Roman" w:hAnsi="Times New Roman" w:cs="Times New Roman"/>
          <w:b/>
          <w:bCs/>
          <w:sz w:val="20"/>
          <w:szCs w:val="20"/>
        </w:rPr>
        <w:tab/>
        <w:t>DE addenda approval, then new curriculum approval</w:t>
      </w:r>
    </w:p>
    <w:tbl>
      <w:tblPr>
        <w:tblW w:w="999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630"/>
        <w:gridCol w:w="4140"/>
        <w:gridCol w:w="270"/>
      </w:tblGrid>
      <w:tr w:rsidR="00113570" w:rsidRPr="000B1F6C" w14:paraId="17AA260C" w14:textId="31346804"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93C3321" w14:textId="77777777" w:rsidR="00113570" w:rsidRPr="000B1F6C" w:rsidRDefault="00113570" w:rsidP="00AB25C4">
            <w:pPr>
              <w:spacing w:line="240" w:lineRule="auto"/>
              <w:rPr>
                <w:rFonts w:ascii="Times New Roman" w:eastAsia="Times New Roman" w:hAnsi="Times New Roman" w:cs="Times New Roman"/>
                <w:sz w:val="20"/>
                <w:szCs w:val="20"/>
                <w:u w:val="single"/>
              </w:rPr>
            </w:pPr>
            <w:bookmarkStart w:id="5" w:name="_Hlk56775366"/>
            <w:r w:rsidRPr="000B1F6C">
              <w:rPr>
                <w:rFonts w:ascii="Times New Roman" w:eastAsia="Times New Roman" w:hAnsi="Times New Roman" w:cs="Times New Roman"/>
                <w:sz w:val="20"/>
                <w:szCs w:val="20"/>
                <w:u w:val="single"/>
              </w:rPr>
              <w:t>Discipline</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58269FA"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72898BA"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B77E99E"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A96590"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DE</w:t>
            </w:r>
          </w:p>
        </w:tc>
        <w:tc>
          <w:tcPr>
            <w:tcW w:w="4140" w:type="dxa"/>
            <w:tcBorders>
              <w:top w:val="single" w:sz="8" w:space="0" w:color="FFFFFF"/>
              <w:left w:val="single" w:sz="8" w:space="0" w:color="FFFFFF"/>
              <w:bottom w:val="single" w:sz="8" w:space="0" w:color="FFFFFF"/>
              <w:right w:val="single" w:sz="8" w:space="0" w:color="FFFFFF"/>
            </w:tcBorders>
          </w:tcPr>
          <w:p w14:paraId="42872D5B" w14:textId="1912C36D"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Justification</w:t>
            </w:r>
          </w:p>
        </w:tc>
        <w:tc>
          <w:tcPr>
            <w:tcW w:w="270" w:type="dxa"/>
            <w:tcBorders>
              <w:top w:val="single" w:sz="8" w:space="0" w:color="FFFFFF"/>
              <w:left w:val="single" w:sz="8" w:space="0" w:color="FFFFFF"/>
              <w:bottom w:val="single" w:sz="8" w:space="0" w:color="FFFFFF"/>
              <w:right w:val="single" w:sz="8" w:space="0" w:color="FFFFFF"/>
            </w:tcBorders>
          </w:tcPr>
          <w:p w14:paraId="56E3D5F9" w14:textId="60B4DB06" w:rsidR="00113570" w:rsidRPr="000B1F6C" w:rsidRDefault="00113570" w:rsidP="00AB25C4">
            <w:pPr>
              <w:spacing w:line="240" w:lineRule="auto"/>
              <w:rPr>
                <w:rFonts w:ascii="Times New Roman" w:eastAsia="Times New Roman" w:hAnsi="Times New Roman" w:cs="Times New Roman"/>
                <w:sz w:val="20"/>
                <w:szCs w:val="20"/>
                <w:u w:val="single"/>
              </w:rPr>
            </w:pPr>
          </w:p>
        </w:tc>
      </w:tr>
      <w:tr w:rsidR="00113570" w:rsidRPr="000B1F6C" w14:paraId="6545564E" w14:textId="77777777"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2FE2807" w14:textId="2D7BDDD9" w:rsidR="00113570" w:rsidRPr="00F83A01" w:rsidRDefault="00113570" w:rsidP="00AB25C4">
            <w:pPr>
              <w:spacing w:line="240" w:lineRule="auto"/>
              <w:rPr>
                <w:rFonts w:ascii="Times New Roman" w:eastAsia="Times New Roman" w:hAnsi="Times New Roman" w:cs="Times New Roman"/>
                <w:sz w:val="20"/>
                <w:szCs w:val="20"/>
              </w:rPr>
            </w:pP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B526265" w14:textId="0619F941" w:rsidR="00113570" w:rsidRPr="00F83A01" w:rsidRDefault="00113570" w:rsidP="00AB25C4">
            <w:pPr>
              <w:spacing w:line="240" w:lineRule="auto"/>
              <w:rPr>
                <w:rFonts w:ascii="Times New Roman" w:eastAsia="Times New Roman" w:hAnsi="Times New Roman" w:cs="Times New Roman"/>
                <w:sz w:val="20"/>
                <w:szCs w:val="20"/>
              </w:rPr>
            </w:pP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2959779" w14:textId="4ACBC38E" w:rsidR="00113570" w:rsidRPr="00F83A01"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E09F6D" w14:textId="3BF89729" w:rsidR="00113570" w:rsidRPr="00F83A01"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5ABC009" w14:textId="4F7AFAE9" w:rsidR="00113570" w:rsidRPr="00F83A01" w:rsidRDefault="00113570" w:rsidP="00AB25C4">
            <w:pPr>
              <w:spacing w:line="240" w:lineRule="auto"/>
              <w:rPr>
                <w:rFonts w:ascii="Times New Roman" w:eastAsia="Times New Roman" w:hAnsi="Times New Roman" w:cs="Times New Roman"/>
                <w:sz w:val="20"/>
                <w:szCs w:val="20"/>
              </w:rPr>
            </w:pPr>
          </w:p>
        </w:tc>
        <w:tc>
          <w:tcPr>
            <w:tcW w:w="4140" w:type="dxa"/>
            <w:tcBorders>
              <w:top w:val="single" w:sz="8" w:space="0" w:color="FFFFFF"/>
              <w:left w:val="single" w:sz="8" w:space="0" w:color="FFFFFF"/>
              <w:bottom w:val="single" w:sz="8" w:space="0" w:color="FFFFFF"/>
              <w:right w:val="single" w:sz="8" w:space="0" w:color="FFFFFF"/>
            </w:tcBorders>
          </w:tcPr>
          <w:p w14:paraId="38F305FE" w14:textId="5C193E61" w:rsidR="00113570" w:rsidRPr="000B1F6C" w:rsidRDefault="00113570" w:rsidP="00AB25C4">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5E39AA41" w14:textId="77777777" w:rsidR="00113570" w:rsidRPr="000B1F6C" w:rsidRDefault="00113570" w:rsidP="00AB25C4">
            <w:pPr>
              <w:spacing w:line="240" w:lineRule="auto"/>
              <w:rPr>
                <w:rFonts w:ascii="Times New Roman" w:eastAsia="Times New Roman" w:hAnsi="Times New Roman" w:cs="Times New Roman"/>
                <w:sz w:val="20"/>
                <w:szCs w:val="20"/>
              </w:rPr>
            </w:pPr>
          </w:p>
        </w:tc>
      </w:tr>
    </w:tbl>
    <w:bookmarkEnd w:id="4"/>
    <w:bookmarkEnd w:id="5"/>
    <w:p w14:paraId="59C87E28" w14:textId="399C5BC3" w:rsidR="00A43CF8" w:rsidRPr="000B1F6C" w:rsidRDefault="00F938FE" w:rsidP="00F938FE">
      <w:pPr>
        <w:spacing w:line="240" w:lineRule="auto"/>
        <w:ind w:left="720" w:firstLine="54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4"/>
          <w:szCs w:val="24"/>
        </w:rPr>
        <w:t>2.1.3.</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Course Deactivations:</w:t>
      </w:r>
      <w:r w:rsidR="00A43CF8" w:rsidRPr="000B1F6C">
        <w:rPr>
          <w:rFonts w:ascii="Times New Roman" w:eastAsia="Times New Roman" w:hAnsi="Times New Roman" w:cs="Times New Roman"/>
          <w:b/>
          <w:bCs/>
          <w:sz w:val="20"/>
          <w:szCs w:val="20"/>
        </w:rPr>
        <w:t xml:space="preserve">  </w:t>
      </w:r>
      <w:r w:rsidR="00E207B1" w:rsidRPr="000B1F6C">
        <w:rPr>
          <w:rFonts w:ascii="Times New Roman" w:eastAsia="Times New Roman" w:hAnsi="Times New Roman" w:cs="Times New Roman"/>
          <w:b/>
          <w:bCs/>
          <w:sz w:val="24"/>
          <w:szCs w:val="24"/>
        </w:rPr>
        <w:t>Consent Agenda</w:t>
      </w:r>
      <w:r w:rsidR="00EB2C63" w:rsidRPr="000B1F6C">
        <w:rPr>
          <w:rFonts w:ascii="Times New Roman" w:eastAsia="Times New Roman" w:hAnsi="Times New Roman" w:cs="Times New Roman"/>
          <w:b/>
          <w:bCs/>
          <w:sz w:val="24"/>
          <w:szCs w:val="24"/>
        </w:rPr>
        <w:t xml:space="preserve">     </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157"/>
        <w:gridCol w:w="4163"/>
        <w:gridCol w:w="270"/>
      </w:tblGrid>
      <w:tr w:rsidR="00502ED7" w:rsidRPr="000B1F6C"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0B1F6C" w:rsidRDefault="00502ED7">
            <w:pPr>
              <w:spacing w:line="240" w:lineRule="auto"/>
              <w:rPr>
                <w:rFonts w:ascii="Times New Roman" w:eastAsia="Times New Roman" w:hAnsi="Times New Roman" w:cs="Times New Roman"/>
                <w:sz w:val="20"/>
                <w:szCs w:val="20"/>
                <w:u w:val="single"/>
              </w:rPr>
            </w:pPr>
            <w:bookmarkStart w:id="6" w:name="_Hlk39261571"/>
            <w:r w:rsidRPr="000B1F6C">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80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0B1F6C"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0B1F6C" w:rsidRDefault="003F2630">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0B1F6C" w:rsidRDefault="00502ED7">
            <w:pPr>
              <w:spacing w:line="240" w:lineRule="auto"/>
              <w:rPr>
                <w:rFonts w:ascii="Times New Roman" w:eastAsia="Times New Roman" w:hAnsi="Times New Roman" w:cs="Times New Roman"/>
                <w:sz w:val="20"/>
                <w:szCs w:val="20"/>
                <w:u w:val="single"/>
              </w:rPr>
            </w:pPr>
          </w:p>
        </w:tc>
        <w:bookmarkEnd w:id="6"/>
      </w:tr>
      <w:tr w:rsidR="00420CD1" w:rsidRPr="000B1F6C" w14:paraId="5E9F8859"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DE0F66A" w14:textId="595F54D1" w:rsidR="00420CD1" w:rsidRPr="000B1F6C" w:rsidRDefault="00420CD1" w:rsidP="00194B4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5A35EC" w14:textId="33839106" w:rsidR="00420CD1" w:rsidRPr="000B1F6C" w:rsidRDefault="00420CD1" w:rsidP="00194B4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36A7D" w14:textId="39EF7C62" w:rsidR="00420CD1" w:rsidRPr="000B1F6C" w:rsidRDefault="00420CD1" w:rsidP="00194B4A">
            <w:pPr>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A90964" w14:textId="77777777" w:rsidR="00420CD1" w:rsidRPr="000B1F6C" w:rsidRDefault="00420CD1" w:rsidP="00194B4A">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6DD9FBD8" w14:textId="00939CB5" w:rsidR="00420CD1" w:rsidRPr="000B1F6C" w:rsidRDefault="00420CD1" w:rsidP="00194B4A">
            <w:pPr>
              <w:spacing w:line="240" w:lineRule="auto"/>
              <w:rPr>
                <w:rFonts w:ascii="Times New Roman" w:eastAsia="Times New Roman" w:hAnsi="Times New Roman" w:cs="Times New Roman"/>
                <w:sz w:val="20"/>
                <w:szCs w:val="20"/>
              </w:rPr>
            </w:pPr>
          </w:p>
        </w:tc>
      </w:tr>
    </w:tbl>
    <w:p w14:paraId="06A75998" w14:textId="526D624E" w:rsidR="00A43CF8" w:rsidRPr="000B1F6C" w:rsidRDefault="00F938FE" w:rsidP="00F938FE">
      <w:pPr>
        <w:spacing w:line="240" w:lineRule="auto"/>
        <w:ind w:firstLine="1260"/>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4"/>
          <w:szCs w:val="24"/>
        </w:rPr>
        <w:t>2.1.4.</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Course Updates:  </w:t>
      </w:r>
      <w:r w:rsidR="00CD7F97" w:rsidRPr="000B1F6C">
        <w:rPr>
          <w:rFonts w:ascii="Times New Roman" w:eastAsia="Times New Roman" w:hAnsi="Times New Roman" w:cs="Times New Roman"/>
          <w:b/>
          <w:bCs/>
          <w:sz w:val="24"/>
          <w:szCs w:val="24"/>
        </w:rPr>
        <w:t xml:space="preserve">      </w:t>
      </w:r>
      <w:r w:rsidR="001F4D72" w:rsidRPr="000B1F6C">
        <w:rPr>
          <w:rFonts w:ascii="Times New Roman" w:eastAsia="Times New Roman" w:hAnsi="Times New Roman" w:cs="Times New Roman"/>
          <w:b/>
          <w:bCs/>
          <w:sz w:val="24"/>
          <w:szCs w:val="24"/>
        </w:rPr>
        <w:t xml:space="preserve">   </w:t>
      </w:r>
    </w:p>
    <w:tbl>
      <w:tblPr>
        <w:tblW w:w="1044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2"/>
        <w:gridCol w:w="12"/>
        <w:gridCol w:w="803"/>
        <w:gridCol w:w="179"/>
        <w:gridCol w:w="2159"/>
        <w:gridCol w:w="9"/>
        <w:gridCol w:w="720"/>
        <w:gridCol w:w="3770"/>
        <w:gridCol w:w="276"/>
        <w:gridCol w:w="270"/>
        <w:gridCol w:w="91"/>
        <w:gridCol w:w="183"/>
        <w:gridCol w:w="87"/>
        <w:gridCol w:w="183"/>
        <w:gridCol w:w="87"/>
        <w:gridCol w:w="273"/>
        <w:gridCol w:w="270"/>
      </w:tblGrid>
      <w:tr w:rsidR="00A43CF8" w:rsidRPr="000B1F6C" w14:paraId="6CFB5C9F" w14:textId="77777777" w:rsidTr="00425C66">
        <w:trPr>
          <w:gridAfter w:val="3"/>
          <w:wAfter w:w="630" w:type="dxa"/>
          <w:trHeight w:val="240"/>
        </w:trPr>
        <w:tc>
          <w:tcPr>
            <w:tcW w:w="2066"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0B1F6C" w:rsidRDefault="00A43CF8">
            <w:pPr>
              <w:spacing w:line="240" w:lineRule="auto"/>
              <w:rPr>
                <w:rFonts w:ascii="Times New Roman" w:eastAsia="Times New Roman" w:hAnsi="Times New Roman" w:cs="Times New Roman"/>
                <w:b/>
                <w:bCs/>
                <w:i/>
                <w:sz w:val="20"/>
                <w:szCs w:val="20"/>
              </w:rPr>
            </w:pPr>
            <w:r w:rsidRPr="000B1F6C">
              <w:rPr>
                <w:rFonts w:ascii="Times New Roman" w:eastAsia="Times New Roman" w:hAnsi="Times New Roman" w:cs="Times New Roman"/>
                <w:b/>
                <w:bCs/>
                <w:i/>
                <w:sz w:val="20"/>
                <w:szCs w:val="20"/>
              </w:rPr>
              <w:t xml:space="preserve">Catalog Changes:  </w:t>
            </w:r>
          </w:p>
        </w:tc>
        <w:tc>
          <w:tcPr>
            <w:tcW w:w="6658"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4170C7A" w14:textId="55A2E4B1" w:rsidR="00A43CF8" w:rsidRPr="000B1F6C" w:rsidRDefault="00A873FA">
            <w:pPr>
              <w:spacing w:line="240" w:lineRule="auto"/>
              <w:rPr>
                <w:rFonts w:ascii="Times New Roman" w:eastAsia="Times New Roman" w:hAnsi="Times New Roman" w:cs="Times New Roman"/>
                <w:b/>
                <w:bCs/>
                <w:sz w:val="20"/>
                <w:szCs w:val="20"/>
              </w:rPr>
            </w:pPr>
            <w:bookmarkStart w:id="7" w:name="_Hlk70439496"/>
            <w:bookmarkStart w:id="8" w:name="_Hlk65182758"/>
            <w:bookmarkStart w:id="9" w:name="_Hlk65182696"/>
            <w:r w:rsidRPr="000B1F6C">
              <w:rPr>
                <w:rFonts w:ascii="Times New Roman" w:eastAsia="Times New Roman" w:hAnsi="Times New Roman" w:cs="Times New Roman"/>
                <w:b/>
                <w:bCs/>
                <w:sz w:val="20"/>
                <w:szCs w:val="20"/>
              </w:rPr>
              <w:t>Consent Agenda</w:t>
            </w:r>
            <w:bookmarkEnd w:id="7"/>
            <w:r w:rsidR="000D5EA6" w:rsidRPr="000B1F6C">
              <w:rPr>
                <w:rFonts w:ascii="Times New Roman" w:eastAsia="Times New Roman" w:hAnsi="Times New Roman" w:cs="Times New Roman"/>
                <w:b/>
                <w:bCs/>
                <w:sz w:val="20"/>
                <w:szCs w:val="20"/>
              </w:rPr>
              <w:t>:  two separate votes:</w:t>
            </w:r>
            <w:bookmarkEnd w:id="8"/>
            <w:r w:rsidR="006071AC" w:rsidRPr="000B1F6C">
              <w:rPr>
                <w:rFonts w:ascii="Times New Roman" w:eastAsia="Times New Roman" w:hAnsi="Times New Roman" w:cs="Times New Roman"/>
                <w:b/>
                <w:bCs/>
                <w:sz w:val="20"/>
                <w:szCs w:val="20"/>
              </w:rPr>
              <w:t xml:space="preserve">  </w:t>
            </w:r>
          </w:p>
          <w:p w14:paraId="6920E73F" w14:textId="4B40A890" w:rsidR="00B13FA6" w:rsidRPr="000B1F6C" w:rsidRDefault="000D5EA6" w:rsidP="00FB3E93">
            <w:pPr>
              <w:spacing w:line="240" w:lineRule="auto"/>
              <w:rPr>
                <w:rFonts w:ascii="Times New Roman" w:eastAsia="Times New Roman" w:hAnsi="Times New Roman" w:cs="Times New Roman"/>
                <w:b/>
                <w:bCs/>
                <w:sz w:val="20"/>
                <w:szCs w:val="20"/>
              </w:rPr>
            </w:pPr>
            <w:bookmarkStart w:id="10" w:name="_Hlk65182791"/>
            <w:r w:rsidRPr="000B1F6C">
              <w:rPr>
                <w:rFonts w:ascii="Times New Roman" w:eastAsia="Times New Roman" w:hAnsi="Times New Roman" w:cs="Times New Roman"/>
                <w:b/>
                <w:bCs/>
                <w:sz w:val="20"/>
                <w:szCs w:val="20"/>
              </w:rPr>
              <w:t>DE addenda approval, then curriculum updates approval</w:t>
            </w:r>
            <w:bookmarkEnd w:id="9"/>
            <w:bookmarkEnd w:id="10"/>
          </w:p>
        </w:tc>
        <w:tc>
          <w:tcPr>
            <w:tcW w:w="27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0B1F6C" w:rsidRDefault="00A43CF8">
            <w:pPr>
              <w:spacing w:line="240" w:lineRule="auto"/>
              <w:ind w:left="405"/>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0B1F6C" w:rsidRDefault="00A43CF8">
            <w:pPr>
              <w:spacing w:line="240" w:lineRule="auto"/>
              <w:rPr>
                <w:rFonts w:ascii="Times New Roman" w:eastAsia="Times New Roman" w:hAnsi="Times New Roman" w:cs="Times New Roman"/>
                <w:b/>
                <w:bCs/>
                <w:sz w:val="20"/>
                <w:szCs w:val="20"/>
              </w:rPr>
            </w:pPr>
          </w:p>
        </w:tc>
        <w:tc>
          <w:tcPr>
            <w:tcW w:w="27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0B1F6C" w:rsidRDefault="00A43CF8">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Pr>
          <w:p w14:paraId="0D1B5793" w14:textId="77777777" w:rsidR="00A43CF8" w:rsidRPr="000B1F6C" w:rsidRDefault="00A43CF8">
            <w:pPr>
              <w:spacing w:line="240" w:lineRule="auto"/>
              <w:rPr>
                <w:rFonts w:ascii="Times New Roman" w:eastAsia="Times New Roman" w:hAnsi="Times New Roman" w:cs="Times New Roman"/>
                <w:b/>
                <w:bCs/>
                <w:sz w:val="20"/>
                <w:szCs w:val="20"/>
              </w:rPr>
            </w:pPr>
          </w:p>
        </w:tc>
      </w:tr>
      <w:tr w:rsidR="00A43CF8" w:rsidRPr="003575EB" w14:paraId="2655AF17" w14:textId="77777777" w:rsidTr="00FC75D0">
        <w:trPr>
          <w:gridAfter w:val="2"/>
          <w:wAfter w:w="543" w:type="dxa"/>
          <w:trHeight w:val="220"/>
        </w:trPr>
        <w:tc>
          <w:tcPr>
            <w:tcW w:w="107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3575EB" w:rsidRDefault="00A43CF8">
            <w:pPr>
              <w:spacing w:line="240" w:lineRule="auto"/>
              <w:rPr>
                <w:rFonts w:ascii="Times New Roman" w:eastAsia="Times New Roman" w:hAnsi="Times New Roman" w:cs="Times New Roman"/>
                <w:sz w:val="20"/>
                <w:szCs w:val="20"/>
                <w:u w:val="single"/>
              </w:rPr>
            </w:pPr>
            <w:bookmarkStart w:id="11" w:name="_Hlk39263238"/>
            <w:bookmarkStart w:id="12" w:name="_Hlk31659563"/>
            <w:bookmarkStart w:id="13" w:name="_Hlk33859885"/>
            <w:r w:rsidRPr="003575EB">
              <w:rPr>
                <w:rFonts w:ascii="Times New Roman" w:eastAsia="Times New Roman" w:hAnsi="Times New Roman" w:cs="Times New Roman"/>
                <w:sz w:val="20"/>
                <w:szCs w:val="20"/>
                <w:u w:val="single"/>
              </w:rPr>
              <w:t>Discipline</w:t>
            </w:r>
          </w:p>
        </w:tc>
        <w:tc>
          <w:tcPr>
            <w:tcW w:w="81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3575EB" w:rsidRDefault="00A43CF8">
            <w:pPr>
              <w:spacing w:line="240" w:lineRule="auto"/>
              <w:rPr>
                <w:rFonts w:ascii="Times New Roman" w:eastAsia="Times New Roman" w:hAnsi="Times New Roman" w:cs="Times New Roman"/>
                <w:sz w:val="20"/>
                <w:szCs w:val="20"/>
                <w:u w:val="single"/>
              </w:rPr>
            </w:pPr>
            <w:r w:rsidRPr="003575EB">
              <w:rPr>
                <w:rFonts w:ascii="Times New Roman" w:eastAsia="Times New Roman" w:hAnsi="Times New Roman" w:cs="Times New Roman"/>
                <w:sz w:val="20"/>
                <w:szCs w:val="20"/>
                <w:u w:val="single"/>
              </w:rPr>
              <w:t>Course #</w:t>
            </w:r>
          </w:p>
        </w:tc>
        <w:tc>
          <w:tcPr>
            <w:tcW w:w="234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3575EB" w:rsidRDefault="00A43CF8">
            <w:pPr>
              <w:spacing w:line="240" w:lineRule="auto"/>
              <w:rPr>
                <w:rFonts w:ascii="Times New Roman" w:eastAsia="Times New Roman" w:hAnsi="Times New Roman" w:cs="Times New Roman"/>
                <w:sz w:val="20"/>
                <w:szCs w:val="20"/>
                <w:u w:val="single"/>
              </w:rPr>
            </w:pPr>
            <w:r w:rsidRPr="003575EB">
              <w:rPr>
                <w:rFonts w:ascii="Times New Roman" w:eastAsia="Times New Roman" w:hAnsi="Times New Roman" w:cs="Times New Roman"/>
                <w:sz w:val="20"/>
                <w:szCs w:val="20"/>
                <w:u w:val="single"/>
              </w:rPr>
              <w:t>Course Title</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3575EB" w:rsidRDefault="00A43CF8">
            <w:pPr>
              <w:spacing w:line="240" w:lineRule="auto"/>
              <w:rPr>
                <w:rFonts w:ascii="Times New Roman" w:eastAsia="Times New Roman" w:hAnsi="Times New Roman" w:cs="Times New Roman"/>
                <w:sz w:val="20"/>
                <w:szCs w:val="20"/>
                <w:u w:val="single"/>
              </w:rPr>
            </w:pPr>
            <w:r w:rsidRPr="003575EB">
              <w:rPr>
                <w:rFonts w:ascii="Times New Roman" w:eastAsia="Times New Roman" w:hAnsi="Times New Roman" w:cs="Times New Roman"/>
                <w:sz w:val="20"/>
                <w:szCs w:val="20"/>
                <w:u w:val="single"/>
              </w:rPr>
              <w:t>Units</w:t>
            </w:r>
          </w:p>
        </w:tc>
        <w:tc>
          <w:tcPr>
            <w:tcW w:w="4407" w:type="dxa"/>
            <w:gridSpan w:val="4"/>
            <w:tcBorders>
              <w:top w:val="single" w:sz="8" w:space="0" w:color="FFFFFF"/>
              <w:left w:val="single" w:sz="8" w:space="0" w:color="FFFFFF"/>
              <w:bottom w:val="single" w:sz="8" w:space="0" w:color="FFFFFF"/>
              <w:right w:val="single" w:sz="8" w:space="0" w:color="FFFFFF"/>
            </w:tcBorders>
          </w:tcPr>
          <w:p w14:paraId="4C6FB02E" w14:textId="76A588D7" w:rsidR="00A43CF8" w:rsidRPr="003575EB" w:rsidRDefault="00242F0B">
            <w:pPr>
              <w:spacing w:line="240" w:lineRule="auto"/>
              <w:rPr>
                <w:rFonts w:ascii="Times New Roman" w:eastAsia="Times New Roman" w:hAnsi="Times New Roman" w:cs="Times New Roman"/>
                <w:sz w:val="20"/>
                <w:szCs w:val="20"/>
                <w:u w:val="single"/>
              </w:rPr>
            </w:pPr>
            <w:r w:rsidRPr="003575EB">
              <w:rPr>
                <w:rFonts w:ascii="Times New Roman" w:eastAsia="Times New Roman" w:hAnsi="Times New Roman" w:cs="Times New Roman"/>
                <w:sz w:val="20"/>
                <w:szCs w:val="20"/>
                <w:u w:val="single"/>
              </w:rPr>
              <w:t>Changes</w:t>
            </w:r>
            <w:r w:rsidR="0076251D" w:rsidRPr="003575EB">
              <w:rPr>
                <w:rFonts w:ascii="Times New Roman" w:eastAsia="Times New Roman" w:hAnsi="Times New Roman" w:cs="Times New Roman"/>
                <w:sz w:val="20"/>
                <w:szCs w:val="20"/>
                <w:u w:val="single"/>
              </w:rPr>
              <w:t>, including consultation</w:t>
            </w: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3575EB" w:rsidRDefault="00A43CF8">
            <w:pPr>
              <w:spacing w:line="240" w:lineRule="auto"/>
              <w:rPr>
                <w:rFonts w:ascii="Times New Roman" w:eastAsia="Times New Roman" w:hAnsi="Times New Roman" w:cs="Times New Roman"/>
                <w:sz w:val="20"/>
                <w:szCs w:val="20"/>
                <w:u w:val="single"/>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3575EB" w:rsidRDefault="00A43CF8">
            <w:pPr>
              <w:spacing w:line="240" w:lineRule="auto"/>
              <w:rPr>
                <w:rFonts w:ascii="Times New Roman" w:eastAsia="Times New Roman" w:hAnsi="Times New Roman" w:cs="Times New Roman"/>
                <w:sz w:val="20"/>
                <w:szCs w:val="20"/>
                <w:u w:val="single"/>
              </w:rPr>
            </w:pPr>
          </w:p>
        </w:tc>
        <w:bookmarkEnd w:id="11"/>
      </w:tr>
      <w:tr w:rsidR="00425C66" w:rsidRPr="003575EB" w14:paraId="7BDA2942"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045D456" w14:textId="5134938D"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ATECH</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EFB28C" w14:textId="2E55054A"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027</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A16D64" w14:textId="2E1C120B"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Smog Check II</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2EE6892" w14:textId="45172948" w:rsidR="00425C66" w:rsidRPr="003575EB" w:rsidRDefault="00AC1A2C"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2</w:t>
            </w:r>
          </w:p>
        </w:tc>
        <w:tc>
          <w:tcPr>
            <w:tcW w:w="4590" w:type="dxa"/>
            <w:gridSpan w:val="5"/>
            <w:tcBorders>
              <w:top w:val="single" w:sz="8" w:space="0" w:color="FFFFFF"/>
              <w:left w:val="single" w:sz="8" w:space="0" w:color="FFFFFF"/>
              <w:bottom w:val="single" w:sz="8" w:space="0" w:color="FFFFFF"/>
              <w:right w:val="single" w:sz="8" w:space="0" w:color="FFFFFF"/>
            </w:tcBorders>
          </w:tcPr>
          <w:p w14:paraId="3F2EA1AD" w14:textId="0127E46D" w:rsidR="00425C66" w:rsidRPr="003575EB" w:rsidRDefault="00AC1A2C"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Changed requisite from ATECH 024A - "Computer Controls and Fuel Injection" to ATECH 011 - "Engines, Fuel and Ignition Systems".  ATECH 011 is the basics course needed for ATECH 027.</w:t>
            </w:r>
          </w:p>
        </w:tc>
        <w:tc>
          <w:tcPr>
            <w:tcW w:w="630" w:type="dxa"/>
            <w:gridSpan w:val="4"/>
            <w:tcBorders>
              <w:top w:val="single" w:sz="8" w:space="0" w:color="FFFFFF"/>
              <w:left w:val="single" w:sz="8" w:space="0" w:color="FFFFFF"/>
              <w:bottom w:val="single" w:sz="8" w:space="0" w:color="FFFFFF"/>
              <w:right w:val="single" w:sz="8" w:space="0" w:color="FFFFFF"/>
            </w:tcBorders>
          </w:tcPr>
          <w:p w14:paraId="7AFD2E67" w14:textId="77777777" w:rsidR="00425C66" w:rsidRPr="003575EB"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DEA2D56" w14:textId="77777777" w:rsidR="00425C66" w:rsidRPr="003575EB" w:rsidRDefault="00425C66" w:rsidP="00917C89">
            <w:pPr>
              <w:spacing w:line="240" w:lineRule="auto"/>
              <w:rPr>
                <w:rFonts w:ascii="Times New Roman" w:eastAsia="Times New Roman" w:hAnsi="Times New Roman" w:cs="Times New Roman"/>
                <w:color w:val="000000"/>
                <w:sz w:val="20"/>
                <w:szCs w:val="20"/>
                <w:lang w:val="en-US"/>
              </w:rPr>
            </w:pPr>
          </w:p>
        </w:tc>
      </w:tr>
      <w:tr w:rsidR="00425C66" w:rsidRPr="003575EB" w14:paraId="2896EF18"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B6DD431" w14:textId="1FBBE109"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BUS</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724886" w14:textId="51204F46"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112</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5505BD" w14:textId="1FC18031"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Logistics Fundamentals</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EC9DAF5" w14:textId="7272CCE3" w:rsidR="00425C66" w:rsidRPr="003575EB" w:rsidRDefault="00AC1A2C"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3</w:t>
            </w:r>
          </w:p>
        </w:tc>
        <w:tc>
          <w:tcPr>
            <w:tcW w:w="4590" w:type="dxa"/>
            <w:gridSpan w:val="5"/>
            <w:tcBorders>
              <w:top w:val="single" w:sz="8" w:space="0" w:color="FFFFFF"/>
              <w:left w:val="single" w:sz="8" w:space="0" w:color="FFFFFF"/>
              <w:bottom w:val="single" w:sz="8" w:space="0" w:color="FFFFFF"/>
              <w:right w:val="single" w:sz="8" w:space="0" w:color="FFFFFF"/>
            </w:tcBorders>
          </w:tcPr>
          <w:p w14:paraId="60E1C4CA" w14:textId="30986654" w:rsidR="00425C66" w:rsidRPr="003575EB" w:rsidRDefault="00AC1A2C"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 xml:space="preserve">Title change, CB codes updates, </w:t>
            </w:r>
            <w:r w:rsidR="00687275" w:rsidRPr="003575EB">
              <w:rPr>
                <w:rFonts w:ascii="Times New Roman" w:eastAsia="Times New Roman" w:hAnsi="Times New Roman" w:cs="Times New Roman"/>
                <w:sz w:val="20"/>
                <w:szCs w:val="20"/>
              </w:rPr>
              <w:t xml:space="preserve">minimum duration updated to less than 6 weeks, </w:t>
            </w:r>
            <w:r w:rsidRPr="003575EB">
              <w:rPr>
                <w:rFonts w:ascii="Times New Roman" w:eastAsia="Times New Roman" w:hAnsi="Times New Roman" w:cs="Times New Roman"/>
                <w:sz w:val="20"/>
                <w:szCs w:val="20"/>
              </w:rPr>
              <w:t xml:space="preserve">DE </w:t>
            </w:r>
            <w:r w:rsidR="00687275" w:rsidRPr="003575EB">
              <w:rPr>
                <w:rFonts w:ascii="Times New Roman" w:eastAsia="Times New Roman" w:hAnsi="Times New Roman" w:cs="Times New Roman"/>
                <w:sz w:val="20"/>
                <w:szCs w:val="20"/>
              </w:rPr>
              <w:t>options updated to 100%</w:t>
            </w:r>
          </w:p>
        </w:tc>
        <w:tc>
          <w:tcPr>
            <w:tcW w:w="630" w:type="dxa"/>
            <w:gridSpan w:val="4"/>
            <w:tcBorders>
              <w:top w:val="single" w:sz="8" w:space="0" w:color="FFFFFF"/>
              <w:left w:val="single" w:sz="8" w:space="0" w:color="FFFFFF"/>
              <w:bottom w:val="single" w:sz="8" w:space="0" w:color="FFFFFF"/>
              <w:right w:val="single" w:sz="8" w:space="0" w:color="FFFFFF"/>
            </w:tcBorders>
          </w:tcPr>
          <w:p w14:paraId="504766C7" w14:textId="77777777" w:rsidR="00425C66" w:rsidRPr="003575EB"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3EC1A0" w14:textId="77777777" w:rsidR="00425C66" w:rsidRPr="003575EB" w:rsidRDefault="00425C66" w:rsidP="00917C89">
            <w:pPr>
              <w:spacing w:line="240" w:lineRule="auto"/>
              <w:rPr>
                <w:rFonts w:ascii="Times New Roman" w:eastAsia="Times New Roman" w:hAnsi="Times New Roman" w:cs="Times New Roman"/>
                <w:color w:val="000000"/>
                <w:sz w:val="20"/>
                <w:szCs w:val="20"/>
                <w:lang w:val="en-US"/>
              </w:rPr>
            </w:pPr>
          </w:p>
        </w:tc>
      </w:tr>
      <w:tr w:rsidR="00425C66" w:rsidRPr="003575EB" w14:paraId="24B61E30"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5F28A3" w14:textId="671BF333"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BUS</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A6C28A" w14:textId="4E770A23"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114</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A82135A" w14:textId="14AC111F"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Supply Chain Management</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2D6134" w14:textId="619A7B81" w:rsidR="00425C66" w:rsidRPr="003575EB" w:rsidRDefault="00687275"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3</w:t>
            </w:r>
          </w:p>
        </w:tc>
        <w:tc>
          <w:tcPr>
            <w:tcW w:w="4590" w:type="dxa"/>
            <w:gridSpan w:val="5"/>
            <w:tcBorders>
              <w:top w:val="single" w:sz="8" w:space="0" w:color="FFFFFF"/>
              <w:left w:val="single" w:sz="8" w:space="0" w:color="FFFFFF"/>
              <w:bottom w:val="single" w:sz="8" w:space="0" w:color="FFFFFF"/>
              <w:right w:val="single" w:sz="8" w:space="0" w:color="FFFFFF"/>
            </w:tcBorders>
          </w:tcPr>
          <w:p w14:paraId="36F6C4E2" w14:textId="5A203EB2" w:rsidR="00425C66" w:rsidRPr="003575EB" w:rsidRDefault="00687275"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Title change, CB codes updates, minimum duration updated to less than 6 weeks, DE options updated to 100%</w:t>
            </w:r>
          </w:p>
        </w:tc>
        <w:tc>
          <w:tcPr>
            <w:tcW w:w="630" w:type="dxa"/>
            <w:gridSpan w:val="4"/>
            <w:tcBorders>
              <w:top w:val="single" w:sz="8" w:space="0" w:color="FFFFFF"/>
              <w:left w:val="single" w:sz="8" w:space="0" w:color="FFFFFF"/>
              <w:bottom w:val="single" w:sz="8" w:space="0" w:color="FFFFFF"/>
              <w:right w:val="single" w:sz="8" w:space="0" w:color="FFFFFF"/>
            </w:tcBorders>
          </w:tcPr>
          <w:p w14:paraId="33EBE666" w14:textId="77777777" w:rsidR="00425C66" w:rsidRPr="003575EB"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BF297CA" w14:textId="77777777" w:rsidR="00425C66" w:rsidRPr="003575EB" w:rsidRDefault="00425C66" w:rsidP="00917C89">
            <w:pPr>
              <w:spacing w:line="240" w:lineRule="auto"/>
              <w:rPr>
                <w:rFonts w:ascii="Times New Roman" w:eastAsia="Times New Roman" w:hAnsi="Times New Roman" w:cs="Times New Roman"/>
                <w:color w:val="000000"/>
                <w:sz w:val="20"/>
                <w:szCs w:val="20"/>
                <w:lang w:val="en-US"/>
              </w:rPr>
            </w:pPr>
          </w:p>
        </w:tc>
      </w:tr>
      <w:tr w:rsidR="00425C66" w:rsidRPr="003575EB" w14:paraId="6CBFB5DB"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9B0F060" w14:textId="6F1D797F"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BUS</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4028405" w14:textId="0B8415B6"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115</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8F7215" w14:textId="2C5D2B6F" w:rsidR="00425C66" w:rsidRPr="003575EB" w:rsidRDefault="007C74C2"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Logistics Technology</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D18674B" w14:textId="327DC567" w:rsidR="00425C66" w:rsidRPr="003575EB" w:rsidRDefault="00687275"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3</w:t>
            </w:r>
          </w:p>
        </w:tc>
        <w:tc>
          <w:tcPr>
            <w:tcW w:w="4590" w:type="dxa"/>
            <w:gridSpan w:val="5"/>
            <w:tcBorders>
              <w:top w:val="single" w:sz="8" w:space="0" w:color="FFFFFF"/>
              <w:left w:val="single" w:sz="8" w:space="0" w:color="FFFFFF"/>
              <w:bottom w:val="single" w:sz="8" w:space="0" w:color="FFFFFF"/>
              <w:right w:val="single" w:sz="8" w:space="0" w:color="FFFFFF"/>
            </w:tcBorders>
          </w:tcPr>
          <w:p w14:paraId="2C3F9605" w14:textId="36569423" w:rsidR="00425C66" w:rsidRPr="003575EB" w:rsidRDefault="00687275"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Title change, CB codes updates, minimum duration updated to less than 6 weeks, DE options updated to 100%</w:t>
            </w:r>
          </w:p>
        </w:tc>
        <w:tc>
          <w:tcPr>
            <w:tcW w:w="630" w:type="dxa"/>
            <w:gridSpan w:val="4"/>
            <w:tcBorders>
              <w:top w:val="single" w:sz="8" w:space="0" w:color="FFFFFF"/>
              <w:left w:val="single" w:sz="8" w:space="0" w:color="FFFFFF"/>
              <w:bottom w:val="single" w:sz="8" w:space="0" w:color="FFFFFF"/>
              <w:right w:val="single" w:sz="8" w:space="0" w:color="FFFFFF"/>
            </w:tcBorders>
          </w:tcPr>
          <w:p w14:paraId="1E6AF557" w14:textId="77777777" w:rsidR="00425C66" w:rsidRPr="003575EB"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2D4F0" w14:textId="77777777" w:rsidR="00425C66" w:rsidRPr="003575EB" w:rsidRDefault="00425C66" w:rsidP="00917C89">
            <w:pPr>
              <w:spacing w:line="240" w:lineRule="auto"/>
              <w:rPr>
                <w:rFonts w:ascii="Times New Roman" w:eastAsia="Times New Roman" w:hAnsi="Times New Roman" w:cs="Times New Roman"/>
                <w:color w:val="000000"/>
                <w:sz w:val="20"/>
                <w:szCs w:val="20"/>
                <w:lang w:val="en-US"/>
              </w:rPr>
            </w:pPr>
          </w:p>
        </w:tc>
      </w:tr>
      <w:tr w:rsidR="003575EB" w:rsidRPr="00425C66" w14:paraId="4EEB72FA"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9EFD2A" w14:textId="46518B96" w:rsidR="003575EB" w:rsidRPr="003575EB" w:rsidRDefault="003575EB"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BUS</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633CDA" w14:textId="3462ADA5" w:rsidR="003575EB" w:rsidRPr="003575EB" w:rsidRDefault="003575EB"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116</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225621" w14:textId="3AAF52E5" w:rsidR="003575EB" w:rsidRPr="003575EB" w:rsidRDefault="003575EB"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Managing Distribution Centers</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4F0F25" w14:textId="2832224C" w:rsidR="003575EB" w:rsidRPr="003575EB" w:rsidRDefault="003575EB"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3</w:t>
            </w:r>
          </w:p>
        </w:tc>
        <w:tc>
          <w:tcPr>
            <w:tcW w:w="4590" w:type="dxa"/>
            <w:gridSpan w:val="5"/>
            <w:tcBorders>
              <w:top w:val="single" w:sz="8" w:space="0" w:color="FFFFFF"/>
              <w:left w:val="single" w:sz="8" w:space="0" w:color="FFFFFF"/>
              <w:bottom w:val="single" w:sz="8" w:space="0" w:color="FFFFFF"/>
              <w:right w:val="single" w:sz="8" w:space="0" w:color="FFFFFF"/>
            </w:tcBorders>
          </w:tcPr>
          <w:p w14:paraId="0204F282" w14:textId="3B041F50" w:rsidR="003575EB" w:rsidRPr="00FC75D0" w:rsidRDefault="003575EB"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Title change, CB codes updates, minimum duration updated to less than 6 weeks, DE options updated to 100%</w:t>
            </w:r>
          </w:p>
        </w:tc>
        <w:tc>
          <w:tcPr>
            <w:tcW w:w="630" w:type="dxa"/>
            <w:gridSpan w:val="4"/>
            <w:tcBorders>
              <w:top w:val="single" w:sz="8" w:space="0" w:color="FFFFFF"/>
              <w:left w:val="single" w:sz="8" w:space="0" w:color="FFFFFF"/>
              <w:bottom w:val="single" w:sz="8" w:space="0" w:color="FFFFFF"/>
              <w:right w:val="single" w:sz="8" w:space="0" w:color="FFFFFF"/>
            </w:tcBorders>
          </w:tcPr>
          <w:p w14:paraId="12D82691" w14:textId="77777777" w:rsidR="003575EB" w:rsidRPr="00425C66" w:rsidRDefault="003575EB"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94C4B25" w14:textId="77777777" w:rsidR="003575EB" w:rsidRPr="00425C66" w:rsidRDefault="003575EB" w:rsidP="00917C89">
            <w:pPr>
              <w:spacing w:line="240" w:lineRule="auto"/>
              <w:rPr>
                <w:rFonts w:ascii="Times New Roman" w:eastAsia="Times New Roman" w:hAnsi="Times New Roman" w:cs="Times New Roman"/>
                <w:color w:val="000000"/>
                <w:sz w:val="20"/>
                <w:szCs w:val="20"/>
                <w:lang w:val="en-US"/>
              </w:rPr>
            </w:pPr>
          </w:p>
        </w:tc>
      </w:tr>
      <w:tr w:rsidR="00425C66" w:rsidRPr="00425C66" w14:paraId="7610BA63" w14:textId="77777777" w:rsidTr="00FC75D0">
        <w:trPr>
          <w:trHeight w:val="260"/>
        </w:trPr>
        <w:tc>
          <w:tcPr>
            <w:tcW w:w="108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B07504" w14:textId="1D9937B9"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lastRenderedPageBreak/>
              <w:t>ESOL</w:t>
            </w:r>
          </w:p>
        </w:tc>
        <w:tc>
          <w:tcPr>
            <w:tcW w:w="80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985E801" w14:textId="13DACB1B" w:rsidR="00425C66" w:rsidRPr="003575EB" w:rsidRDefault="00425C66"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552</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1224820" w14:textId="71D67330" w:rsidR="00425C66" w:rsidRPr="003575EB" w:rsidRDefault="007C74C2"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Advanced Reading and Writing</w:t>
            </w:r>
          </w:p>
        </w:tc>
        <w:tc>
          <w:tcPr>
            <w:tcW w:w="72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B35E4B0" w14:textId="07E12F74" w:rsidR="00425C66" w:rsidRPr="003575EB" w:rsidRDefault="00174164" w:rsidP="00917C89">
            <w:pPr>
              <w:spacing w:line="240" w:lineRule="auto"/>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N/A</w:t>
            </w:r>
          </w:p>
        </w:tc>
        <w:tc>
          <w:tcPr>
            <w:tcW w:w="4590" w:type="dxa"/>
            <w:gridSpan w:val="5"/>
            <w:tcBorders>
              <w:top w:val="single" w:sz="8" w:space="0" w:color="FFFFFF"/>
              <w:left w:val="single" w:sz="8" w:space="0" w:color="FFFFFF"/>
              <w:bottom w:val="single" w:sz="8" w:space="0" w:color="FFFFFF"/>
              <w:right w:val="single" w:sz="8" w:space="0" w:color="FFFFFF"/>
            </w:tcBorders>
          </w:tcPr>
          <w:p w14:paraId="5D9337CF" w14:textId="5B80C817" w:rsidR="00425C66" w:rsidRPr="00425C66" w:rsidRDefault="00174164" w:rsidP="00917C89">
            <w:pPr>
              <w:spacing w:line="240" w:lineRule="auto"/>
              <w:ind w:right="180"/>
              <w:rPr>
                <w:rFonts w:ascii="Times New Roman" w:eastAsia="Times New Roman" w:hAnsi="Times New Roman" w:cs="Times New Roman"/>
                <w:sz w:val="20"/>
                <w:szCs w:val="20"/>
              </w:rPr>
            </w:pPr>
            <w:r w:rsidRPr="003575EB">
              <w:rPr>
                <w:rFonts w:ascii="Times New Roman" w:eastAsia="Times New Roman" w:hAnsi="Times New Roman" w:cs="Times New Roman"/>
                <w:sz w:val="20"/>
                <w:szCs w:val="20"/>
              </w:rPr>
              <w:t>Minor corrections in description, District-wide change in prerequisites, added DE options</w:t>
            </w:r>
          </w:p>
        </w:tc>
        <w:tc>
          <w:tcPr>
            <w:tcW w:w="630" w:type="dxa"/>
            <w:gridSpan w:val="4"/>
            <w:tcBorders>
              <w:top w:val="single" w:sz="8" w:space="0" w:color="FFFFFF"/>
              <w:left w:val="single" w:sz="8" w:space="0" w:color="FFFFFF"/>
              <w:bottom w:val="single" w:sz="8" w:space="0" w:color="FFFFFF"/>
              <w:right w:val="single" w:sz="8" w:space="0" w:color="FFFFFF"/>
            </w:tcBorders>
          </w:tcPr>
          <w:p w14:paraId="73D0F469" w14:textId="77777777" w:rsidR="00425C66" w:rsidRPr="00425C66" w:rsidRDefault="00425C66" w:rsidP="00917C89">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23D55C8" w14:textId="77777777" w:rsidR="00425C66" w:rsidRPr="00425C66" w:rsidRDefault="00425C66" w:rsidP="00917C89">
            <w:pPr>
              <w:spacing w:line="240" w:lineRule="auto"/>
              <w:rPr>
                <w:rFonts w:ascii="Times New Roman" w:eastAsia="Times New Roman" w:hAnsi="Times New Roman" w:cs="Times New Roman"/>
                <w:color w:val="000000"/>
                <w:sz w:val="20"/>
                <w:szCs w:val="20"/>
                <w:lang w:val="en-US"/>
              </w:rPr>
            </w:pPr>
          </w:p>
        </w:tc>
      </w:tr>
    </w:tbl>
    <w:p w14:paraId="0E600825" w14:textId="2B4B523C" w:rsidR="00F3141C" w:rsidRDefault="00F3141C" w:rsidP="00F3141C">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pproved. M. Goldstein moved, E. Jennings seconded. Unanimously approved.</w:t>
      </w:r>
    </w:p>
    <w:p w14:paraId="20AC2D9A" w14:textId="77777777" w:rsidR="00F3141C" w:rsidRDefault="00F3141C" w:rsidP="00F3141C">
      <w:pPr>
        <w:spacing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DE: Approved. J. Rose moved, J. Campbell seconded. Unanimously approved.</w:t>
      </w:r>
    </w:p>
    <w:p w14:paraId="039E9653" w14:textId="77777777" w:rsidR="00F3141C" w:rsidRDefault="00F3141C" w:rsidP="00F3141C">
      <w:pPr>
        <w:pStyle w:val="ListParagraph"/>
        <w:spacing w:line="240" w:lineRule="auto"/>
        <w:ind w:firstLine="720"/>
        <w:rPr>
          <w:rFonts w:ascii="Times New Roman" w:eastAsia="Times New Roman" w:hAnsi="Times New Roman" w:cs="Times New Roman"/>
          <w:sz w:val="24"/>
          <w:szCs w:val="24"/>
        </w:rPr>
      </w:pPr>
    </w:p>
    <w:p w14:paraId="34E7AAA8" w14:textId="2C36E7F1" w:rsidR="00080DA2" w:rsidRDefault="00080DA2"/>
    <w:tbl>
      <w:tblPr>
        <w:tblW w:w="9894" w:type="dxa"/>
        <w:tblInd w:w="124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887"/>
        <w:gridCol w:w="6117"/>
        <w:gridCol w:w="270"/>
        <w:gridCol w:w="270"/>
        <w:gridCol w:w="270"/>
        <w:gridCol w:w="270"/>
        <w:gridCol w:w="270"/>
        <w:gridCol w:w="270"/>
        <w:gridCol w:w="270"/>
      </w:tblGrid>
      <w:tr w:rsidR="00093ADF" w:rsidRPr="000B1F6C" w14:paraId="71C437AC" w14:textId="77777777" w:rsidTr="00D551AE">
        <w:trPr>
          <w:trHeight w:val="240"/>
        </w:trPr>
        <w:tc>
          <w:tcPr>
            <w:tcW w:w="188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093ADF" w:rsidRPr="000B1F6C" w:rsidRDefault="00093ADF" w:rsidP="00093ADF">
            <w:pPr>
              <w:spacing w:line="240" w:lineRule="auto"/>
              <w:rPr>
                <w:rFonts w:ascii="Times New Roman" w:eastAsia="Times New Roman" w:hAnsi="Times New Roman" w:cs="Times New Roman"/>
                <w:b/>
                <w:bCs/>
                <w:i/>
                <w:sz w:val="20"/>
                <w:szCs w:val="20"/>
              </w:rPr>
            </w:pPr>
            <w:bookmarkStart w:id="14" w:name="_Hlk51064185"/>
            <w:bookmarkEnd w:id="12"/>
            <w:bookmarkEnd w:id="13"/>
            <w:r w:rsidRPr="000B1F6C">
              <w:rPr>
                <w:rFonts w:ascii="Times New Roman" w:eastAsia="Times New Roman" w:hAnsi="Times New Roman" w:cs="Times New Roman"/>
                <w:b/>
                <w:bCs/>
                <w:i/>
                <w:sz w:val="20"/>
                <w:szCs w:val="20"/>
              </w:rPr>
              <w:t>Non-Catalog Changes:</w:t>
            </w:r>
          </w:p>
        </w:tc>
        <w:tc>
          <w:tcPr>
            <w:tcW w:w="611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093ADF" w:rsidRPr="000B1F6C" w:rsidRDefault="00093ADF" w:rsidP="00093ADF">
            <w:pPr>
              <w:spacing w:line="240" w:lineRule="auto"/>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Consent Agenda:  two separate votes:  </w:t>
            </w:r>
          </w:p>
          <w:p w14:paraId="5D336DBC" w14:textId="4CF6A593" w:rsidR="00093ADF" w:rsidRPr="000B1F6C" w:rsidRDefault="00093ADF" w:rsidP="00093ADF">
            <w:pPr>
              <w:spacing w:line="240" w:lineRule="auto"/>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nil"/>
              <w:left w:val="nil"/>
              <w:bottom w:val="nil"/>
              <w:right w:val="nil"/>
            </w:tcBorders>
            <w:tcMar>
              <w:top w:w="0" w:type="dxa"/>
              <w:left w:w="0" w:type="dxa"/>
              <w:bottom w:w="0" w:type="dxa"/>
              <w:right w:w="0" w:type="dxa"/>
            </w:tcMar>
            <w:vAlign w:val="center"/>
            <w:hideMark/>
          </w:tcPr>
          <w:p w14:paraId="26BA97E5" w14:textId="77777777" w:rsidR="00093ADF" w:rsidRPr="000B1F6C" w:rsidRDefault="00093ADF" w:rsidP="00093ADF">
            <w:r w:rsidRPr="000B1F6C">
              <w:t> </w:t>
            </w:r>
          </w:p>
        </w:tc>
        <w:tc>
          <w:tcPr>
            <w:tcW w:w="270" w:type="dxa"/>
            <w:vAlign w:val="center"/>
            <w:hideMark/>
          </w:tcPr>
          <w:p w14:paraId="5F61F386" w14:textId="77777777" w:rsidR="00093ADF" w:rsidRPr="000B1F6C" w:rsidRDefault="00093ADF" w:rsidP="00093ADF">
            <w:pPr>
              <w:rPr>
                <w:sz w:val="20"/>
                <w:szCs w:val="20"/>
                <w:lang w:val="en-US"/>
              </w:rPr>
            </w:pPr>
          </w:p>
        </w:tc>
        <w:tc>
          <w:tcPr>
            <w:tcW w:w="270" w:type="dxa"/>
            <w:vAlign w:val="center"/>
            <w:hideMark/>
          </w:tcPr>
          <w:p w14:paraId="4BC83285" w14:textId="77777777" w:rsidR="00093ADF" w:rsidRPr="000B1F6C" w:rsidRDefault="00093ADF" w:rsidP="00093ADF">
            <w:pPr>
              <w:rPr>
                <w:sz w:val="20"/>
                <w:szCs w:val="20"/>
                <w:lang w:val="en-US"/>
              </w:rPr>
            </w:pPr>
          </w:p>
        </w:tc>
        <w:tc>
          <w:tcPr>
            <w:tcW w:w="270" w:type="dxa"/>
            <w:vAlign w:val="center"/>
            <w:hideMark/>
          </w:tcPr>
          <w:p w14:paraId="5A470629" w14:textId="77777777" w:rsidR="00093ADF" w:rsidRPr="000B1F6C" w:rsidRDefault="00093ADF" w:rsidP="00093ADF">
            <w:pPr>
              <w:rPr>
                <w:sz w:val="20"/>
                <w:szCs w:val="20"/>
                <w:lang w:val="en-US"/>
              </w:rPr>
            </w:pPr>
          </w:p>
        </w:tc>
      </w:tr>
      <w:bookmarkEnd w:id="14"/>
    </w:tbl>
    <w:p w14:paraId="0F98A717" w14:textId="77777777" w:rsidR="00A43CF8" w:rsidRPr="000B1F6C" w:rsidRDefault="00A43CF8" w:rsidP="00A43CF8">
      <w:pPr>
        <w:spacing w:line="240" w:lineRule="auto"/>
        <w:rPr>
          <w:rFonts w:ascii="Times New Roman" w:hAnsi="Times New Roman" w:cs="Times New Roman"/>
          <w:vanish/>
          <w:sz w:val="24"/>
          <w:szCs w:val="24"/>
          <w:lang w:val="en-US"/>
        </w:rPr>
      </w:pPr>
    </w:p>
    <w:tbl>
      <w:tblPr>
        <w:tblW w:w="11646"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8"/>
        <w:gridCol w:w="7"/>
        <w:gridCol w:w="724"/>
        <w:gridCol w:w="270"/>
        <w:gridCol w:w="893"/>
        <w:gridCol w:w="49"/>
        <w:gridCol w:w="1738"/>
        <w:gridCol w:w="550"/>
        <w:gridCol w:w="636"/>
        <w:gridCol w:w="84"/>
        <w:gridCol w:w="80"/>
        <w:gridCol w:w="19"/>
        <w:gridCol w:w="151"/>
        <w:gridCol w:w="2064"/>
        <w:gridCol w:w="108"/>
        <w:gridCol w:w="106"/>
        <w:gridCol w:w="236"/>
        <w:gridCol w:w="386"/>
        <w:gridCol w:w="270"/>
        <w:gridCol w:w="272"/>
        <w:gridCol w:w="6"/>
        <w:gridCol w:w="253"/>
        <w:gridCol w:w="81"/>
        <w:gridCol w:w="18"/>
        <w:gridCol w:w="80"/>
        <w:gridCol w:w="191"/>
        <w:gridCol w:w="280"/>
        <w:gridCol w:w="90"/>
        <w:gridCol w:w="74"/>
        <w:gridCol w:w="81"/>
        <w:gridCol w:w="115"/>
        <w:gridCol w:w="270"/>
        <w:gridCol w:w="270"/>
        <w:gridCol w:w="173"/>
        <w:gridCol w:w="239"/>
        <w:gridCol w:w="360"/>
        <w:gridCol w:w="81"/>
        <w:gridCol w:w="179"/>
        <w:gridCol w:w="84"/>
      </w:tblGrid>
      <w:tr w:rsidR="00A43CF8" w:rsidRPr="000B1F6C" w14:paraId="0EB2EFB3" w14:textId="77777777" w:rsidTr="00E1697B">
        <w:trPr>
          <w:gridBefore w:val="1"/>
          <w:gridAfter w:val="15"/>
          <w:wBefore w:w="78" w:type="dxa"/>
          <w:wAfter w:w="2567" w:type="dxa"/>
          <w:trHeight w:val="22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0B1F6C" w:rsidRDefault="00A43CF8">
            <w:pPr>
              <w:spacing w:line="240" w:lineRule="auto"/>
              <w:rPr>
                <w:rFonts w:ascii="Times New Roman" w:eastAsia="Times New Roman" w:hAnsi="Times New Roman" w:cs="Times New Roman"/>
                <w:sz w:val="20"/>
                <w:szCs w:val="20"/>
                <w:u w:val="single"/>
              </w:rPr>
            </w:pPr>
            <w:bookmarkStart w:id="15" w:name="_Hlk31659938" w:colFirst="1" w:colLast="27"/>
            <w:r w:rsidRPr="000B1F6C">
              <w:rPr>
                <w:rFonts w:ascii="Times New Roman" w:eastAsia="Times New Roman" w:hAnsi="Times New Roman" w:cs="Times New Roman"/>
                <w:sz w:val="20"/>
                <w:szCs w:val="20"/>
                <w:u w:val="single"/>
              </w:rPr>
              <w:t>Discipline</w:t>
            </w:r>
          </w:p>
        </w:tc>
        <w:tc>
          <w:tcPr>
            <w:tcW w:w="94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28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72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2422" w:type="dxa"/>
            <w:gridSpan w:val="5"/>
            <w:tcBorders>
              <w:top w:val="single" w:sz="8" w:space="0" w:color="FFFFFF"/>
              <w:left w:val="single" w:sz="8" w:space="0" w:color="FFFFFF"/>
              <w:bottom w:val="single" w:sz="8" w:space="0" w:color="FFFFFF"/>
              <w:right w:val="single" w:sz="8" w:space="0" w:color="FFFFFF"/>
            </w:tcBorders>
          </w:tcPr>
          <w:p w14:paraId="486290F0" w14:textId="00E1585E" w:rsidR="00A43CF8" w:rsidRPr="000B1F6C" w:rsidRDefault="00242F0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p>
        </w:tc>
        <w:tc>
          <w:tcPr>
            <w:tcW w:w="728"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0B1F6C" w:rsidRDefault="00A43CF8">
            <w:pPr>
              <w:spacing w:line="240" w:lineRule="auto"/>
              <w:rPr>
                <w:rFonts w:ascii="Times New Roman" w:eastAsia="Times New Roman" w:hAnsi="Times New Roman" w:cs="Times New Roman"/>
                <w:sz w:val="20"/>
                <w:szCs w:val="20"/>
                <w:u w:val="single"/>
              </w:rPr>
            </w:pPr>
          </w:p>
        </w:tc>
        <w:tc>
          <w:tcPr>
            <w:tcW w:w="900"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0B1F6C" w:rsidRDefault="00A43CF8">
            <w:pPr>
              <w:spacing w:line="240" w:lineRule="auto"/>
              <w:rPr>
                <w:rFonts w:ascii="Times New Roman" w:eastAsia="Times New Roman" w:hAnsi="Times New Roman" w:cs="Times New Roman"/>
                <w:sz w:val="20"/>
                <w:szCs w:val="20"/>
                <w:u w:val="single"/>
              </w:rPr>
            </w:pPr>
          </w:p>
        </w:tc>
      </w:tr>
      <w:bookmarkEnd w:id="15"/>
      <w:tr w:rsidR="0093674B" w:rsidRPr="00F13CB3" w14:paraId="00C37757" w14:textId="77777777" w:rsidTr="00E1697B">
        <w:trPr>
          <w:gridBefore w:val="2"/>
          <w:gridAfter w:val="6"/>
          <w:wBefore w:w="85" w:type="dxa"/>
          <w:wAfter w:w="1116" w:type="dxa"/>
          <w:trHeight w:val="260"/>
        </w:trPr>
        <w:tc>
          <w:tcPr>
            <w:tcW w:w="99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93A5D7" w14:textId="342323DB" w:rsidR="0093674B" w:rsidRPr="00F13CB3" w:rsidRDefault="0093674B" w:rsidP="0093674B">
            <w:pPr>
              <w:spacing w:line="240" w:lineRule="auto"/>
              <w:rPr>
                <w:rFonts w:ascii="Times New Roman" w:eastAsia="Times New Roman" w:hAnsi="Times New Roman" w:cs="Times New Roman"/>
                <w:sz w:val="20"/>
                <w:szCs w:val="20"/>
              </w:rPr>
            </w:pP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4E2DF4" w14:textId="3A499698" w:rsidR="0093674B" w:rsidRPr="00F13CB3" w:rsidRDefault="0093674B" w:rsidP="0093674B">
            <w:pPr>
              <w:spacing w:line="240" w:lineRule="auto"/>
              <w:rPr>
                <w:rFonts w:ascii="Times New Roman" w:eastAsia="Times New Roman" w:hAnsi="Times New Roman" w:cs="Times New Roman"/>
                <w:sz w:val="20"/>
                <w:szCs w:val="20"/>
              </w:rPr>
            </w:pPr>
          </w:p>
        </w:tc>
        <w:tc>
          <w:tcPr>
            <w:tcW w:w="233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45C56E" w14:textId="100C1335" w:rsidR="0093674B" w:rsidRPr="00F13CB3" w:rsidRDefault="0093674B" w:rsidP="0093674B">
            <w:pPr>
              <w:spacing w:line="240" w:lineRule="auto"/>
              <w:rPr>
                <w:rFonts w:ascii="Times New Roman" w:eastAsia="Times New Roman" w:hAnsi="Times New Roman" w:cs="Times New Roman"/>
                <w:sz w:val="20"/>
                <w:szCs w:val="20"/>
              </w:rPr>
            </w:pP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B3D3FD" w14:textId="42213C1E" w:rsidR="0093674B" w:rsidRPr="00F13CB3" w:rsidRDefault="0093674B" w:rsidP="0093674B">
            <w:pPr>
              <w:spacing w:line="240" w:lineRule="auto"/>
              <w:rPr>
                <w:rFonts w:ascii="Times New Roman" w:eastAsia="Times New Roman" w:hAnsi="Times New Roman" w:cs="Times New Roman"/>
                <w:sz w:val="20"/>
                <w:szCs w:val="20"/>
              </w:rPr>
            </w:pPr>
          </w:p>
        </w:tc>
        <w:tc>
          <w:tcPr>
            <w:tcW w:w="4685" w:type="dxa"/>
            <w:gridSpan w:val="18"/>
            <w:tcBorders>
              <w:top w:val="single" w:sz="8" w:space="0" w:color="FFFFFF"/>
              <w:left w:val="single" w:sz="8" w:space="0" w:color="FFFFFF"/>
              <w:bottom w:val="single" w:sz="8" w:space="0" w:color="FFFFFF"/>
              <w:right w:val="single" w:sz="8" w:space="0" w:color="FFFFFF"/>
            </w:tcBorders>
          </w:tcPr>
          <w:p w14:paraId="0ED8989C" w14:textId="3945B443" w:rsidR="0093674B" w:rsidRPr="00F13CB3" w:rsidRDefault="0093674B" w:rsidP="0093674B">
            <w:pPr>
              <w:spacing w:line="240" w:lineRule="auto"/>
              <w:ind w:right="180"/>
              <w:rPr>
                <w:rFonts w:ascii="Times New Roman" w:eastAsia="Times New Roman" w:hAnsi="Times New Roman" w:cs="Times New Roman"/>
                <w:sz w:val="20"/>
                <w:szCs w:val="20"/>
              </w:rPr>
            </w:pPr>
          </w:p>
        </w:tc>
        <w:tc>
          <w:tcPr>
            <w:tcW w:w="630" w:type="dxa"/>
            <w:gridSpan w:val="5"/>
            <w:tcBorders>
              <w:top w:val="single" w:sz="8" w:space="0" w:color="FFFFFF"/>
              <w:left w:val="single" w:sz="8" w:space="0" w:color="FFFFFF"/>
              <w:bottom w:val="single" w:sz="8" w:space="0" w:color="FFFFFF"/>
              <w:right w:val="single" w:sz="8" w:space="0" w:color="FFFFFF"/>
            </w:tcBorders>
          </w:tcPr>
          <w:p w14:paraId="26634A5A" w14:textId="77777777" w:rsidR="0093674B" w:rsidRPr="00F13CB3" w:rsidRDefault="0093674B" w:rsidP="0093674B">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282294" w14:textId="77777777" w:rsidR="0093674B" w:rsidRPr="00F13CB3" w:rsidRDefault="0093674B" w:rsidP="0093674B">
            <w:pPr>
              <w:spacing w:line="240" w:lineRule="auto"/>
              <w:rPr>
                <w:rFonts w:ascii="Times New Roman" w:eastAsia="Times New Roman" w:hAnsi="Times New Roman" w:cs="Times New Roman"/>
                <w:color w:val="000000"/>
                <w:sz w:val="20"/>
                <w:szCs w:val="20"/>
                <w:lang w:val="en-US"/>
              </w:rPr>
            </w:pPr>
          </w:p>
        </w:tc>
      </w:tr>
      <w:tr w:rsidR="0093674B" w:rsidRPr="000B1F6C" w14:paraId="522683CE" w14:textId="77777777" w:rsidTr="00E1697B">
        <w:trPr>
          <w:gridAfter w:val="4"/>
          <w:wAfter w:w="704" w:type="dxa"/>
          <w:trHeight w:val="300"/>
        </w:trPr>
        <w:tc>
          <w:tcPr>
            <w:tcW w:w="809" w:type="dxa"/>
            <w:gridSpan w:val="3"/>
            <w:tcBorders>
              <w:top w:val="nil"/>
              <w:left w:val="nil"/>
              <w:bottom w:val="nil"/>
              <w:right w:val="nil"/>
            </w:tcBorders>
            <w:noWrap/>
            <w:vAlign w:val="center"/>
            <w:hideMark/>
          </w:tcPr>
          <w:p w14:paraId="46ED6C18" w14:textId="11764CB5"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bookmarkStart w:id="16" w:name="_Hlk49851375"/>
            <w:bookmarkStart w:id="17" w:name="_Hlk39265979"/>
            <w:r w:rsidRPr="000B1F6C">
              <w:rPr>
                <w:rFonts w:ascii="Times New Roman" w:eastAsia="Times New Roman" w:hAnsi="Times New Roman" w:cs="Times New Roman"/>
                <w:b/>
                <w:bCs/>
                <w:color w:val="000000"/>
                <w:sz w:val="24"/>
                <w:szCs w:val="24"/>
                <w:lang w:val="en-US"/>
              </w:rPr>
              <w:t>2.1.5.</w:t>
            </w:r>
          </w:p>
        </w:tc>
        <w:tc>
          <w:tcPr>
            <w:tcW w:w="7640" w:type="dxa"/>
            <w:gridSpan w:val="16"/>
            <w:tcBorders>
              <w:top w:val="nil"/>
              <w:left w:val="nil"/>
              <w:bottom w:val="nil"/>
              <w:right w:val="nil"/>
            </w:tcBorders>
            <w:noWrap/>
            <w:vAlign w:val="bottom"/>
            <w:hideMark/>
          </w:tcPr>
          <w:p w14:paraId="36603DC1" w14:textId="003C072C"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Modified Programs</w:t>
            </w:r>
          </w:p>
          <w:p w14:paraId="1D58A678" w14:textId="196A7C7B"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sz w:val="20"/>
                <w:szCs w:val="20"/>
              </w:rPr>
              <w:t>Consent Agenda</w:t>
            </w:r>
          </w:p>
        </w:tc>
        <w:tc>
          <w:tcPr>
            <w:tcW w:w="272" w:type="dxa"/>
            <w:tcBorders>
              <w:top w:val="nil"/>
              <w:left w:val="nil"/>
              <w:bottom w:val="nil"/>
              <w:right w:val="nil"/>
            </w:tcBorders>
            <w:noWrap/>
            <w:vAlign w:val="bottom"/>
          </w:tcPr>
          <w:p w14:paraId="6CF70396" w14:textId="7F3E7C53"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59" w:type="dxa"/>
            <w:gridSpan w:val="2"/>
            <w:tcBorders>
              <w:top w:val="nil"/>
              <w:left w:val="nil"/>
              <w:bottom w:val="nil"/>
              <w:right w:val="nil"/>
            </w:tcBorders>
            <w:noWrap/>
            <w:vAlign w:val="center"/>
          </w:tcPr>
          <w:p w14:paraId="5B5181F5"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650" w:type="dxa"/>
            <w:gridSpan w:val="5"/>
            <w:tcBorders>
              <w:top w:val="nil"/>
              <w:left w:val="nil"/>
              <w:bottom w:val="nil"/>
              <w:right w:val="nil"/>
            </w:tcBorders>
            <w:noWrap/>
            <w:vAlign w:val="center"/>
          </w:tcPr>
          <w:p w14:paraId="60F38691"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1073" w:type="dxa"/>
            <w:gridSpan w:val="7"/>
            <w:tcBorders>
              <w:top w:val="nil"/>
              <w:left w:val="nil"/>
              <w:bottom w:val="nil"/>
              <w:right w:val="nil"/>
            </w:tcBorders>
            <w:vAlign w:val="center"/>
          </w:tcPr>
          <w:p w14:paraId="797E5E76"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7FFAC362" w14:textId="77777777" w:rsidR="0093674B" w:rsidRPr="000B1F6C" w:rsidRDefault="0093674B" w:rsidP="0093674B">
            <w:pPr>
              <w:spacing w:line="240" w:lineRule="auto"/>
              <w:ind w:right="-196"/>
              <w:rPr>
                <w:rFonts w:ascii="Times New Roman" w:eastAsia="Times New Roman" w:hAnsi="Times New Roman" w:cs="Times New Roman"/>
                <w:b/>
                <w:bCs/>
                <w:color w:val="000000"/>
                <w:sz w:val="24"/>
                <w:szCs w:val="24"/>
                <w:lang w:val="en-US"/>
              </w:rPr>
            </w:pPr>
          </w:p>
        </w:tc>
      </w:tr>
      <w:tr w:rsidR="0093674B" w:rsidRPr="000B1F6C" w14:paraId="1757195B"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C98B09" w14:textId="6BE23CE8" w:rsidR="0093674B" w:rsidRPr="000B1F6C" w:rsidRDefault="0093674B" w:rsidP="0093674B">
            <w:pPr>
              <w:spacing w:line="240" w:lineRule="auto"/>
              <w:rPr>
                <w:rFonts w:ascii="Times New Roman" w:eastAsia="Times New Roman" w:hAnsi="Times New Roman" w:cs="Times New Roman"/>
                <w:sz w:val="20"/>
                <w:szCs w:val="20"/>
                <w:u w:val="single"/>
              </w:rPr>
            </w:pPr>
            <w:bookmarkStart w:id="18" w:name="_Hlk71019182"/>
            <w:bookmarkEnd w:id="16"/>
            <w:bookmarkEnd w:id="17"/>
            <w:r w:rsidRPr="000B1F6C">
              <w:rPr>
                <w:rFonts w:ascii="Times New Roman" w:eastAsia="Times New Roman" w:hAnsi="Times New Roman" w:cs="Times New Roman"/>
                <w:sz w:val="20"/>
                <w:szCs w:val="20"/>
                <w:u w:val="single"/>
              </w:rPr>
              <w:t>Dept</w:t>
            </w: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E79D6E" w14:textId="3D7EF0E5"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Program</w:t>
            </w: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68F518A" w14:textId="3E2D97FC" w:rsidR="0093674B" w:rsidRPr="000B1F6C" w:rsidRDefault="0093674B" w:rsidP="0093674B">
            <w:pPr>
              <w:spacing w:line="240" w:lineRule="auto"/>
              <w:rPr>
                <w:rFonts w:ascii="Times New Roman" w:eastAsia="Times New Roman" w:hAnsi="Times New Roman" w:cs="Times New Roman"/>
                <w:sz w:val="20"/>
                <w:szCs w:val="20"/>
                <w:u w:val="single"/>
                <w:lang w:val="en-US"/>
              </w:rPr>
            </w:pPr>
            <w:r w:rsidRPr="000B1F6C">
              <w:rPr>
                <w:rFonts w:ascii="Times New Roman" w:eastAsia="Times New Roman" w:hAnsi="Times New Roman" w:cs="Times New Roman"/>
                <w:sz w:val="20"/>
                <w:szCs w:val="20"/>
                <w:u w:val="single"/>
                <w:lang w:val="en-US"/>
              </w:rPr>
              <w:t>Proposed start</w:t>
            </w:r>
          </w:p>
        </w:tc>
        <w:tc>
          <w:tcPr>
            <w:tcW w:w="4031" w:type="dxa"/>
            <w:gridSpan w:val="1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7E709" w14:textId="780C1AE1"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p>
        </w:tc>
        <w:tc>
          <w:tcPr>
            <w:tcW w:w="471" w:type="dxa"/>
            <w:gridSpan w:val="2"/>
            <w:tcBorders>
              <w:top w:val="single" w:sz="8" w:space="0" w:color="FFFFFF"/>
              <w:left w:val="single" w:sz="8" w:space="0" w:color="FFFFFF"/>
              <w:bottom w:val="single" w:sz="8" w:space="0" w:color="FFFFFF"/>
              <w:right w:val="single" w:sz="8" w:space="0" w:color="FFFFFF"/>
            </w:tcBorders>
          </w:tcPr>
          <w:p w14:paraId="02A71E30" w14:textId="77777777" w:rsidR="0093674B" w:rsidRPr="000B1F6C" w:rsidRDefault="0093674B" w:rsidP="0093674B">
            <w:pPr>
              <w:spacing w:line="240" w:lineRule="auto"/>
              <w:ind w:right="180"/>
              <w:rPr>
                <w:rFonts w:ascii="Times New Roman" w:eastAsia="Times New Roman" w:hAnsi="Times New Roman" w:cs="Times New Roman"/>
                <w:sz w:val="20"/>
                <w:szCs w:val="20"/>
                <w:u w:val="single"/>
              </w:rPr>
            </w:pPr>
          </w:p>
        </w:tc>
        <w:tc>
          <w:tcPr>
            <w:tcW w:w="630" w:type="dxa"/>
            <w:gridSpan w:val="5"/>
            <w:tcBorders>
              <w:top w:val="single" w:sz="8" w:space="0" w:color="FFFFFF"/>
              <w:left w:val="single" w:sz="8" w:space="0" w:color="FFFFFF"/>
              <w:bottom w:val="single" w:sz="8" w:space="0" w:color="FFFFFF"/>
              <w:right w:val="single" w:sz="8" w:space="0" w:color="FFFFFF"/>
            </w:tcBorders>
          </w:tcPr>
          <w:p w14:paraId="603DC9B6" w14:textId="77777777" w:rsidR="0093674B" w:rsidRPr="000B1F6C" w:rsidRDefault="0093674B" w:rsidP="0093674B">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7046C0" w14:textId="77777777" w:rsidR="0093674B" w:rsidRPr="000B1F6C" w:rsidRDefault="0093674B" w:rsidP="0093674B">
            <w:pPr>
              <w:spacing w:line="240" w:lineRule="auto"/>
              <w:rPr>
                <w:rFonts w:ascii="Times New Roman" w:eastAsia="Times New Roman" w:hAnsi="Times New Roman" w:cs="Times New Roman"/>
                <w:color w:val="000000"/>
                <w:sz w:val="20"/>
                <w:szCs w:val="20"/>
                <w:u w:val="single"/>
                <w:lang w:val="en-US"/>
              </w:rPr>
            </w:pPr>
          </w:p>
        </w:tc>
      </w:tr>
      <w:tr w:rsidR="0093674B" w:rsidRPr="000B1F6C" w14:paraId="52DF0E6C"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D8D5C6F" w14:textId="714D7886" w:rsidR="0093674B" w:rsidRPr="000B1F6C" w:rsidRDefault="0093674B" w:rsidP="0093674B">
            <w:pPr>
              <w:spacing w:line="240" w:lineRule="auto"/>
              <w:rPr>
                <w:rFonts w:ascii="Times New Roman" w:eastAsia="Times New Roman" w:hAnsi="Times New Roman" w:cs="Times New Roman"/>
                <w:sz w:val="20"/>
                <w:szCs w:val="20"/>
              </w:rPr>
            </w:pP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3200457" w14:textId="0E9B27AB" w:rsidR="0093674B" w:rsidRPr="000B1F6C" w:rsidRDefault="0093674B" w:rsidP="0093674B">
            <w:pPr>
              <w:spacing w:line="240" w:lineRule="auto"/>
              <w:rPr>
                <w:rFonts w:ascii="Times New Roman" w:eastAsia="Times New Roman" w:hAnsi="Times New Roman" w:cs="Times New Roman"/>
                <w:sz w:val="20"/>
                <w:szCs w:val="20"/>
              </w:rPr>
            </w:pP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E53344D" w14:textId="1868FC13" w:rsidR="0093674B" w:rsidRPr="000B1F6C" w:rsidRDefault="0093674B" w:rsidP="0093674B">
            <w:pPr>
              <w:spacing w:line="240" w:lineRule="auto"/>
              <w:rPr>
                <w:rFonts w:ascii="Times New Roman" w:eastAsia="Times New Roman" w:hAnsi="Times New Roman" w:cs="Times New Roman"/>
                <w:sz w:val="20"/>
                <w:szCs w:val="20"/>
                <w:lang w:val="en-US"/>
              </w:rPr>
            </w:pPr>
          </w:p>
        </w:tc>
        <w:tc>
          <w:tcPr>
            <w:tcW w:w="4031" w:type="dxa"/>
            <w:gridSpan w:val="1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A5EBD" w14:textId="37DC45A7" w:rsidR="0093674B" w:rsidRPr="000B1F6C" w:rsidRDefault="0093674B" w:rsidP="0093674B">
            <w:pPr>
              <w:spacing w:line="240" w:lineRule="auto"/>
              <w:rPr>
                <w:rFonts w:ascii="Times New Roman" w:eastAsia="Times New Roman" w:hAnsi="Times New Roman" w:cs="Times New Roman"/>
                <w:sz w:val="20"/>
                <w:szCs w:val="20"/>
              </w:rPr>
            </w:pPr>
          </w:p>
        </w:tc>
        <w:tc>
          <w:tcPr>
            <w:tcW w:w="471" w:type="dxa"/>
            <w:gridSpan w:val="2"/>
            <w:tcBorders>
              <w:top w:val="single" w:sz="8" w:space="0" w:color="FFFFFF"/>
              <w:left w:val="single" w:sz="8" w:space="0" w:color="FFFFFF"/>
              <w:bottom w:val="single" w:sz="8" w:space="0" w:color="FFFFFF"/>
              <w:right w:val="single" w:sz="8" w:space="0" w:color="FFFFFF"/>
            </w:tcBorders>
          </w:tcPr>
          <w:p w14:paraId="4DE160A9" w14:textId="77777777" w:rsidR="0093674B" w:rsidRPr="000B1F6C" w:rsidRDefault="0093674B" w:rsidP="0093674B">
            <w:pPr>
              <w:spacing w:line="240" w:lineRule="auto"/>
              <w:ind w:right="180"/>
              <w:rPr>
                <w:rFonts w:ascii="Times New Roman" w:eastAsia="Times New Roman" w:hAnsi="Times New Roman" w:cs="Times New Roman"/>
                <w:sz w:val="20"/>
                <w:szCs w:val="20"/>
              </w:rPr>
            </w:pPr>
          </w:p>
        </w:tc>
        <w:tc>
          <w:tcPr>
            <w:tcW w:w="630" w:type="dxa"/>
            <w:gridSpan w:val="5"/>
            <w:tcBorders>
              <w:top w:val="single" w:sz="8" w:space="0" w:color="FFFFFF"/>
              <w:left w:val="single" w:sz="8" w:space="0" w:color="FFFFFF"/>
              <w:bottom w:val="single" w:sz="8" w:space="0" w:color="FFFFFF"/>
              <w:right w:val="single" w:sz="8" w:space="0" w:color="FFFFFF"/>
            </w:tcBorders>
          </w:tcPr>
          <w:p w14:paraId="5A4611BA" w14:textId="77777777" w:rsidR="0093674B" w:rsidRPr="000B1F6C" w:rsidRDefault="0093674B" w:rsidP="0093674B">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2300B5" w14:textId="77777777" w:rsidR="0093674B" w:rsidRPr="000B1F6C" w:rsidRDefault="0093674B" w:rsidP="0093674B">
            <w:pPr>
              <w:spacing w:line="240" w:lineRule="auto"/>
              <w:rPr>
                <w:rFonts w:ascii="Times New Roman" w:eastAsia="Times New Roman" w:hAnsi="Times New Roman" w:cs="Times New Roman"/>
                <w:color w:val="000000"/>
                <w:sz w:val="20"/>
                <w:szCs w:val="20"/>
                <w:lang w:val="en-US"/>
              </w:rPr>
            </w:pPr>
          </w:p>
        </w:tc>
      </w:tr>
      <w:bookmarkEnd w:id="18"/>
      <w:tr w:rsidR="0093674B" w:rsidRPr="000B1F6C" w14:paraId="602EE8FC" w14:textId="77777777" w:rsidTr="00E1697B">
        <w:trPr>
          <w:gridAfter w:val="4"/>
          <w:wAfter w:w="704" w:type="dxa"/>
          <w:trHeight w:val="300"/>
        </w:trPr>
        <w:tc>
          <w:tcPr>
            <w:tcW w:w="809" w:type="dxa"/>
            <w:gridSpan w:val="3"/>
            <w:tcBorders>
              <w:top w:val="nil"/>
              <w:left w:val="nil"/>
              <w:bottom w:val="nil"/>
              <w:right w:val="nil"/>
            </w:tcBorders>
            <w:noWrap/>
            <w:vAlign w:val="center"/>
            <w:hideMark/>
          </w:tcPr>
          <w:p w14:paraId="53D98CBC" w14:textId="23616275"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2.1.6.</w:t>
            </w:r>
          </w:p>
        </w:tc>
        <w:tc>
          <w:tcPr>
            <w:tcW w:w="6748" w:type="dxa"/>
            <w:gridSpan w:val="13"/>
            <w:tcBorders>
              <w:top w:val="nil"/>
              <w:left w:val="nil"/>
              <w:bottom w:val="nil"/>
              <w:right w:val="nil"/>
            </w:tcBorders>
            <w:noWrap/>
            <w:vAlign w:val="bottom"/>
            <w:hideMark/>
          </w:tcPr>
          <w:p w14:paraId="2E3902AB" w14:textId="065E8C41"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New Programs</w:t>
            </w:r>
          </w:p>
          <w:p w14:paraId="5BF8E788" w14:textId="635310B9" w:rsidR="0093674B" w:rsidRPr="000B1F6C" w:rsidRDefault="0093674B" w:rsidP="0093674B">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sz w:val="20"/>
                <w:szCs w:val="20"/>
              </w:rPr>
              <w:t>Consent Agenda</w:t>
            </w:r>
          </w:p>
        </w:tc>
        <w:tc>
          <w:tcPr>
            <w:tcW w:w="1170" w:type="dxa"/>
            <w:gridSpan w:val="5"/>
            <w:tcBorders>
              <w:top w:val="nil"/>
              <w:left w:val="nil"/>
              <w:bottom w:val="nil"/>
              <w:right w:val="nil"/>
            </w:tcBorders>
            <w:noWrap/>
            <w:vAlign w:val="bottom"/>
          </w:tcPr>
          <w:p w14:paraId="76D72112" w14:textId="1C22D47D"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53" w:type="dxa"/>
            <w:tcBorders>
              <w:top w:val="nil"/>
              <w:left w:val="nil"/>
              <w:bottom w:val="nil"/>
              <w:right w:val="nil"/>
            </w:tcBorders>
            <w:noWrap/>
            <w:vAlign w:val="center"/>
          </w:tcPr>
          <w:p w14:paraId="361CB97C"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650" w:type="dxa"/>
            <w:gridSpan w:val="5"/>
            <w:tcBorders>
              <w:top w:val="nil"/>
              <w:left w:val="nil"/>
              <w:bottom w:val="nil"/>
              <w:right w:val="nil"/>
            </w:tcBorders>
            <w:noWrap/>
            <w:vAlign w:val="center"/>
          </w:tcPr>
          <w:p w14:paraId="07048CF6"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1073" w:type="dxa"/>
            <w:gridSpan w:val="7"/>
            <w:tcBorders>
              <w:top w:val="nil"/>
              <w:left w:val="nil"/>
              <w:bottom w:val="nil"/>
              <w:right w:val="nil"/>
            </w:tcBorders>
            <w:vAlign w:val="center"/>
          </w:tcPr>
          <w:p w14:paraId="54A074B6" w14:textId="77777777" w:rsidR="0093674B" w:rsidRPr="000B1F6C" w:rsidRDefault="0093674B" w:rsidP="0093674B">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2AAA3E90" w14:textId="77777777" w:rsidR="0093674B" w:rsidRPr="000B1F6C" w:rsidRDefault="0093674B" w:rsidP="0093674B">
            <w:pPr>
              <w:spacing w:line="240" w:lineRule="auto"/>
              <w:ind w:right="-196"/>
              <w:rPr>
                <w:rFonts w:ascii="Times New Roman" w:eastAsia="Times New Roman" w:hAnsi="Times New Roman" w:cs="Times New Roman"/>
                <w:b/>
                <w:bCs/>
                <w:color w:val="000000"/>
                <w:sz w:val="24"/>
                <w:szCs w:val="24"/>
                <w:lang w:val="en-US"/>
              </w:rPr>
            </w:pPr>
          </w:p>
        </w:tc>
      </w:tr>
      <w:tr w:rsidR="0093674B" w:rsidRPr="000B1F6C" w14:paraId="4FD4C971"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3C41B0" w14:textId="77777777" w:rsidR="0093674B" w:rsidRPr="000B1F6C" w:rsidRDefault="0093674B" w:rsidP="0093674B">
            <w:pPr>
              <w:spacing w:line="240" w:lineRule="auto"/>
              <w:rPr>
                <w:rFonts w:ascii="Times New Roman" w:eastAsia="Times New Roman" w:hAnsi="Times New Roman" w:cs="Times New Roman"/>
                <w:sz w:val="20"/>
                <w:szCs w:val="20"/>
                <w:u w:val="single"/>
              </w:rPr>
            </w:pPr>
            <w:bookmarkStart w:id="19" w:name="_Hlk71813023"/>
            <w:bookmarkStart w:id="20" w:name="_Hlk69247656"/>
            <w:r w:rsidRPr="000B1F6C">
              <w:rPr>
                <w:rFonts w:ascii="Times New Roman" w:eastAsia="Times New Roman" w:hAnsi="Times New Roman" w:cs="Times New Roman"/>
                <w:sz w:val="20"/>
                <w:szCs w:val="20"/>
                <w:u w:val="single"/>
              </w:rPr>
              <w:t>Dept</w:t>
            </w: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FB0C338" w14:textId="77777777"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Program</w:t>
            </w: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3E23B8" w14:textId="77777777" w:rsidR="0093674B" w:rsidRPr="000B1F6C" w:rsidRDefault="0093674B" w:rsidP="0093674B">
            <w:pPr>
              <w:spacing w:line="240" w:lineRule="auto"/>
              <w:rPr>
                <w:rFonts w:ascii="Times New Roman" w:eastAsia="Times New Roman" w:hAnsi="Times New Roman" w:cs="Times New Roman"/>
                <w:sz w:val="20"/>
                <w:szCs w:val="20"/>
                <w:u w:val="single"/>
                <w:lang w:val="en-US"/>
              </w:rPr>
            </w:pPr>
            <w:r w:rsidRPr="000B1F6C">
              <w:rPr>
                <w:rFonts w:ascii="Times New Roman" w:eastAsia="Times New Roman" w:hAnsi="Times New Roman" w:cs="Times New Roman"/>
                <w:sz w:val="20"/>
                <w:szCs w:val="20"/>
                <w:u w:val="single"/>
                <w:lang w:val="en-US"/>
              </w:rPr>
              <w:t>Proposed start</w:t>
            </w:r>
          </w:p>
        </w:tc>
        <w:tc>
          <w:tcPr>
            <w:tcW w:w="4592" w:type="dxa"/>
            <w:gridSpan w:val="1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D24A9" w14:textId="11CCD4C5" w:rsidR="0093674B" w:rsidRPr="000B1F6C" w:rsidRDefault="0093674B" w:rsidP="0093674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09A42092" w14:textId="77777777" w:rsidR="0093674B" w:rsidRPr="000B1F6C" w:rsidRDefault="0093674B" w:rsidP="0093674B">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88224DA" w14:textId="77777777" w:rsidR="0093674B" w:rsidRPr="000B1F6C" w:rsidRDefault="0093674B" w:rsidP="0093674B">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CCB8A8" w14:textId="77777777" w:rsidR="0093674B" w:rsidRPr="000B1F6C" w:rsidRDefault="0093674B" w:rsidP="0093674B">
            <w:pPr>
              <w:spacing w:line="240" w:lineRule="auto"/>
              <w:rPr>
                <w:rFonts w:ascii="Times New Roman" w:eastAsia="Times New Roman" w:hAnsi="Times New Roman" w:cs="Times New Roman"/>
                <w:color w:val="000000"/>
                <w:sz w:val="20"/>
                <w:szCs w:val="20"/>
                <w:u w:val="single"/>
                <w:lang w:val="en-US"/>
              </w:rPr>
            </w:pPr>
          </w:p>
        </w:tc>
      </w:tr>
      <w:bookmarkEnd w:id="19"/>
      <w:bookmarkEnd w:id="20"/>
      <w:tr w:rsidR="00021782" w:rsidRPr="000B1F6C" w14:paraId="5F542920"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3CDDCB"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6159868"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584713A" w14:textId="77777777" w:rsidR="00021782" w:rsidRPr="000B1F6C" w:rsidRDefault="00021782" w:rsidP="00021782">
            <w:pPr>
              <w:spacing w:line="240" w:lineRule="auto"/>
              <w:rPr>
                <w:rFonts w:ascii="Times New Roman" w:eastAsia="Times New Roman" w:hAnsi="Times New Roman" w:cs="Times New Roman"/>
                <w:sz w:val="20"/>
                <w:szCs w:val="20"/>
                <w:lang w:val="en-US"/>
              </w:rPr>
            </w:pPr>
          </w:p>
        </w:tc>
        <w:tc>
          <w:tcPr>
            <w:tcW w:w="4592" w:type="dxa"/>
            <w:gridSpan w:val="1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F86E53"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09AD3F19" w14:textId="77777777" w:rsidR="00021782" w:rsidRPr="000B1F6C" w:rsidRDefault="00021782" w:rsidP="00021782">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565A467F"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04F5A9D" w14:textId="77777777" w:rsidR="00021782" w:rsidRPr="000B1F6C" w:rsidRDefault="00021782" w:rsidP="00021782">
            <w:pPr>
              <w:spacing w:line="240" w:lineRule="auto"/>
              <w:rPr>
                <w:rFonts w:ascii="Times New Roman" w:eastAsia="Times New Roman" w:hAnsi="Times New Roman" w:cs="Times New Roman"/>
                <w:color w:val="000000"/>
                <w:sz w:val="20"/>
                <w:szCs w:val="20"/>
                <w:lang w:val="en-US"/>
              </w:rPr>
            </w:pPr>
          </w:p>
        </w:tc>
      </w:tr>
      <w:tr w:rsidR="00021782" w:rsidRPr="000B1F6C" w14:paraId="41448485" w14:textId="77777777" w:rsidTr="00E1697B">
        <w:trPr>
          <w:trHeight w:val="300"/>
        </w:trPr>
        <w:tc>
          <w:tcPr>
            <w:tcW w:w="809" w:type="dxa"/>
            <w:gridSpan w:val="3"/>
            <w:tcBorders>
              <w:top w:val="nil"/>
              <w:left w:val="nil"/>
              <w:bottom w:val="nil"/>
              <w:right w:val="nil"/>
            </w:tcBorders>
            <w:noWrap/>
            <w:vAlign w:val="center"/>
          </w:tcPr>
          <w:p w14:paraId="611F4F64" w14:textId="7383EDDD"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color w:val="000000"/>
                <w:sz w:val="24"/>
                <w:szCs w:val="24"/>
                <w:lang w:val="en-US"/>
              </w:rPr>
              <w:t>2.1.7.</w:t>
            </w:r>
          </w:p>
        </w:tc>
        <w:tc>
          <w:tcPr>
            <w:tcW w:w="6748" w:type="dxa"/>
            <w:gridSpan w:val="13"/>
            <w:tcBorders>
              <w:top w:val="nil"/>
              <w:left w:val="nil"/>
              <w:bottom w:val="nil"/>
              <w:right w:val="nil"/>
            </w:tcBorders>
            <w:noWrap/>
            <w:vAlign w:val="bottom"/>
          </w:tcPr>
          <w:p w14:paraId="3F2A64D9" w14:textId="485F5D95" w:rsidR="00021782" w:rsidRPr="000B1F6C" w:rsidRDefault="00021782" w:rsidP="00021782">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 xml:space="preserve">Program Updates:  Deactivations:  </w:t>
            </w:r>
          </w:p>
          <w:p w14:paraId="09359C0E" w14:textId="586BBE49"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sz w:val="20"/>
                <w:szCs w:val="20"/>
              </w:rPr>
              <w:t>Consent Agenda</w:t>
            </w:r>
          </w:p>
        </w:tc>
        <w:tc>
          <w:tcPr>
            <w:tcW w:w="236" w:type="dxa"/>
            <w:tcBorders>
              <w:top w:val="nil"/>
              <w:left w:val="nil"/>
              <w:bottom w:val="nil"/>
              <w:right w:val="nil"/>
            </w:tcBorders>
            <w:noWrap/>
            <w:vAlign w:val="bottom"/>
          </w:tcPr>
          <w:p w14:paraId="68B067B3" w14:textId="386FCE1D"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1268" w:type="dxa"/>
            <w:gridSpan w:val="6"/>
            <w:tcBorders>
              <w:top w:val="nil"/>
              <w:left w:val="nil"/>
              <w:bottom w:val="nil"/>
              <w:right w:val="nil"/>
            </w:tcBorders>
            <w:noWrap/>
            <w:vAlign w:val="center"/>
          </w:tcPr>
          <w:p w14:paraId="52873B15"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814" w:type="dxa"/>
            <w:gridSpan w:val="7"/>
            <w:tcBorders>
              <w:top w:val="nil"/>
              <w:left w:val="nil"/>
              <w:bottom w:val="nil"/>
              <w:right w:val="nil"/>
            </w:tcBorders>
            <w:noWrap/>
            <w:vAlign w:val="center"/>
          </w:tcPr>
          <w:p w14:paraId="28F2748A"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1508" w:type="dxa"/>
            <w:gridSpan w:val="7"/>
            <w:tcBorders>
              <w:top w:val="nil"/>
              <w:left w:val="nil"/>
              <w:bottom w:val="nil"/>
              <w:right w:val="nil"/>
            </w:tcBorders>
            <w:vAlign w:val="center"/>
          </w:tcPr>
          <w:p w14:paraId="786D98C9" w14:textId="77777777" w:rsidR="00021782" w:rsidRPr="000B1F6C" w:rsidRDefault="00021782" w:rsidP="00021782">
            <w:pPr>
              <w:spacing w:line="240" w:lineRule="auto"/>
              <w:rPr>
                <w:rFonts w:ascii="Times New Roman" w:eastAsia="Times New Roman" w:hAnsi="Times New Roman" w:cs="Times New Roman"/>
                <w:color w:val="000000"/>
                <w:sz w:val="20"/>
                <w:szCs w:val="20"/>
                <w:u w:val="single"/>
                <w:lang w:val="en-US"/>
              </w:rPr>
            </w:pPr>
          </w:p>
        </w:tc>
        <w:tc>
          <w:tcPr>
            <w:tcW w:w="263" w:type="dxa"/>
            <w:gridSpan w:val="2"/>
            <w:tcBorders>
              <w:top w:val="nil"/>
              <w:left w:val="nil"/>
              <w:bottom w:val="nil"/>
              <w:right w:val="nil"/>
            </w:tcBorders>
            <w:noWrap/>
            <w:vAlign w:val="center"/>
          </w:tcPr>
          <w:p w14:paraId="1F8B623D" w14:textId="77777777" w:rsidR="00021782" w:rsidRPr="000B1F6C" w:rsidRDefault="00021782" w:rsidP="00021782">
            <w:pPr>
              <w:spacing w:line="240" w:lineRule="auto"/>
              <w:ind w:right="-196"/>
              <w:rPr>
                <w:rFonts w:ascii="Times New Roman" w:eastAsia="Times New Roman" w:hAnsi="Times New Roman" w:cs="Times New Roman"/>
                <w:color w:val="000000"/>
                <w:sz w:val="20"/>
                <w:szCs w:val="20"/>
                <w:u w:val="single"/>
                <w:lang w:val="en-US"/>
              </w:rPr>
            </w:pPr>
          </w:p>
        </w:tc>
      </w:tr>
      <w:tr w:rsidR="00021782" w:rsidRPr="000B1F6C" w14:paraId="232A266E" w14:textId="77777777" w:rsidTr="00E1697B">
        <w:trPr>
          <w:gridBefore w:val="1"/>
          <w:gridAfter w:val="6"/>
          <w:wBefore w:w="78" w:type="dxa"/>
          <w:wAfter w:w="1116" w:type="dxa"/>
          <w:trHeight w:val="260"/>
        </w:trPr>
        <w:tc>
          <w:tcPr>
            <w:tcW w:w="731" w:type="dxa"/>
            <w:gridSpan w:val="2"/>
            <w:tcBorders>
              <w:top w:val="nil"/>
              <w:left w:val="nil"/>
              <w:bottom w:val="nil"/>
              <w:right w:val="nil"/>
            </w:tcBorders>
            <w:tcMar>
              <w:top w:w="0" w:type="dxa"/>
              <w:left w:w="0" w:type="dxa"/>
              <w:bottom w:w="0" w:type="dxa"/>
              <w:right w:w="0" w:type="dxa"/>
            </w:tcMar>
            <w:vAlign w:val="center"/>
          </w:tcPr>
          <w:p w14:paraId="118579EC" w14:textId="3442EEF9" w:rsidR="00021782" w:rsidRPr="000B1F6C" w:rsidRDefault="00021782" w:rsidP="00021782">
            <w:pPr>
              <w:spacing w:line="240" w:lineRule="auto"/>
              <w:rPr>
                <w:rFonts w:ascii="Times New Roman" w:eastAsia="Times New Roman" w:hAnsi="Times New Roman" w:cs="Times New Roman"/>
                <w:sz w:val="20"/>
                <w:szCs w:val="20"/>
              </w:rPr>
            </w:pPr>
            <w:bookmarkStart w:id="21" w:name="_Hlk70453462"/>
            <w:r w:rsidRPr="000B1F6C">
              <w:rPr>
                <w:rFonts w:ascii="Times New Roman" w:eastAsia="Times New Roman" w:hAnsi="Times New Roman" w:cs="Times New Roman"/>
                <w:color w:val="000000"/>
                <w:sz w:val="20"/>
                <w:szCs w:val="20"/>
                <w:u w:val="single"/>
                <w:lang w:val="en-US"/>
              </w:rPr>
              <w:t>Dept</w:t>
            </w:r>
          </w:p>
        </w:tc>
        <w:tc>
          <w:tcPr>
            <w:tcW w:w="4300" w:type="dxa"/>
            <w:gridSpan w:val="8"/>
            <w:tcBorders>
              <w:top w:val="nil"/>
              <w:left w:val="nil"/>
              <w:bottom w:val="nil"/>
              <w:right w:val="nil"/>
            </w:tcBorders>
            <w:tcMar>
              <w:top w:w="0" w:type="dxa"/>
              <w:left w:w="0" w:type="dxa"/>
              <w:bottom w:w="0" w:type="dxa"/>
              <w:right w:w="0" w:type="dxa"/>
            </w:tcMar>
            <w:vAlign w:val="bottom"/>
          </w:tcPr>
          <w:p w14:paraId="48A31725" w14:textId="06D6A864" w:rsidR="00021782" w:rsidRPr="000B1F6C" w:rsidRDefault="00021782" w:rsidP="00021782">
            <w:pPr>
              <w:spacing w:line="240" w:lineRule="auto"/>
              <w:rPr>
                <w:rFonts w:ascii="Times New Roman" w:eastAsia="Times New Roman" w:hAnsi="Times New Roman" w:cs="Times New Roman"/>
                <w:sz w:val="20"/>
                <w:szCs w:val="20"/>
              </w:rPr>
            </w:pPr>
            <w:r w:rsidRPr="000B1F6C">
              <w:rPr>
                <w:rFonts w:ascii="Times New Roman" w:eastAsia="Times New Roman" w:hAnsi="Times New Roman" w:cs="Times New Roman"/>
                <w:color w:val="000000"/>
                <w:sz w:val="20"/>
                <w:szCs w:val="20"/>
                <w:u w:val="single"/>
                <w:lang w:val="en-US"/>
              </w:rPr>
              <w:t>Program</w:t>
            </w:r>
          </w:p>
        </w:tc>
        <w:tc>
          <w:tcPr>
            <w:tcW w:w="3970" w:type="dxa"/>
            <w:gridSpan w:val="13"/>
            <w:tcBorders>
              <w:top w:val="nil"/>
              <w:left w:val="nil"/>
              <w:bottom w:val="nil"/>
              <w:right w:val="nil"/>
            </w:tcBorders>
            <w:tcMar>
              <w:top w:w="0" w:type="dxa"/>
              <w:left w:w="0" w:type="dxa"/>
              <w:bottom w:w="0" w:type="dxa"/>
              <w:right w:w="0" w:type="dxa"/>
            </w:tcMar>
            <w:vAlign w:val="bottom"/>
          </w:tcPr>
          <w:p w14:paraId="33BBBA10" w14:textId="72B19414" w:rsidR="00021782" w:rsidRPr="000B1F6C" w:rsidRDefault="00021782" w:rsidP="00021782">
            <w:pPr>
              <w:spacing w:line="240" w:lineRule="auto"/>
              <w:rPr>
                <w:rFonts w:ascii="Times New Roman" w:eastAsia="Times New Roman" w:hAnsi="Times New Roman" w:cs="Times New Roman"/>
                <w:sz w:val="20"/>
                <w:szCs w:val="20"/>
                <w:lang w:val="en-US"/>
              </w:rPr>
            </w:pPr>
            <w:r w:rsidRPr="000B1F6C">
              <w:rPr>
                <w:rFonts w:ascii="Times New Roman" w:eastAsia="Times New Roman" w:hAnsi="Times New Roman" w:cs="Times New Roman"/>
                <w:color w:val="000000"/>
                <w:sz w:val="20"/>
                <w:szCs w:val="20"/>
                <w:u w:val="single"/>
                <w:lang w:val="en-US"/>
              </w:rPr>
              <w:t xml:space="preserve">Justification </w:t>
            </w:r>
          </w:p>
        </w:tc>
        <w:tc>
          <w:tcPr>
            <w:tcW w:w="271" w:type="dxa"/>
            <w:gridSpan w:val="2"/>
            <w:tcBorders>
              <w:top w:val="nil"/>
              <w:left w:val="nil"/>
              <w:bottom w:val="nil"/>
              <w:right w:val="nil"/>
            </w:tcBorders>
            <w:tcMar>
              <w:top w:w="0" w:type="dxa"/>
              <w:left w:w="0" w:type="dxa"/>
              <w:bottom w:w="0" w:type="dxa"/>
              <w:right w:w="0" w:type="dxa"/>
            </w:tcMar>
            <w:vAlign w:val="center"/>
          </w:tcPr>
          <w:p w14:paraId="43DDC690"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80" w:type="dxa"/>
            <w:tcBorders>
              <w:top w:val="nil"/>
              <w:left w:val="nil"/>
              <w:bottom w:val="nil"/>
              <w:right w:val="nil"/>
            </w:tcBorders>
            <w:vAlign w:val="center"/>
          </w:tcPr>
          <w:p w14:paraId="2E17587B" w14:textId="77777777" w:rsidR="00021782" w:rsidRPr="000B1F6C" w:rsidRDefault="00021782" w:rsidP="00021782">
            <w:pPr>
              <w:spacing w:line="240" w:lineRule="auto"/>
              <w:ind w:right="180"/>
              <w:rPr>
                <w:rFonts w:ascii="Times New Roman" w:eastAsia="Times New Roman" w:hAnsi="Times New Roman" w:cs="Times New Roman"/>
                <w:sz w:val="20"/>
                <w:szCs w:val="20"/>
              </w:rPr>
            </w:pPr>
          </w:p>
        </w:tc>
        <w:tc>
          <w:tcPr>
            <w:tcW w:w="630" w:type="dxa"/>
            <w:gridSpan w:val="5"/>
            <w:tcBorders>
              <w:top w:val="nil"/>
              <w:left w:val="nil"/>
              <w:bottom w:val="nil"/>
              <w:right w:val="nil"/>
            </w:tcBorders>
            <w:vAlign w:val="center"/>
          </w:tcPr>
          <w:p w14:paraId="50AA3C2D" w14:textId="77777777" w:rsidR="00021782" w:rsidRPr="000B1F6C" w:rsidRDefault="00021782" w:rsidP="00021782">
            <w:pPr>
              <w:spacing w:line="240" w:lineRule="auto"/>
              <w:rPr>
                <w:rFonts w:ascii="Times New Roman" w:eastAsia="Times New Roman" w:hAnsi="Times New Roman" w:cs="Times New Roman"/>
                <w:sz w:val="20"/>
                <w:szCs w:val="20"/>
              </w:rPr>
            </w:pPr>
          </w:p>
        </w:tc>
        <w:tc>
          <w:tcPr>
            <w:tcW w:w="270" w:type="dxa"/>
            <w:tcBorders>
              <w:top w:val="nil"/>
              <w:left w:val="nil"/>
              <w:bottom w:val="nil"/>
              <w:right w:val="nil"/>
            </w:tcBorders>
            <w:tcMar>
              <w:top w:w="0" w:type="dxa"/>
              <w:left w:w="0" w:type="dxa"/>
              <w:bottom w:w="0" w:type="dxa"/>
              <w:right w:w="0" w:type="dxa"/>
            </w:tcMar>
            <w:vAlign w:val="center"/>
          </w:tcPr>
          <w:p w14:paraId="2DD36DDB" w14:textId="77777777" w:rsidR="00021782" w:rsidRPr="000B1F6C" w:rsidRDefault="00021782" w:rsidP="00021782">
            <w:pPr>
              <w:spacing w:line="240" w:lineRule="auto"/>
              <w:rPr>
                <w:rFonts w:ascii="Times New Roman" w:eastAsia="Times New Roman" w:hAnsi="Times New Roman" w:cs="Times New Roman"/>
                <w:color w:val="000000"/>
                <w:sz w:val="20"/>
                <w:szCs w:val="20"/>
                <w:lang w:val="en-US"/>
              </w:rPr>
            </w:pPr>
          </w:p>
        </w:tc>
      </w:tr>
      <w:tr w:rsidR="00021782" w:rsidRPr="00776D6E" w14:paraId="19B48932" w14:textId="77777777" w:rsidTr="00E1697B">
        <w:trPr>
          <w:gridAfter w:val="4"/>
          <w:wAfter w:w="704" w:type="dxa"/>
          <w:trHeight w:val="300"/>
        </w:trPr>
        <w:tc>
          <w:tcPr>
            <w:tcW w:w="809" w:type="dxa"/>
            <w:gridSpan w:val="3"/>
            <w:tcBorders>
              <w:top w:val="single" w:sz="8" w:space="0" w:color="FFFFFF"/>
              <w:left w:val="single" w:sz="8" w:space="0" w:color="FFFFFF"/>
              <w:bottom w:val="single" w:sz="8" w:space="0" w:color="FFFFFF"/>
              <w:right w:val="single" w:sz="8" w:space="0" w:color="FFFFFF"/>
            </w:tcBorders>
            <w:noWrap/>
          </w:tcPr>
          <w:p w14:paraId="53CAB007" w14:textId="77777777" w:rsidR="00021782" w:rsidRPr="00D650BB" w:rsidRDefault="00021782" w:rsidP="00021782">
            <w:pPr>
              <w:spacing w:line="240" w:lineRule="auto"/>
              <w:rPr>
                <w:rFonts w:ascii="Times New Roman" w:eastAsia="Times New Roman" w:hAnsi="Times New Roman" w:cs="Times New Roman"/>
                <w:color w:val="000000"/>
                <w:sz w:val="20"/>
                <w:szCs w:val="20"/>
                <w:lang w:val="en-US"/>
              </w:rPr>
            </w:pPr>
          </w:p>
        </w:tc>
        <w:tc>
          <w:tcPr>
            <w:tcW w:w="4220" w:type="dxa"/>
            <w:gridSpan w:val="7"/>
            <w:tcBorders>
              <w:top w:val="single" w:sz="8" w:space="0" w:color="FFFFFF"/>
              <w:left w:val="single" w:sz="8" w:space="0" w:color="FFFFFF"/>
              <w:bottom w:val="single" w:sz="8" w:space="0" w:color="FFFFFF"/>
              <w:right w:val="single" w:sz="8" w:space="0" w:color="FFFFFF"/>
            </w:tcBorders>
            <w:noWrap/>
          </w:tcPr>
          <w:p w14:paraId="21CFCF6A" w14:textId="77777777" w:rsidR="00021782" w:rsidRPr="00D650BB" w:rsidRDefault="00021782" w:rsidP="00021782">
            <w:pPr>
              <w:spacing w:line="240" w:lineRule="auto"/>
              <w:ind w:left="-255" w:firstLine="270"/>
              <w:rPr>
                <w:rFonts w:ascii="Times New Roman" w:eastAsia="Times New Roman" w:hAnsi="Times New Roman" w:cs="Times New Roman"/>
                <w:color w:val="000000"/>
                <w:sz w:val="20"/>
                <w:szCs w:val="20"/>
                <w:lang w:val="en-US"/>
              </w:rPr>
            </w:pPr>
          </w:p>
        </w:tc>
        <w:tc>
          <w:tcPr>
            <w:tcW w:w="4050" w:type="dxa"/>
            <w:gridSpan w:val="14"/>
            <w:tcBorders>
              <w:top w:val="single" w:sz="8" w:space="0" w:color="FFFFFF"/>
              <w:left w:val="single" w:sz="8" w:space="0" w:color="FFFFFF"/>
              <w:bottom w:val="single" w:sz="8" w:space="0" w:color="FFFFFF"/>
              <w:right w:val="single" w:sz="8" w:space="0" w:color="FFFFFF"/>
            </w:tcBorders>
            <w:noWrap/>
          </w:tcPr>
          <w:p w14:paraId="3C54EB4D" w14:textId="77777777" w:rsidR="00021782" w:rsidRPr="00D650BB" w:rsidRDefault="00021782" w:rsidP="00021782">
            <w:pPr>
              <w:spacing w:line="240" w:lineRule="auto"/>
              <w:rPr>
                <w:rFonts w:ascii="Times New Roman" w:eastAsia="Times New Roman" w:hAnsi="Times New Roman" w:cs="Times New Roman"/>
                <w:color w:val="000000"/>
                <w:sz w:val="20"/>
                <w:szCs w:val="20"/>
                <w:lang w:val="en-US"/>
              </w:rPr>
            </w:pPr>
          </w:p>
        </w:tc>
        <w:tc>
          <w:tcPr>
            <w:tcW w:w="271" w:type="dxa"/>
            <w:gridSpan w:val="2"/>
            <w:tcBorders>
              <w:top w:val="single" w:sz="8" w:space="0" w:color="FFFFFF"/>
              <w:left w:val="single" w:sz="8" w:space="0" w:color="FFFFFF"/>
              <w:bottom w:val="single" w:sz="8" w:space="0" w:color="FFFFFF"/>
              <w:right w:val="single" w:sz="8" w:space="0" w:color="FFFFFF"/>
            </w:tcBorders>
            <w:noWrap/>
          </w:tcPr>
          <w:p w14:paraId="20D3C1FD"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80" w:type="dxa"/>
            <w:tcBorders>
              <w:top w:val="single" w:sz="8" w:space="0" w:color="FFFFFF"/>
              <w:left w:val="single" w:sz="8" w:space="0" w:color="FFFFFF"/>
              <w:bottom w:val="single" w:sz="8" w:space="0" w:color="FFFFFF"/>
              <w:right w:val="single" w:sz="8" w:space="0" w:color="FFFFFF"/>
            </w:tcBorders>
            <w:noWrap/>
          </w:tcPr>
          <w:p w14:paraId="76C5D8A7"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073" w:type="dxa"/>
            <w:gridSpan w:val="7"/>
            <w:tcBorders>
              <w:top w:val="single" w:sz="8" w:space="0" w:color="FFFFFF"/>
              <w:left w:val="single" w:sz="8" w:space="0" w:color="FFFFFF"/>
              <w:bottom w:val="single" w:sz="8" w:space="0" w:color="FFFFFF"/>
              <w:right w:val="single" w:sz="8" w:space="0" w:color="FFFFFF"/>
            </w:tcBorders>
          </w:tcPr>
          <w:p w14:paraId="1F158564"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39" w:type="dxa"/>
            <w:tcBorders>
              <w:top w:val="single" w:sz="8" w:space="0" w:color="FFFFFF"/>
              <w:left w:val="single" w:sz="8" w:space="0" w:color="FFFFFF"/>
              <w:bottom w:val="single" w:sz="8" w:space="0" w:color="FFFFFF"/>
              <w:right w:val="single" w:sz="8" w:space="0" w:color="FFFFFF"/>
            </w:tcBorders>
            <w:noWrap/>
          </w:tcPr>
          <w:p w14:paraId="17AB1796" w14:textId="77777777" w:rsidR="00021782" w:rsidRPr="00776D6E" w:rsidRDefault="00021782" w:rsidP="00021782">
            <w:pPr>
              <w:spacing w:line="240" w:lineRule="auto"/>
              <w:ind w:right="-196"/>
              <w:rPr>
                <w:rFonts w:ascii="Times New Roman" w:eastAsia="Times New Roman" w:hAnsi="Times New Roman" w:cs="Times New Roman"/>
                <w:color w:val="000000"/>
                <w:sz w:val="20"/>
                <w:szCs w:val="20"/>
                <w:lang w:val="en-US"/>
              </w:rPr>
            </w:pPr>
          </w:p>
        </w:tc>
      </w:tr>
      <w:bookmarkEnd w:id="21"/>
      <w:tr w:rsidR="00021782" w:rsidRPr="00776D6E" w14:paraId="4D375EBA" w14:textId="77777777" w:rsidTr="00E1697B">
        <w:trPr>
          <w:gridAfter w:val="1"/>
          <w:wAfter w:w="84" w:type="dxa"/>
          <w:trHeight w:val="300"/>
        </w:trPr>
        <w:tc>
          <w:tcPr>
            <w:tcW w:w="809" w:type="dxa"/>
            <w:gridSpan w:val="3"/>
            <w:tcBorders>
              <w:top w:val="nil"/>
              <w:left w:val="nil"/>
              <w:bottom w:val="nil"/>
              <w:right w:val="nil"/>
            </w:tcBorders>
            <w:noWrap/>
            <w:vAlign w:val="center"/>
          </w:tcPr>
          <w:p w14:paraId="3B4DE649" w14:textId="08D8CF27" w:rsidR="00021782" w:rsidRPr="00776D6E" w:rsidRDefault="00021782" w:rsidP="00021782">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2.1.8.</w:t>
            </w:r>
          </w:p>
        </w:tc>
        <w:tc>
          <w:tcPr>
            <w:tcW w:w="4470" w:type="dxa"/>
            <w:gridSpan w:val="10"/>
            <w:tcBorders>
              <w:top w:val="nil"/>
              <w:left w:val="nil"/>
              <w:bottom w:val="nil"/>
              <w:right w:val="nil"/>
            </w:tcBorders>
            <w:noWrap/>
            <w:vAlign w:val="bottom"/>
          </w:tcPr>
          <w:p w14:paraId="36885344" w14:textId="008FD08E" w:rsidR="00021782" w:rsidRPr="00776D6E" w:rsidRDefault="00021782" w:rsidP="00021782">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Community Education Courses</w:t>
            </w:r>
          </w:p>
        </w:tc>
        <w:tc>
          <w:tcPr>
            <w:tcW w:w="2064" w:type="dxa"/>
            <w:tcBorders>
              <w:top w:val="nil"/>
              <w:left w:val="nil"/>
              <w:bottom w:val="nil"/>
              <w:right w:val="nil"/>
            </w:tcBorders>
            <w:noWrap/>
            <w:vAlign w:val="bottom"/>
          </w:tcPr>
          <w:p w14:paraId="26EF1BE4" w14:textId="5A2A3402"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637" w:type="dxa"/>
            <w:gridSpan w:val="8"/>
            <w:tcBorders>
              <w:top w:val="nil"/>
              <w:left w:val="nil"/>
              <w:bottom w:val="nil"/>
              <w:right w:val="nil"/>
            </w:tcBorders>
            <w:noWrap/>
            <w:vAlign w:val="center"/>
          </w:tcPr>
          <w:p w14:paraId="3E0DB88B"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814" w:type="dxa"/>
            <w:gridSpan w:val="7"/>
            <w:tcBorders>
              <w:top w:val="nil"/>
              <w:left w:val="nil"/>
              <w:bottom w:val="nil"/>
              <w:right w:val="nil"/>
            </w:tcBorders>
            <w:noWrap/>
            <w:vAlign w:val="center"/>
          </w:tcPr>
          <w:p w14:paraId="2F6D879C"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1508" w:type="dxa"/>
            <w:gridSpan w:val="7"/>
            <w:tcBorders>
              <w:top w:val="nil"/>
              <w:left w:val="nil"/>
              <w:bottom w:val="nil"/>
              <w:right w:val="nil"/>
            </w:tcBorders>
            <w:vAlign w:val="center"/>
          </w:tcPr>
          <w:p w14:paraId="17F840B8" w14:textId="77777777" w:rsidR="00021782" w:rsidRPr="00776D6E" w:rsidRDefault="00021782" w:rsidP="00021782">
            <w:pPr>
              <w:spacing w:line="240" w:lineRule="auto"/>
              <w:rPr>
                <w:rFonts w:ascii="Times New Roman" w:eastAsia="Times New Roman" w:hAnsi="Times New Roman" w:cs="Times New Roman"/>
                <w:color w:val="000000"/>
                <w:sz w:val="20"/>
                <w:szCs w:val="20"/>
                <w:lang w:val="en-US"/>
              </w:rPr>
            </w:pPr>
          </w:p>
        </w:tc>
        <w:tc>
          <w:tcPr>
            <w:tcW w:w="260" w:type="dxa"/>
            <w:gridSpan w:val="2"/>
            <w:tcBorders>
              <w:top w:val="nil"/>
              <w:left w:val="nil"/>
              <w:bottom w:val="nil"/>
              <w:right w:val="nil"/>
            </w:tcBorders>
            <w:noWrap/>
            <w:vAlign w:val="center"/>
          </w:tcPr>
          <w:p w14:paraId="29D78C8A" w14:textId="77777777" w:rsidR="00021782" w:rsidRPr="00776D6E" w:rsidRDefault="00021782" w:rsidP="00021782">
            <w:pPr>
              <w:spacing w:line="240" w:lineRule="auto"/>
              <w:ind w:right="-196"/>
              <w:rPr>
                <w:rFonts w:ascii="Times New Roman" w:eastAsia="Times New Roman" w:hAnsi="Times New Roman" w:cs="Times New Roman"/>
                <w:color w:val="000000"/>
                <w:sz w:val="20"/>
                <w:szCs w:val="20"/>
                <w:lang w:val="en-US"/>
              </w:rPr>
            </w:pPr>
          </w:p>
        </w:tc>
      </w:tr>
      <w:tr w:rsidR="00021782" w:rsidRPr="00776D6E" w14:paraId="7C9A4089"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2BFE00" w14:textId="77777777" w:rsidR="00021782" w:rsidRPr="00D650BB" w:rsidRDefault="00021782" w:rsidP="00021782">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ept</w:t>
            </w: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BC259D" w14:textId="50BEC0AB" w:rsidR="00021782" w:rsidRPr="00D650BB" w:rsidRDefault="00021782" w:rsidP="00021782">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urse</w:t>
            </w: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FBA2D1" w14:textId="77777777" w:rsidR="00021782" w:rsidRPr="00D650BB" w:rsidRDefault="00021782" w:rsidP="00021782">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2" w:type="dxa"/>
            <w:gridSpan w:val="1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6A22143" w14:textId="4D281F51" w:rsidR="00021782" w:rsidRPr="00D650BB" w:rsidRDefault="00021782" w:rsidP="00021782">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54E2F290" w14:textId="77777777" w:rsidR="00021782" w:rsidRPr="00776D6E" w:rsidRDefault="00021782" w:rsidP="00021782">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21805562" w14:textId="77777777" w:rsidR="00021782" w:rsidRPr="00776D6E" w:rsidRDefault="00021782" w:rsidP="00021782">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5846A0" w14:textId="77777777" w:rsidR="00021782" w:rsidRPr="00776D6E" w:rsidRDefault="00021782" w:rsidP="00021782">
            <w:pPr>
              <w:spacing w:line="240" w:lineRule="auto"/>
              <w:rPr>
                <w:rFonts w:ascii="Times New Roman" w:eastAsia="Times New Roman" w:hAnsi="Times New Roman" w:cs="Times New Roman"/>
                <w:color w:val="000000"/>
                <w:sz w:val="20"/>
                <w:szCs w:val="20"/>
                <w:u w:val="single"/>
                <w:lang w:val="en-US"/>
              </w:rPr>
            </w:pPr>
          </w:p>
        </w:tc>
      </w:tr>
      <w:tr w:rsidR="00021782" w:rsidRPr="00776D6E" w14:paraId="321292D1" w14:textId="77777777" w:rsidTr="00E1697B">
        <w:trPr>
          <w:gridBefore w:val="1"/>
          <w:gridAfter w:val="6"/>
          <w:wBefore w:w="78"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11AAF6" w14:textId="77777777" w:rsidR="00021782" w:rsidRPr="00D650BB" w:rsidRDefault="00021782" w:rsidP="00021782">
            <w:pPr>
              <w:spacing w:line="240" w:lineRule="auto"/>
              <w:rPr>
                <w:rFonts w:ascii="Times New Roman" w:eastAsia="Times New Roman" w:hAnsi="Times New Roman" w:cs="Times New Roman"/>
                <w:sz w:val="20"/>
                <w:szCs w:val="20"/>
                <w:u w:val="single"/>
              </w:rPr>
            </w:pPr>
          </w:p>
        </w:tc>
        <w:tc>
          <w:tcPr>
            <w:tcW w:w="268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D8898B" w14:textId="77777777" w:rsidR="00021782" w:rsidRPr="00D650BB" w:rsidRDefault="00021782" w:rsidP="00021782">
            <w:pPr>
              <w:spacing w:line="240" w:lineRule="auto"/>
              <w:rPr>
                <w:rFonts w:ascii="Times New Roman" w:eastAsia="Times New Roman" w:hAnsi="Times New Roman" w:cs="Times New Roman"/>
                <w:sz w:val="20"/>
                <w:szCs w:val="20"/>
                <w:u w:val="single"/>
              </w:rPr>
            </w:pPr>
          </w:p>
        </w:tc>
        <w:tc>
          <w:tcPr>
            <w:tcW w:w="1369"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15BCF" w14:textId="77777777" w:rsidR="00021782" w:rsidRPr="00D650BB" w:rsidRDefault="00021782" w:rsidP="00021782">
            <w:pPr>
              <w:spacing w:line="240" w:lineRule="auto"/>
              <w:rPr>
                <w:rFonts w:ascii="Times New Roman" w:eastAsia="Times New Roman" w:hAnsi="Times New Roman" w:cs="Times New Roman"/>
                <w:sz w:val="20"/>
                <w:szCs w:val="20"/>
                <w:u w:val="single"/>
                <w:lang w:val="en-US"/>
              </w:rPr>
            </w:pPr>
          </w:p>
        </w:tc>
        <w:tc>
          <w:tcPr>
            <w:tcW w:w="4592" w:type="dxa"/>
            <w:gridSpan w:val="1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CBE486" w14:textId="77777777" w:rsidR="00021782" w:rsidRDefault="00021782" w:rsidP="00021782">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Pr>
          <w:p w14:paraId="730AB7BA" w14:textId="77777777" w:rsidR="00021782" w:rsidRPr="00776D6E" w:rsidRDefault="00021782" w:rsidP="00021782">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D374C9C" w14:textId="77777777" w:rsidR="00021782" w:rsidRPr="00776D6E" w:rsidRDefault="00021782" w:rsidP="00021782">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82E832" w14:textId="77777777" w:rsidR="00021782" w:rsidRPr="00776D6E" w:rsidRDefault="00021782" w:rsidP="00021782">
            <w:pPr>
              <w:spacing w:line="240" w:lineRule="auto"/>
              <w:rPr>
                <w:rFonts w:ascii="Times New Roman" w:eastAsia="Times New Roman" w:hAnsi="Times New Roman" w:cs="Times New Roman"/>
                <w:color w:val="000000"/>
                <w:sz w:val="20"/>
                <w:szCs w:val="20"/>
                <w:u w:val="single"/>
                <w:lang w:val="en-US"/>
              </w:rPr>
            </w:pPr>
          </w:p>
        </w:tc>
      </w:tr>
    </w:tbl>
    <w:p w14:paraId="436FE163" w14:textId="77777777" w:rsidR="00A43CF8" w:rsidRPr="00776D6E" w:rsidRDefault="00A43CF8" w:rsidP="00BA5110">
      <w:pPr>
        <w:numPr>
          <w:ilvl w:val="0"/>
          <w:numId w:val="8"/>
        </w:numPr>
        <w:spacing w:line="240" w:lineRule="auto"/>
        <w:ind w:left="0" w:firstLine="0"/>
        <w:rPr>
          <w:rFonts w:ascii="Times New Roman" w:eastAsia="Times New Roman" w:hAnsi="Times New Roman" w:cs="Times New Roman"/>
          <w:bCs/>
          <w:sz w:val="24"/>
          <w:szCs w:val="24"/>
        </w:rPr>
      </w:pPr>
      <w:r w:rsidRPr="00776D6E">
        <w:rPr>
          <w:rFonts w:ascii="Times New Roman" w:eastAsia="Times New Roman" w:hAnsi="Times New Roman" w:cs="Times New Roman"/>
          <w:b/>
          <w:sz w:val="24"/>
          <w:szCs w:val="24"/>
        </w:rPr>
        <w:t>New Business / Discussion Items:</w:t>
      </w:r>
      <w:r w:rsidRPr="00776D6E">
        <w:rPr>
          <w:rFonts w:ascii="Times New Roman" w:eastAsia="Times New Roman" w:hAnsi="Times New Roman" w:cs="Times New Roman"/>
          <w:bCs/>
          <w:sz w:val="24"/>
          <w:szCs w:val="24"/>
        </w:rPr>
        <w:t xml:space="preserve">  </w:t>
      </w:r>
    </w:p>
    <w:p w14:paraId="1411DD0F" w14:textId="77777777" w:rsidR="00F3141C" w:rsidRDefault="00B51CD2" w:rsidP="008C67CE">
      <w:pPr>
        <w:spacing w:line="240" w:lineRule="auto"/>
        <w:ind w:left="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 xml:space="preserve">3.1  </w:t>
      </w:r>
      <w:r w:rsidR="00547112" w:rsidRPr="00776D6E">
        <w:rPr>
          <w:rFonts w:ascii="Times New Roman" w:eastAsia="Times New Roman" w:hAnsi="Times New Roman" w:cs="Times New Roman"/>
          <w:bCs/>
          <w:sz w:val="24"/>
          <w:szCs w:val="24"/>
        </w:rPr>
        <w:t>Reports:</w:t>
      </w:r>
      <w:r w:rsidR="006F62BC" w:rsidRPr="00776D6E">
        <w:rPr>
          <w:rFonts w:ascii="Times New Roman" w:eastAsia="Times New Roman" w:hAnsi="Times New Roman" w:cs="Times New Roman"/>
          <w:bCs/>
          <w:sz w:val="24"/>
          <w:szCs w:val="24"/>
        </w:rPr>
        <w:tab/>
      </w:r>
      <w:r w:rsidR="00547112" w:rsidRPr="00776D6E">
        <w:rPr>
          <w:rFonts w:ascii="Times New Roman" w:eastAsia="Times New Roman" w:hAnsi="Times New Roman" w:cs="Times New Roman"/>
          <w:bCs/>
          <w:sz w:val="24"/>
          <w:szCs w:val="24"/>
        </w:rPr>
        <w:t>Curriculum Specialist</w:t>
      </w:r>
      <w:r w:rsidR="002A22B5">
        <w:rPr>
          <w:rFonts w:ascii="Times New Roman" w:eastAsia="Times New Roman" w:hAnsi="Times New Roman" w:cs="Times New Roman"/>
          <w:bCs/>
          <w:sz w:val="24"/>
          <w:szCs w:val="24"/>
        </w:rPr>
        <w:t xml:space="preserve">:  </w:t>
      </w:r>
    </w:p>
    <w:p w14:paraId="2DE36764" w14:textId="689DCD4C" w:rsidR="006F62BC" w:rsidRPr="00F3141C" w:rsidRDefault="00822481" w:rsidP="00F3141C">
      <w:pPr>
        <w:spacing w:line="240" w:lineRule="auto"/>
        <w:ind w:left="2160"/>
        <w:rPr>
          <w:rFonts w:ascii="Times New Roman" w:eastAsia="Times New Roman" w:hAnsi="Times New Roman" w:cs="Times New Roman"/>
          <w:b/>
          <w:bCs/>
          <w:sz w:val="24"/>
          <w:szCs w:val="24"/>
        </w:rPr>
      </w:pPr>
      <w:r w:rsidRPr="00F3141C">
        <w:rPr>
          <w:rFonts w:ascii="Times New Roman" w:eastAsia="Times New Roman" w:hAnsi="Times New Roman" w:cs="Times New Roman"/>
          <w:b/>
          <w:bCs/>
          <w:sz w:val="24"/>
          <w:szCs w:val="24"/>
        </w:rPr>
        <w:t xml:space="preserve">Final draft for new catalog is available. Updates/final changes must be received by Frank no later than 4:30p.m. on </w:t>
      </w:r>
      <w:r w:rsidR="00F3141C" w:rsidRPr="00F3141C">
        <w:rPr>
          <w:rFonts w:ascii="Times New Roman" w:eastAsia="Times New Roman" w:hAnsi="Times New Roman" w:cs="Times New Roman"/>
          <w:b/>
          <w:bCs/>
          <w:sz w:val="24"/>
          <w:szCs w:val="24"/>
        </w:rPr>
        <w:t>Friday</w:t>
      </w:r>
      <w:r w:rsidRPr="00F3141C">
        <w:rPr>
          <w:rFonts w:ascii="Times New Roman" w:eastAsia="Times New Roman" w:hAnsi="Times New Roman" w:cs="Times New Roman"/>
          <w:b/>
          <w:bCs/>
          <w:sz w:val="24"/>
          <w:szCs w:val="24"/>
        </w:rPr>
        <w:t xml:space="preserve"> 3/18/2022.</w:t>
      </w:r>
    </w:p>
    <w:p w14:paraId="142DC676" w14:textId="77777777" w:rsidR="00F3141C" w:rsidRDefault="00547112" w:rsidP="008C67CE">
      <w:pPr>
        <w:spacing w:line="240" w:lineRule="auto"/>
        <w:ind w:left="1440" w:firstLine="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Tech Review</w:t>
      </w:r>
      <w:r w:rsidR="006F62BC" w:rsidRPr="00776D6E">
        <w:rPr>
          <w:rFonts w:ascii="Times New Roman" w:eastAsia="Times New Roman" w:hAnsi="Times New Roman" w:cs="Times New Roman"/>
          <w:bCs/>
          <w:sz w:val="24"/>
          <w:szCs w:val="24"/>
        </w:rPr>
        <w:t>er</w:t>
      </w:r>
      <w:r w:rsidR="0040318B">
        <w:rPr>
          <w:rFonts w:ascii="Times New Roman" w:eastAsia="Times New Roman" w:hAnsi="Times New Roman" w:cs="Times New Roman"/>
          <w:bCs/>
          <w:sz w:val="24"/>
          <w:szCs w:val="24"/>
        </w:rPr>
        <w:t xml:space="preserve">:   </w:t>
      </w:r>
    </w:p>
    <w:p w14:paraId="567A2399" w14:textId="7F25A29B" w:rsidR="006F62BC" w:rsidRPr="00F3141C" w:rsidRDefault="00124AA5" w:rsidP="00F3141C">
      <w:pPr>
        <w:spacing w:line="240" w:lineRule="auto"/>
        <w:ind w:left="2160"/>
        <w:rPr>
          <w:rFonts w:ascii="Times New Roman" w:eastAsia="Times New Roman" w:hAnsi="Times New Roman" w:cs="Times New Roman"/>
          <w:b/>
          <w:bCs/>
          <w:sz w:val="24"/>
          <w:szCs w:val="24"/>
        </w:rPr>
      </w:pPr>
      <w:r w:rsidRPr="00F3141C">
        <w:rPr>
          <w:rFonts w:ascii="Times New Roman" w:eastAsia="Times New Roman" w:hAnsi="Times New Roman" w:cs="Times New Roman"/>
          <w:b/>
          <w:bCs/>
          <w:sz w:val="24"/>
          <w:szCs w:val="24"/>
        </w:rPr>
        <w:t>Patricia Nelson presented the information on the Guided pathway presentation today from F</w:t>
      </w:r>
      <w:r w:rsidR="00D551AE">
        <w:rPr>
          <w:rFonts w:ascii="Times New Roman" w:eastAsia="Times New Roman" w:hAnsi="Times New Roman" w:cs="Times New Roman"/>
          <w:b/>
          <w:bCs/>
          <w:sz w:val="24"/>
          <w:szCs w:val="24"/>
        </w:rPr>
        <w:t>LEX D</w:t>
      </w:r>
      <w:r w:rsidRPr="00F3141C">
        <w:rPr>
          <w:rFonts w:ascii="Times New Roman" w:eastAsia="Times New Roman" w:hAnsi="Times New Roman" w:cs="Times New Roman"/>
          <w:b/>
          <w:bCs/>
          <w:sz w:val="24"/>
          <w:szCs w:val="24"/>
        </w:rPr>
        <w:t xml:space="preserve">ay. And informed everyone to look for the email from Marissa. </w:t>
      </w:r>
    </w:p>
    <w:p w14:paraId="285230BD" w14:textId="77777777" w:rsidR="00F3141C" w:rsidRDefault="00547112" w:rsidP="008C67CE">
      <w:pPr>
        <w:spacing w:line="240" w:lineRule="auto"/>
        <w:ind w:left="216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Articulation</w:t>
      </w:r>
      <w:r w:rsidR="006F62BC" w:rsidRPr="00776D6E">
        <w:rPr>
          <w:rFonts w:ascii="Times New Roman" w:eastAsia="Times New Roman" w:hAnsi="Times New Roman" w:cs="Times New Roman"/>
          <w:bCs/>
          <w:sz w:val="24"/>
          <w:szCs w:val="24"/>
        </w:rPr>
        <w:t xml:space="preserve"> Officer</w:t>
      </w:r>
      <w:r w:rsidR="00431832">
        <w:rPr>
          <w:rFonts w:ascii="Times New Roman" w:eastAsia="Times New Roman" w:hAnsi="Times New Roman" w:cs="Times New Roman"/>
          <w:bCs/>
          <w:sz w:val="24"/>
          <w:szCs w:val="24"/>
        </w:rPr>
        <w:t xml:space="preserve">:  </w:t>
      </w:r>
    </w:p>
    <w:p w14:paraId="72ABD817" w14:textId="08D9D878" w:rsidR="00B51CD2" w:rsidRPr="00F3141C" w:rsidRDefault="00124AA5" w:rsidP="008C67CE">
      <w:pPr>
        <w:spacing w:line="240" w:lineRule="auto"/>
        <w:ind w:left="2160"/>
        <w:rPr>
          <w:rFonts w:ascii="Times New Roman" w:eastAsia="Times New Roman" w:hAnsi="Times New Roman" w:cs="Times New Roman"/>
          <w:b/>
          <w:bCs/>
          <w:sz w:val="24"/>
          <w:szCs w:val="24"/>
        </w:rPr>
      </w:pPr>
      <w:r w:rsidRPr="00F3141C">
        <w:rPr>
          <w:rFonts w:ascii="Times New Roman" w:eastAsia="Times New Roman" w:hAnsi="Times New Roman" w:cs="Times New Roman"/>
          <w:b/>
          <w:bCs/>
          <w:sz w:val="24"/>
          <w:szCs w:val="24"/>
        </w:rPr>
        <w:t xml:space="preserve">Provided information about the local GE approvals. </w:t>
      </w:r>
    </w:p>
    <w:p w14:paraId="54ED3660" w14:textId="3D64019B" w:rsidR="00E809C2" w:rsidRDefault="00E809C2" w:rsidP="00D13D4E">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70BE030B" w14:textId="1947F72F" w:rsidR="008A0F7D" w:rsidRDefault="00B528BC" w:rsidP="008A0F7D">
      <w:pPr>
        <w:spacing w:line="240" w:lineRule="auto"/>
        <w:ind w:left="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3.</w:t>
      </w:r>
      <w:r w:rsidR="00020133">
        <w:rPr>
          <w:rFonts w:ascii="Times New Roman" w:eastAsia="Times New Roman" w:hAnsi="Times New Roman" w:cs="Times New Roman"/>
          <w:bCs/>
          <w:sz w:val="24"/>
          <w:szCs w:val="24"/>
        </w:rPr>
        <w:t>2</w:t>
      </w:r>
      <w:r w:rsidRPr="00776D6E">
        <w:rPr>
          <w:rFonts w:ascii="Times New Roman" w:eastAsia="Times New Roman" w:hAnsi="Times New Roman" w:cs="Times New Roman"/>
          <w:bCs/>
          <w:sz w:val="24"/>
          <w:szCs w:val="24"/>
        </w:rPr>
        <w:t xml:space="preserve">  </w:t>
      </w:r>
      <w:r w:rsidR="00E13F6F">
        <w:rPr>
          <w:rFonts w:ascii="Times New Roman" w:eastAsia="Times New Roman" w:hAnsi="Times New Roman" w:cs="Times New Roman"/>
          <w:bCs/>
          <w:sz w:val="24"/>
          <w:szCs w:val="24"/>
        </w:rPr>
        <w:t>D</w:t>
      </w:r>
      <w:r w:rsidR="00F41214">
        <w:rPr>
          <w:rFonts w:ascii="Times New Roman" w:eastAsia="Times New Roman" w:hAnsi="Times New Roman" w:cs="Times New Roman"/>
          <w:bCs/>
          <w:sz w:val="24"/>
          <w:szCs w:val="24"/>
        </w:rPr>
        <w:t xml:space="preserve">iscussion </w:t>
      </w:r>
      <w:r w:rsidR="00F85D21">
        <w:rPr>
          <w:rFonts w:ascii="Times New Roman" w:eastAsia="Times New Roman" w:hAnsi="Times New Roman" w:cs="Times New Roman"/>
          <w:bCs/>
          <w:sz w:val="24"/>
          <w:szCs w:val="24"/>
        </w:rPr>
        <w:t>I</w:t>
      </w:r>
      <w:r w:rsidR="00F41214">
        <w:rPr>
          <w:rFonts w:ascii="Times New Roman" w:eastAsia="Times New Roman" w:hAnsi="Times New Roman" w:cs="Times New Roman"/>
          <w:bCs/>
          <w:sz w:val="24"/>
          <w:szCs w:val="24"/>
        </w:rPr>
        <w:t>tems</w:t>
      </w:r>
      <w:r w:rsidR="00FA00FA">
        <w:rPr>
          <w:rFonts w:ascii="Times New Roman" w:eastAsia="Times New Roman" w:hAnsi="Times New Roman" w:cs="Times New Roman"/>
          <w:bCs/>
          <w:sz w:val="24"/>
          <w:szCs w:val="24"/>
        </w:rPr>
        <w:t xml:space="preserve">: </w:t>
      </w:r>
      <w:r w:rsidR="004D377B">
        <w:rPr>
          <w:rFonts w:ascii="Times New Roman" w:eastAsia="Times New Roman" w:hAnsi="Times New Roman" w:cs="Times New Roman"/>
          <w:bCs/>
          <w:sz w:val="24"/>
          <w:szCs w:val="24"/>
        </w:rPr>
        <w:t>Provided information on the Curri</w:t>
      </w:r>
      <w:r w:rsidR="00D551AE">
        <w:rPr>
          <w:rFonts w:ascii="Times New Roman" w:eastAsia="Times New Roman" w:hAnsi="Times New Roman" w:cs="Times New Roman"/>
          <w:bCs/>
          <w:sz w:val="24"/>
          <w:szCs w:val="24"/>
        </w:rPr>
        <w:t>cu</w:t>
      </w:r>
      <w:r w:rsidR="004D377B">
        <w:rPr>
          <w:rFonts w:ascii="Times New Roman" w:eastAsia="Times New Roman" w:hAnsi="Times New Roman" w:cs="Times New Roman"/>
          <w:bCs/>
          <w:sz w:val="24"/>
          <w:szCs w:val="24"/>
        </w:rPr>
        <w:t xml:space="preserve">lum Process, and the responsible individual along the process. </w:t>
      </w:r>
    </w:p>
    <w:p w14:paraId="1AA20070" w14:textId="358AD87A" w:rsidR="004D377B" w:rsidRPr="00F3141C" w:rsidRDefault="004D377B" w:rsidP="008A0F7D">
      <w:pPr>
        <w:spacing w:line="240" w:lineRule="auto"/>
        <w:ind w:left="720"/>
        <w:rPr>
          <w:rFonts w:ascii="Times New Roman" w:eastAsia="Times New Roman" w:hAnsi="Times New Roman" w:cs="Times New Roman"/>
          <w:b/>
          <w:bCs/>
          <w:sz w:val="24"/>
          <w:szCs w:val="24"/>
        </w:rPr>
      </w:pPr>
      <w:r w:rsidRPr="00F3141C">
        <w:rPr>
          <w:rFonts w:ascii="Times New Roman" w:eastAsia="Times New Roman" w:hAnsi="Times New Roman" w:cs="Times New Roman"/>
          <w:b/>
          <w:bCs/>
          <w:sz w:val="24"/>
          <w:szCs w:val="24"/>
        </w:rPr>
        <w:t xml:space="preserve">There were </w:t>
      </w:r>
      <w:r w:rsidR="00F3141C" w:rsidRPr="00F3141C">
        <w:rPr>
          <w:rFonts w:ascii="Times New Roman" w:eastAsia="Times New Roman" w:hAnsi="Times New Roman" w:cs="Times New Roman"/>
          <w:b/>
          <w:bCs/>
          <w:sz w:val="24"/>
          <w:szCs w:val="24"/>
        </w:rPr>
        <w:t>inquiries</w:t>
      </w:r>
      <w:r w:rsidRPr="00F3141C">
        <w:rPr>
          <w:rFonts w:ascii="Times New Roman" w:eastAsia="Times New Roman" w:hAnsi="Times New Roman" w:cs="Times New Roman"/>
          <w:b/>
          <w:bCs/>
          <w:sz w:val="24"/>
          <w:szCs w:val="24"/>
        </w:rPr>
        <w:t xml:space="preserve"> about sport psychology. It was </w:t>
      </w:r>
      <w:r w:rsidR="00F3141C" w:rsidRPr="00F3141C">
        <w:rPr>
          <w:rFonts w:ascii="Times New Roman" w:eastAsia="Times New Roman" w:hAnsi="Times New Roman" w:cs="Times New Roman"/>
          <w:b/>
          <w:bCs/>
          <w:sz w:val="24"/>
          <w:szCs w:val="24"/>
        </w:rPr>
        <w:t>recommended</w:t>
      </w:r>
      <w:r w:rsidRPr="00F3141C">
        <w:rPr>
          <w:rFonts w:ascii="Times New Roman" w:eastAsia="Times New Roman" w:hAnsi="Times New Roman" w:cs="Times New Roman"/>
          <w:b/>
          <w:bCs/>
          <w:sz w:val="24"/>
          <w:szCs w:val="24"/>
        </w:rPr>
        <w:t xml:space="preserve"> that Ravi to work with a psychology faculty to develop additional courses. </w:t>
      </w:r>
    </w:p>
    <w:p w14:paraId="1620363E" w14:textId="6CCDA9A2" w:rsidR="00F85D21" w:rsidRDefault="00F85D21" w:rsidP="008A0F7D">
      <w:pPr>
        <w:spacing w:line="240" w:lineRule="auto"/>
        <w:ind w:left="720"/>
        <w:rPr>
          <w:rFonts w:ascii="Times New Roman" w:eastAsia="Times New Roman" w:hAnsi="Times New Roman" w:cs="Times New Roman"/>
          <w:bCs/>
          <w:sz w:val="24"/>
          <w:szCs w:val="24"/>
        </w:rPr>
      </w:pPr>
    </w:p>
    <w:p w14:paraId="28F1A623" w14:textId="793D3A91" w:rsidR="00F85D21" w:rsidRDefault="00F85D21" w:rsidP="008A0F7D">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3  Informational Items:</w:t>
      </w:r>
    </w:p>
    <w:p w14:paraId="1BE4455D" w14:textId="5D7F1A60" w:rsidR="007A1A74" w:rsidRDefault="007A1A74" w:rsidP="002E539F">
      <w:pPr>
        <w:spacing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MINDER:  Curriculum must be approved by </w:t>
      </w:r>
      <w:r w:rsidR="007C74C2">
        <w:rPr>
          <w:rFonts w:ascii="Times New Roman" w:eastAsia="Times New Roman" w:hAnsi="Times New Roman" w:cs="Times New Roman"/>
          <w:bCs/>
          <w:sz w:val="24"/>
          <w:szCs w:val="24"/>
        </w:rPr>
        <w:t>4/19</w:t>
      </w:r>
      <w:r>
        <w:rPr>
          <w:rFonts w:ascii="Times New Roman" w:eastAsia="Times New Roman" w:hAnsi="Times New Roman" w:cs="Times New Roman"/>
          <w:bCs/>
          <w:sz w:val="24"/>
          <w:szCs w:val="24"/>
        </w:rPr>
        <w:t xml:space="preserve">/2022 CIC meeting in order to go to </w:t>
      </w:r>
      <w:r w:rsidR="007C74C2">
        <w:rPr>
          <w:rFonts w:ascii="Times New Roman" w:eastAsia="Times New Roman" w:hAnsi="Times New Roman" w:cs="Times New Roman"/>
          <w:bCs/>
          <w:sz w:val="24"/>
          <w:szCs w:val="24"/>
        </w:rPr>
        <w:t>the final CIPD meeting in May</w:t>
      </w:r>
      <w:r>
        <w:rPr>
          <w:rFonts w:ascii="Times New Roman" w:eastAsia="Times New Roman" w:hAnsi="Times New Roman" w:cs="Times New Roman"/>
          <w:bCs/>
          <w:sz w:val="24"/>
          <w:szCs w:val="24"/>
        </w:rPr>
        <w:t xml:space="preserve"> 2022 and </w:t>
      </w:r>
      <w:r w:rsidR="007C74C2">
        <w:rPr>
          <w:rFonts w:ascii="Times New Roman" w:eastAsia="Times New Roman" w:hAnsi="Times New Roman" w:cs="Times New Roman"/>
          <w:bCs/>
          <w:sz w:val="24"/>
          <w:szCs w:val="24"/>
        </w:rPr>
        <w:t>June</w:t>
      </w:r>
      <w:r>
        <w:rPr>
          <w:rFonts w:ascii="Times New Roman" w:eastAsia="Times New Roman" w:hAnsi="Times New Roman" w:cs="Times New Roman"/>
          <w:bCs/>
          <w:sz w:val="24"/>
          <w:szCs w:val="24"/>
        </w:rPr>
        <w:t xml:space="preserve"> 2022 BOT meeting.</w:t>
      </w:r>
    </w:p>
    <w:p w14:paraId="710DE97A" w14:textId="3B55861F" w:rsidR="00014353" w:rsidRDefault="00014353" w:rsidP="008A0F7D">
      <w:pPr>
        <w:spacing w:line="240" w:lineRule="auto"/>
        <w:ind w:left="1440"/>
        <w:rPr>
          <w:rFonts w:ascii="Times New Roman" w:eastAsia="Times New Roman" w:hAnsi="Times New Roman" w:cs="Times New Roman"/>
          <w:bCs/>
          <w:sz w:val="24"/>
          <w:szCs w:val="24"/>
        </w:rPr>
      </w:pPr>
    </w:p>
    <w:p w14:paraId="1BA88D36" w14:textId="5811DAB4" w:rsidR="004F3280" w:rsidRPr="004F3280" w:rsidRDefault="00713F3B" w:rsidP="00A43CF8">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 xml:space="preserve">Mini-Training: </w:t>
      </w:r>
      <w:r>
        <w:rPr>
          <w:rFonts w:ascii="Times New Roman" w:eastAsia="Times New Roman" w:hAnsi="Times New Roman" w:cs="Times New Roman"/>
          <w:b/>
          <w:sz w:val="24"/>
          <w:szCs w:val="24"/>
        </w:rPr>
        <w:t xml:space="preserve"> </w:t>
      </w:r>
      <w:r w:rsidR="004F3280">
        <w:rPr>
          <w:rFonts w:ascii="Times New Roman" w:eastAsia="Times New Roman" w:hAnsi="Times New Roman" w:cs="Times New Roman"/>
          <w:b/>
          <w:sz w:val="24"/>
          <w:szCs w:val="24"/>
        </w:rPr>
        <w:t xml:space="preserve">  </w:t>
      </w:r>
    </w:p>
    <w:p w14:paraId="40E45BEC" w14:textId="30AEA36C" w:rsidR="00713F3B" w:rsidRPr="004F3280" w:rsidRDefault="00021782" w:rsidP="004F3280">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pen questions and answers session for visitors!</w:t>
      </w:r>
    </w:p>
    <w:p w14:paraId="3C3D63DA" w14:textId="5BD0999F" w:rsidR="00B80F21" w:rsidRDefault="00B80F21" w:rsidP="004F3280">
      <w:pPr>
        <w:spacing w:line="240" w:lineRule="auto"/>
        <w:rPr>
          <w:rFonts w:ascii="Times New Roman" w:eastAsia="Times New Roman" w:hAnsi="Times New Roman" w:cs="Times New Roman"/>
          <w:bCs/>
          <w:sz w:val="24"/>
          <w:szCs w:val="24"/>
        </w:rPr>
      </w:pPr>
    </w:p>
    <w:p w14:paraId="104B62DE" w14:textId="1F8D2EE5" w:rsidR="00F41214" w:rsidRPr="00F41214"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Pr="004F3D11">
        <w:rPr>
          <w:rFonts w:ascii="Times New Roman" w:eastAsia="Times New Roman" w:hAnsi="Times New Roman" w:cs="Times New Roman"/>
          <w:bCs/>
          <w:sz w:val="24"/>
          <w:szCs w:val="24"/>
        </w:rPr>
        <w:t>:</w:t>
      </w:r>
      <w:r w:rsidR="00D43338" w:rsidRPr="004F3D11">
        <w:rPr>
          <w:rFonts w:ascii="Times New Roman" w:eastAsia="Times New Roman" w:hAnsi="Times New Roman" w:cs="Times New Roman"/>
          <w:bCs/>
          <w:sz w:val="24"/>
          <w:szCs w:val="24"/>
        </w:rPr>
        <w:t xml:space="preserve"> </w:t>
      </w:r>
      <w:r w:rsidR="001023BE" w:rsidRPr="004F3D11">
        <w:rPr>
          <w:rFonts w:ascii="Times New Roman" w:eastAsia="Times New Roman" w:hAnsi="Times New Roman" w:cs="Times New Roman"/>
          <w:bCs/>
          <w:sz w:val="24"/>
          <w:szCs w:val="24"/>
        </w:rPr>
        <w:t xml:space="preserve"> </w:t>
      </w:r>
    </w:p>
    <w:p w14:paraId="61C96C5A" w14:textId="05BDA93A" w:rsidR="00933EFE" w:rsidRDefault="00933EFE" w:rsidP="00B76955">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Curriculum Institute will be held as a hybrid event on July 6 – 9, 2022.  Academic Senate and/or the Office of Instruction usually pays for several people to go every year. Professional Development faculty funding is also an option.  Sign up for the Institute and apply for funding soon</w:t>
      </w:r>
      <w:r w:rsidR="00021782">
        <w:rPr>
          <w:rFonts w:ascii="Times New Roman" w:eastAsia="Times New Roman" w:hAnsi="Times New Roman" w:cs="Times New Roman"/>
          <w:bCs/>
          <w:sz w:val="24"/>
          <w:szCs w:val="24"/>
        </w:rPr>
        <w:t>.</w:t>
      </w:r>
    </w:p>
    <w:p w14:paraId="12BFC5F7" w14:textId="2BE41173" w:rsidR="00F85D21" w:rsidRDefault="00F85D21" w:rsidP="00B76955">
      <w:pPr>
        <w:spacing w:line="240" w:lineRule="auto"/>
        <w:ind w:left="360"/>
        <w:rPr>
          <w:rFonts w:ascii="Times New Roman" w:eastAsia="Times New Roman" w:hAnsi="Times New Roman" w:cs="Times New Roman"/>
          <w:bCs/>
          <w:sz w:val="24"/>
          <w:szCs w:val="24"/>
        </w:rPr>
      </w:pPr>
    </w:p>
    <w:p w14:paraId="2703213A" w14:textId="620D7A31" w:rsidR="001922D2" w:rsidRDefault="00A43CF8" w:rsidP="001922D2">
      <w:pPr>
        <w:numPr>
          <w:ilvl w:val="0"/>
          <w:numId w:val="8"/>
        </w:numPr>
        <w:spacing w:line="240" w:lineRule="auto"/>
        <w:ind w:left="360"/>
        <w:rPr>
          <w:rFonts w:ascii="Times New Roman" w:eastAsia="Times New Roman" w:hAnsi="Times New Roman" w:cs="Times New Roman"/>
          <w:b/>
          <w:sz w:val="24"/>
          <w:szCs w:val="24"/>
        </w:rPr>
      </w:pPr>
      <w:r w:rsidRPr="00E4499D">
        <w:rPr>
          <w:rFonts w:ascii="Times New Roman" w:eastAsia="Times New Roman" w:hAnsi="Times New Roman" w:cs="Times New Roman"/>
          <w:b/>
          <w:sz w:val="24"/>
          <w:szCs w:val="24"/>
        </w:rPr>
        <w:t>Next Meeting</w:t>
      </w:r>
      <w:r w:rsidR="00585B87">
        <w:rPr>
          <w:rFonts w:ascii="Times New Roman" w:eastAsia="Times New Roman" w:hAnsi="Times New Roman" w:cs="Times New Roman"/>
          <w:b/>
          <w:sz w:val="24"/>
          <w:szCs w:val="24"/>
        </w:rPr>
        <w:t>s</w:t>
      </w:r>
      <w:r w:rsidRPr="00E4499D">
        <w:rPr>
          <w:rFonts w:ascii="Times New Roman" w:eastAsia="Times New Roman" w:hAnsi="Times New Roman" w:cs="Times New Roman"/>
          <w:b/>
          <w:sz w:val="24"/>
          <w:szCs w:val="24"/>
        </w:rPr>
        <w:t xml:space="preserve">:  Tuesday, </w:t>
      </w:r>
      <w:r w:rsidR="009B609E">
        <w:rPr>
          <w:rFonts w:ascii="Times New Roman" w:eastAsia="Times New Roman" w:hAnsi="Times New Roman" w:cs="Times New Roman"/>
          <w:b/>
          <w:sz w:val="24"/>
          <w:szCs w:val="24"/>
        </w:rPr>
        <w:t>April 5</w:t>
      </w:r>
      <w:r w:rsidR="001922D2">
        <w:rPr>
          <w:rFonts w:ascii="Times New Roman" w:eastAsia="Times New Roman" w:hAnsi="Times New Roman" w:cs="Times New Roman"/>
          <w:b/>
          <w:sz w:val="24"/>
          <w:szCs w:val="24"/>
        </w:rPr>
        <w:t>, 2022</w:t>
      </w:r>
      <w:r w:rsidR="00D70AC7">
        <w:rPr>
          <w:rFonts w:ascii="Times New Roman" w:eastAsia="Times New Roman" w:hAnsi="Times New Roman" w:cs="Times New Roman"/>
          <w:b/>
          <w:sz w:val="24"/>
          <w:szCs w:val="24"/>
        </w:rPr>
        <w:t xml:space="preserve">, 1:00 p.m. – </w:t>
      </w:r>
      <w:r w:rsidR="001922D2">
        <w:rPr>
          <w:rFonts w:ascii="Times New Roman" w:eastAsia="Times New Roman" w:hAnsi="Times New Roman" w:cs="Times New Roman"/>
          <w:b/>
          <w:sz w:val="24"/>
          <w:szCs w:val="24"/>
        </w:rPr>
        <w:t>2</w:t>
      </w:r>
      <w:r w:rsidR="00D70AC7">
        <w:rPr>
          <w:rFonts w:ascii="Times New Roman" w:eastAsia="Times New Roman" w:hAnsi="Times New Roman" w:cs="Times New Roman"/>
          <w:b/>
          <w:sz w:val="24"/>
          <w:szCs w:val="24"/>
        </w:rPr>
        <w:t>:30 p.m</w:t>
      </w:r>
      <w:r w:rsidR="001922D2">
        <w:rPr>
          <w:rFonts w:ascii="Times New Roman" w:eastAsia="Times New Roman" w:hAnsi="Times New Roman" w:cs="Times New Roman"/>
          <w:b/>
          <w:sz w:val="24"/>
          <w:szCs w:val="24"/>
        </w:rPr>
        <w:t>.</w:t>
      </w:r>
    </w:p>
    <w:p w14:paraId="6C916A70" w14:textId="2F9C86DE" w:rsidR="00F7717D" w:rsidRDefault="006C5FE2" w:rsidP="00151D83">
      <w:pPr>
        <w:spacing w:line="240" w:lineRule="auto"/>
        <w:ind w:left="360"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Zoom </w:t>
      </w:r>
      <w:r w:rsidR="00E13F6F">
        <w:rPr>
          <w:rFonts w:ascii="Times New Roman" w:eastAsia="Times New Roman" w:hAnsi="Times New Roman" w:cs="Times New Roman"/>
          <w:bCs/>
          <w:sz w:val="24"/>
          <w:szCs w:val="24"/>
        </w:rPr>
        <w:t>M</w:t>
      </w:r>
      <w:r w:rsidR="002D5106" w:rsidRPr="00A045DA">
        <w:rPr>
          <w:rFonts w:ascii="Times New Roman" w:eastAsia="Times New Roman" w:hAnsi="Times New Roman" w:cs="Times New Roman"/>
          <w:bCs/>
          <w:sz w:val="24"/>
          <w:szCs w:val="24"/>
        </w:rPr>
        <w:t>eeting</w:t>
      </w:r>
      <w:r w:rsidR="00FA00FA" w:rsidRPr="00A045DA">
        <w:rPr>
          <w:rFonts w:ascii="Times New Roman" w:eastAsia="Times New Roman" w:hAnsi="Times New Roman" w:cs="Times New Roman"/>
          <w:bCs/>
          <w:sz w:val="24"/>
          <w:szCs w:val="24"/>
        </w:rPr>
        <w:t xml:space="preserve"> announcement to follow.</w:t>
      </w:r>
    </w:p>
    <w:p w14:paraId="71D21177" w14:textId="6FBD90DD" w:rsidR="00A72614" w:rsidRDefault="00A72614" w:rsidP="00A43CF8">
      <w:pPr>
        <w:spacing w:line="240" w:lineRule="auto"/>
        <w:ind w:left="360"/>
        <w:rPr>
          <w:rFonts w:ascii="Times New Roman" w:eastAsia="Times New Roman" w:hAnsi="Times New Roman" w:cs="Times New Roman"/>
          <w:b/>
          <w:sz w:val="24"/>
          <w:szCs w:val="24"/>
        </w:rPr>
      </w:pPr>
    </w:p>
    <w:p w14:paraId="238253FC" w14:textId="468CD591" w:rsidR="00B51CD2" w:rsidRPr="00F3141C" w:rsidRDefault="00A43CF8" w:rsidP="00A72614">
      <w:pPr>
        <w:numPr>
          <w:ilvl w:val="0"/>
          <w:numId w:val="8"/>
        </w:numPr>
        <w:spacing w:line="240" w:lineRule="auto"/>
        <w:ind w:left="360"/>
        <w:rPr>
          <w:rFonts w:ascii="Times New Roman" w:eastAsia="Times New Roman" w:hAnsi="Times New Roman" w:cs="Times New Roman"/>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 xml:space="preserve">t: </w:t>
      </w:r>
      <w:r w:rsidR="00D551AE">
        <w:rPr>
          <w:rFonts w:ascii="Times New Roman" w:eastAsia="Times New Roman" w:hAnsi="Times New Roman" w:cs="Times New Roman"/>
          <w:b/>
          <w:bCs/>
          <w:sz w:val="24"/>
          <w:szCs w:val="24"/>
        </w:rPr>
        <w:t>2:30 p.m.</w:t>
      </w:r>
    </w:p>
    <w:p w14:paraId="6A094B4D" w14:textId="2AABC658" w:rsidR="00F3141C" w:rsidRDefault="00F3141C" w:rsidP="00F3141C">
      <w:pPr>
        <w:pStyle w:val="ListParagraph"/>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Approved. E. Jennings moved, F. Nguyen seconded. Unanimously approved.</w:t>
      </w:r>
    </w:p>
    <w:p w14:paraId="1CB3B47A" w14:textId="77777777" w:rsidR="00F3141C" w:rsidRPr="00E4499D" w:rsidRDefault="00F3141C" w:rsidP="00F3141C">
      <w:pPr>
        <w:spacing w:line="240" w:lineRule="auto"/>
        <w:ind w:left="360"/>
        <w:rPr>
          <w:rFonts w:ascii="Times New Roman" w:eastAsia="Times New Roman" w:hAnsi="Times New Roman" w:cs="Times New Roman"/>
          <w:sz w:val="24"/>
          <w:szCs w:val="24"/>
        </w:rPr>
      </w:pPr>
    </w:p>
    <w:sectPr w:rsidR="00F3141C" w:rsidRPr="00E4499D" w:rsidSect="002F2EDA">
      <w:headerReference w:type="default" r:id="rId10"/>
      <w:footerReference w:type="default" r:id="rId11"/>
      <w:headerReference w:type="first" r:id="rId12"/>
      <w:footerReference w:type="first" r:id="rId13"/>
      <w:type w:val="continuous"/>
      <w:pgSz w:w="12240" w:h="15840"/>
      <w:pgMar w:top="810" w:right="810" w:bottom="630" w:left="108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28C16" w14:textId="77777777" w:rsidR="00D2663D" w:rsidRDefault="00D2663D">
      <w:pPr>
        <w:spacing w:line="240" w:lineRule="auto"/>
      </w:pPr>
      <w:r>
        <w:separator/>
      </w:r>
    </w:p>
  </w:endnote>
  <w:endnote w:type="continuationSeparator" w:id="0">
    <w:p w14:paraId="33FCF9FB" w14:textId="77777777" w:rsidR="00D2663D" w:rsidRDefault="00D266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FEE84" w14:textId="77777777" w:rsidR="00D2663D" w:rsidRDefault="00D2663D">
      <w:pPr>
        <w:spacing w:line="240" w:lineRule="auto"/>
      </w:pPr>
      <w:r>
        <w:separator/>
      </w:r>
    </w:p>
  </w:footnote>
  <w:footnote w:type="continuationSeparator" w:id="0">
    <w:p w14:paraId="2C238C31" w14:textId="77777777" w:rsidR="00D2663D" w:rsidRDefault="00D266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a2"/>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77777777" w:rsidR="00EF4C34" w:rsidRDefault="00EF4C34">
          <w:pPr>
            <w:ind w:right="405"/>
            <w:rPr>
              <w:sz w:val="24"/>
              <w:szCs w:val="24"/>
            </w:rPr>
          </w:pPr>
          <w:r>
            <w:rPr>
              <w:sz w:val="24"/>
              <w:szCs w:val="24"/>
            </w:rPr>
            <w:t>COA Curriculum Committee Meeting</w:t>
          </w:r>
        </w:p>
        <w:p w14:paraId="4E63AEB0" w14:textId="47D6D69B" w:rsidR="00EF4C34" w:rsidRDefault="00EF4C34" w:rsidP="00A13F52">
          <w:pPr>
            <w:ind w:right="1530"/>
            <w:rPr>
              <w:sz w:val="24"/>
              <w:szCs w:val="24"/>
            </w:rPr>
          </w:pPr>
          <w:r>
            <w:rPr>
              <w:sz w:val="24"/>
              <w:szCs w:val="24"/>
            </w:rPr>
            <w:t xml:space="preserve">Tuesday </w:t>
          </w:r>
          <w:r w:rsidR="008A3AF4">
            <w:rPr>
              <w:sz w:val="24"/>
              <w:szCs w:val="24"/>
            </w:rPr>
            <w:t>March 1</w:t>
          </w:r>
          <w:r w:rsidR="00425C66">
            <w:rPr>
              <w:sz w:val="24"/>
              <w:szCs w:val="24"/>
            </w:rPr>
            <w:t>5</w:t>
          </w:r>
          <w:r w:rsidR="005458FA">
            <w:rPr>
              <w:sz w:val="24"/>
              <w:szCs w:val="24"/>
            </w:rPr>
            <w:t>, 2022</w:t>
          </w:r>
        </w:p>
        <w:p w14:paraId="61317B17" w14:textId="2B7E0D83" w:rsidR="00EF4C34" w:rsidRDefault="00EF4C34">
          <w:pPr>
            <w:ind w:right="1890"/>
            <w:rPr>
              <w:sz w:val="24"/>
              <w:szCs w:val="24"/>
            </w:rPr>
          </w:pPr>
          <w:r>
            <w:rPr>
              <w:sz w:val="24"/>
              <w:szCs w:val="24"/>
            </w:rPr>
            <w:t>1:</w:t>
          </w:r>
          <w:r w:rsidR="008A0F7D">
            <w:rPr>
              <w:sz w:val="24"/>
              <w:szCs w:val="24"/>
            </w:rPr>
            <w:t>0</w:t>
          </w:r>
          <w:r>
            <w:rPr>
              <w:sz w:val="24"/>
              <w:szCs w:val="24"/>
            </w:rPr>
            <w:t xml:space="preserve">0 pm – </w:t>
          </w:r>
          <w:r w:rsidR="008A0F7D">
            <w:rPr>
              <w:sz w:val="24"/>
              <w:szCs w:val="24"/>
            </w:rPr>
            <w:t>2</w:t>
          </w:r>
          <w:r>
            <w:rPr>
              <w:sz w:val="24"/>
              <w:szCs w:val="24"/>
            </w:rPr>
            <w:t>:</w:t>
          </w:r>
          <w:r w:rsidR="008A0F7D">
            <w:rPr>
              <w:sz w:val="24"/>
              <w:szCs w:val="24"/>
            </w:rPr>
            <w:t>3</w:t>
          </w:r>
          <w:r>
            <w:rPr>
              <w:sz w:val="24"/>
              <w:szCs w:val="24"/>
            </w:rPr>
            <w:t>0 pm</w:t>
          </w:r>
        </w:p>
        <w:p w14:paraId="24FB1B49" w14:textId="77777777" w:rsidR="00EF4C34" w:rsidRDefault="00EF4C34" w:rsidP="00F56D0B">
          <w:pPr>
            <w:ind w:right="1530"/>
          </w:pPr>
          <w:r w:rsidRPr="00C5347E">
            <w:t xml:space="preserve">Zoom meeting necessitated by coronavirus </w:t>
          </w:r>
          <w:r>
            <w:t>precautions.</w:t>
          </w:r>
        </w:p>
        <w:p w14:paraId="424C0370" w14:textId="65FF982C" w:rsidR="0084282A" w:rsidRPr="00C5347E" w:rsidRDefault="0084282A" w:rsidP="00E22ABE">
          <w:pPr>
            <w:ind w:right="1530"/>
          </w:pPr>
          <w:r>
            <w:t xml:space="preserve">Please join us through the following link:  </w:t>
          </w:r>
          <w:hyperlink r:id="rId2" w:history="1">
            <w:r w:rsidR="00425C66" w:rsidRPr="0072246E">
              <w:rPr>
                <w:rStyle w:val="Hyperlink"/>
              </w:rPr>
              <w:t>https://cccconfer.zoom.us/j/98355700456</w:t>
            </w:r>
          </w:hyperlink>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68FFFEB7"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M</w:t>
          </w:r>
          <w:r>
            <w:rPr>
              <w:sz w:val="20"/>
              <w:szCs w:val="20"/>
            </w:rPr>
            <w:t>), V. Phan</w:t>
          </w:r>
          <w:r w:rsidR="00DE4AB0">
            <w:rPr>
              <w:sz w:val="20"/>
              <w:szCs w:val="20"/>
            </w:rPr>
            <w:t xml:space="preserve"> (AO, Couns)</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Curric Spec)</w:t>
          </w:r>
          <w:r>
            <w:rPr>
              <w:sz w:val="20"/>
              <w:szCs w:val="20"/>
            </w:rPr>
            <w:t xml:space="preserve">, </w:t>
          </w:r>
          <w:r w:rsidR="00DE4AB0">
            <w:rPr>
              <w:sz w:val="20"/>
              <w:szCs w:val="20"/>
            </w:rPr>
            <w:t>K. Beal-Uribe</w:t>
          </w:r>
          <w:r w:rsidR="005D63FF">
            <w:rPr>
              <w:sz w:val="20"/>
              <w:szCs w:val="20"/>
            </w:rPr>
            <w:t xml:space="preserve"> (STEM)</w:t>
          </w:r>
          <w:r w:rsidR="00DE4AB0">
            <w:rPr>
              <w:sz w:val="20"/>
              <w:szCs w:val="20"/>
            </w:rPr>
            <w:t xml:space="preserve">, </w:t>
          </w:r>
          <w:r>
            <w:rPr>
              <w:sz w:val="20"/>
              <w:szCs w:val="20"/>
            </w:rPr>
            <w:t>D. Burgess</w:t>
          </w:r>
          <w:r w:rsidR="00DE4AB0">
            <w:rPr>
              <w:sz w:val="20"/>
              <w:szCs w:val="20"/>
            </w:rPr>
            <w:t xml:space="preserve"> (LSLA)</w:t>
          </w:r>
          <w:r>
            <w:rPr>
              <w:sz w:val="20"/>
              <w:szCs w:val="20"/>
            </w:rPr>
            <w:t xml:space="preserve">, </w:t>
          </w:r>
          <w:r w:rsidR="005458FA">
            <w:rPr>
              <w:sz w:val="20"/>
              <w:szCs w:val="20"/>
            </w:rPr>
            <w:t xml:space="preserve">J. Campbell (LSLA), </w:t>
          </w:r>
          <w:r>
            <w:rPr>
              <w:sz w:val="20"/>
              <w:szCs w:val="20"/>
            </w:rPr>
            <w:t>O. Fish</w:t>
          </w:r>
          <w:r w:rsidR="00DE4AB0">
            <w:rPr>
              <w:sz w:val="20"/>
              <w:szCs w:val="20"/>
            </w:rPr>
            <w:t xml:space="preserve"> (CE)</w:t>
          </w:r>
          <w:r>
            <w:rPr>
              <w:sz w:val="20"/>
              <w:szCs w:val="20"/>
            </w:rPr>
            <w:t xml:space="preserve">, </w:t>
          </w:r>
          <w:r w:rsidR="00DE4AB0">
            <w:rPr>
              <w:sz w:val="20"/>
              <w:szCs w:val="20"/>
            </w:rPr>
            <w:t xml:space="preserve">R. Kaeser (At Large), </w:t>
          </w:r>
          <w:r>
            <w:rPr>
              <w:sz w:val="20"/>
              <w:szCs w:val="20"/>
            </w:rPr>
            <w:t>H. Ko</w:t>
          </w:r>
          <w:r w:rsidR="00DE4AB0">
            <w:rPr>
              <w:sz w:val="20"/>
              <w:szCs w:val="20"/>
            </w:rPr>
            <w:t xml:space="preserve"> (CE)</w:t>
          </w:r>
          <w:r>
            <w:rPr>
              <w:sz w:val="20"/>
              <w:szCs w:val="20"/>
            </w:rPr>
            <w:t xml:space="preserve">, </w:t>
          </w:r>
          <w:r w:rsidR="00425C66" w:rsidRPr="00425C66">
            <w:rPr>
              <w:sz w:val="20"/>
              <w:szCs w:val="20"/>
            </w:rPr>
            <w:t xml:space="preserve">J. Rose (LIS), </w:t>
          </w:r>
          <w:r w:rsidR="00DE4AB0">
            <w:rPr>
              <w:sz w:val="20"/>
              <w:szCs w:val="20"/>
            </w:rPr>
            <w:t>I. Sodhy-Gereben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Bajrami</w:t>
          </w:r>
          <w:r>
            <w:rPr>
              <w:sz w:val="20"/>
              <w:szCs w:val="20"/>
            </w:rPr>
            <w:t xml:space="preserve">, Deans </w:t>
          </w:r>
          <w:r w:rsidR="00547112">
            <w:rPr>
              <w:sz w:val="20"/>
              <w:szCs w:val="20"/>
            </w:rPr>
            <w:t>L. Celhay</w:t>
          </w:r>
          <w:r w:rsidR="00127EC3">
            <w:rPr>
              <w:sz w:val="20"/>
              <w:szCs w:val="20"/>
            </w:rPr>
            <w:t xml:space="preserve">, </w:t>
          </w:r>
          <w:r>
            <w:rPr>
              <w:sz w:val="20"/>
              <w:szCs w:val="20"/>
            </w:rPr>
            <w:t>E. Jennings</w:t>
          </w:r>
          <w:r w:rsidR="008F325C">
            <w:rPr>
              <w:sz w:val="20"/>
              <w:szCs w:val="20"/>
            </w:rPr>
            <w:t>, R. Majlesi</w:t>
          </w:r>
        </w:p>
      </w:tc>
    </w:tr>
  </w:tbl>
  <w:p w14:paraId="4AE8A9F5" w14:textId="77777777" w:rsidR="00EF4C34" w:rsidRDefault="00D2663D">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7C10405"/>
    <w:multiLevelType w:val="hybridMultilevel"/>
    <w:tmpl w:val="DC3C6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5"/>
  </w:num>
  <w:num w:numId="4">
    <w:abstractNumId w:val="10"/>
  </w:num>
  <w:num w:numId="5">
    <w:abstractNumId w:val="8"/>
  </w:num>
  <w:num w:numId="6">
    <w:abstractNumId w:val="20"/>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9"/>
  </w:num>
  <w:num w:numId="12">
    <w:abstractNumId w:val="2"/>
  </w:num>
  <w:num w:numId="13">
    <w:abstractNumId w:val="14"/>
  </w:num>
  <w:num w:numId="14">
    <w:abstractNumId w:val="16"/>
  </w:num>
  <w:num w:numId="15">
    <w:abstractNumId w:val="18"/>
  </w:num>
  <w:num w:numId="16">
    <w:abstractNumId w:val="6"/>
  </w:num>
  <w:num w:numId="17">
    <w:abstractNumId w:val="6"/>
  </w:num>
  <w:num w:numId="18">
    <w:abstractNumId w:val="18"/>
  </w:num>
  <w:num w:numId="19">
    <w:abstractNumId w:val="17"/>
  </w:num>
  <w:num w:numId="20">
    <w:abstractNumId w:val="3"/>
  </w:num>
  <w:num w:numId="21">
    <w:abstractNumId w:val="7"/>
  </w:num>
  <w:num w:numId="22">
    <w:abstractNumId w:val="13"/>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sTAyNDA3tDQ2MzJS0lEKTi0uzszPAykwqgUAytC6RywAAAA="/>
  </w:docVars>
  <w:rsids>
    <w:rsidRoot w:val="003F4197"/>
    <w:rsid w:val="00000D96"/>
    <w:rsid w:val="00001539"/>
    <w:rsid w:val="00005E0C"/>
    <w:rsid w:val="000113FE"/>
    <w:rsid w:val="00014353"/>
    <w:rsid w:val="00015018"/>
    <w:rsid w:val="000157D7"/>
    <w:rsid w:val="00015E3C"/>
    <w:rsid w:val="00020133"/>
    <w:rsid w:val="000208D4"/>
    <w:rsid w:val="00021782"/>
    <w:rsid w:val="00021DEA"/>
    <w:rsid w:val="00021FA2"/>
    <w:rsid w:val="0002638F"/>
    <w:rsid w:val="000263AF"/>
    <w:rsid w:val="000268F5"/>
    <w:rsid w:val="00033767"/>
    <w:rsid w:val="00036A3E"/>
    <w:rsid w:val="00043635"/>
    <w:rsid w:val="00043D46"/>
    <w:rsid w:val="00044178"/>
    <w:rsid w:val="00044330"/>
    <w:rsid w:val="000478FB"/>
    <w:rsid w:val="000548AB"/>
    <w:rsid w:val="00060DE4"/>
    <w:rsid w:val="00065AE8"/>
    <w:rsid w:val="00066913"/>
    <w:rsid w:val="00071230"/>
    <w:rsid w:val="00072CC8"/>
    <w:rsid w:val="00073018"/>
    <w:rsid w:val="00080DA2"/>
    <w:rsid w:val="00082F3B"/>
    <w:rsid w:val="00087D5A"/>
    <w:rsid w:val="00090603"/>
    <w:rsid w:val="00092C0B"/>
    <w:rsid w:val="00093ADF"/>
    <w:rsid w:val="00093DAC"/>
    <w:rsid w:val="00095256"/>
    <w:rsid w:val="00096367"/>
    <w:rsid w:val="000A4CB8"/>
    <w:rsid w:val="000A614F"/>
    <w:rsid w:val="000B1F6C"/>
    <w:rsid w:val="000B24AC"/>
    <w:rsid w:val="000B4AD9"/>
    <w:rsid w:val="000B52C9"/>
    <w:rsid w:val="000B551C"/>
    <w:rsid w:val="000B7FC3"/>
    <w:rsid w:val="000C4959"/>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23BE"/>
    <w:rsid w:val="00103FDE"/>
    <w:rsid w:val="00113570"/>
    <w:rsid w:val="00115345"/>
    <w:rsid w:val="00116E45"/>
    <w:rsid w:val="00122728"/>
    <w:rsid w:val="00124AA5"/>
    <w:rsid w:val="001269D1"/>
    <w:rsid w:val="00127EC3"/>
    <w:rsid w:val="00130308"/>
    <w:rsid w:val="00140030"/>
    <w:rsid w:val="00140211"/>
    <w:rsid w:val="00142731"/>
    <w:rsid w:val="00143BBE"/>
    <w:rsid w:val="00144C2A"/>
    <w:rsid w:val="00151D83"/>
    <w:rsid w:val="00152FDB"/>
    <w:rsid w:val="00153289"/>
    <w:rsid w:val="001538FA"/>
    <w:rsid w:val="0015584A"/>
    <w:rsid w:val="00161BF4"/>
    <w:rsid w:val="00166315"/>
    <w:rsid w:val="0017088F"/>
    <w:rsid w:val="00174164"/>
    <w:rsid w:val="00177B10"/>
    <w:rsid w:val="00180B6F"/>
    <w:rsid w:val="00182D79"/>
    <w:rsid w:val="00183E50"/>
    <w:rsid w:val="001909D2"/>
    <w:rsid w:val="001922D2"/>
    <w:rsid w:val="001A006E"/>
    <w:rsid w:val="001A3D2D"/>
    <w:rsid w:val="001B00D4"/>
    <w:rsid w:val="001B4F7E"/>
    <w:rsid w:val="001B68AB"/>
    <w:rsid w:val="001B6AF2"/>
    <w:rsid w:val="001B75C7"/>
    <w:rsid w:val="001C2FD8"/>
    <w:rsid w:val="001C3EA6"/>
    <w:rsid w:val="001D1693"/>
    <w:rsid w:val="001D1CC9"/>
    <w:rsid w:val="001D279C"/>
    <w:rsid w:val="001D4D0D"/>
    <w:rsid w:val="001D71A6"/>
    <w:rsid w:val="001D7633"/>
    <w:rsid w:val="001D769D"/>
    <w:rsid w:val="001D7CAA"/>
    <w:rsid w:val="001E4AB1"/>
    <w:rsid w:val="001E6631"/>
    <w:rsid w:val="001F01E6"/>
    <w:rsid w:val="001F225E"/>
    <w:rsid w:val="001F2D0C"/>
    <w:rsid w:val="001F4A23"/>
    <w:rsid w:val="001F4D72"/>
    <w:rsid w:val="0021549E"/>
    <w:rsid w:val="002163E2"/>
    <w:rsid w:val="00216CEA"/>
    <w:rsid w:val="00224EF8"/>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8208A"/>
    <w:rsid w:val="00282AD9"/>
    <w:rsid w:val="002907B7"/>
    <w:rsid w:val="00291307"/>
    <w:rsid w:val="00294D72"/>
    <w:rsid w:val="00295458"/>
    <w:rsid w:val="002979BE"/>
    <w:rsid w:val="002A22B5"/>
    <w:rsid w:val="002A435A"/>
    <w:rsid w:val="002A73A8"/>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5E1"/>
    <w:rsid w:val="002E3A82"/>
    <w:rsid w:val="002E539F"/>
    <w:rsid w:val="002E5E62"/>
    <w:rsid w:val="002E60B3"/>
    <w:rsid w:val="002E68D7"/>
    <w:rsid w:val="002F1D33"/>
    <w:rsid w:val="002F2A8D"/>
    <w:rsid w:val="002F2B44"/>
    <w:rsid w:val="002F2EDA"/>
    <w:rsid w:val="002F6677"/>
    <w:rsid w:val="003020C4"/>
    <w:rsid w:val="00313355"/>
    <w:rsid w:val="00322BF7"/>
    <w:rsid w:val="00326F38"/>
    <w:rsid w:val="003307B0"/>
    <w:rsid w:val="00332FB4"/>
    <w:rsid w:val="00334471"/>
    <w:rsid w:val="0033518E"/>
    <w:rsid w:val="00344EAC"/>
    <w:rsid w:val="00346848"/>
    <w:rsid w:val="00347791"/>
    <w:rsid w:val="00347F2E"/>
    <w:rsid w:val="00353C11"/>
    <w:rsid w:val="003566E2"/>
    <w:rsid w:val="00356BF3"/>
    <w:rsid w:val="00356EEA"/>
    <w:rsid w:val="003575EB"/>
    <w:rsid w:val="00357FDA"/>
    <w:rsid w:val="0036365B"/>
    <w:rsid w:val="00366650"/>
    <w:rsid w:val="00367EB6"/>
    <w:rsid w:val="003704A5"/>
    <w:rsid w:val="0037118B"/>
    <w:rsid w:val="00374BE3"/>
    <w:rsid w:val="00375E25"/>
    <w:rsid w:val="00381DB0"/>
    <w:rsid w:val="00383C46"/>
    <w:rsid w:val="00383F82"/>
    <w:rsid w:val="003919E6"/>
    <w:rsid w:val="00391A53"/>
    <w:rsid w:val="0039322D"/>
    <w:rsid w:val="003935EF"/>
    <w:rsid w:val="003948DE"/>
    <w:rsid w:val="00395B2C"/>
    <w:rsid w:val="003A0C97"/>
    <w:rsid w:val="003A170F"/>
    <w:rsid w:val="003A1A48"/>
    <w:rsid w:val="003A462A"/>
    <w:rsid w:val="003A5811"/>
    <w:rsid w:val="003A7638"/>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1F51"/>
    <w:rsid w:val="0040318B"/>
    <w:rsid w:val="004171C4"/>
    <w:rsid w:val="00420CD1"/>
    <w:rsid w:val="00421C1F"/>
    <w:rsid w:val="00425559"/>
    <w:rsid w:val="00425C66"/>
    <w:rsid w:val="0043114D"/>
    <w:rsid w:val="0043141E"/>
    <w:rsid w:val="00431832"/>
    <w:rsid w:val="00436F72"/>
    <w:rsid w:val="00441FED"/>
    <w:rsid w:val="00443288"/>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37D2"/>
    <w:rsid w:val="004B3E93"/>
    <w:rsid w:val="004B7823"/>
    <w:rsid w:val="004C3114"/>
    <w:rsid w:val="004C3435"/>
    <w:rsid w:val="004C667D"/>
    <w:rsid w:val="004C7BF3"/>
    <w:rsid w:val="004D0F29"/>
    <w:rsid w:val="004D377B"/>
    <w:rsid w:val="004D3E7A"/>
    <w:rsid w:val="004E107D"/>
    <w:rsid w:val="004E3466"/>
    <w:rsid w:val="004E3993"/>
    <w:rsid w:val="004E7A15"/>
    <w:rsid w:val="004F0DB5"/>
    <w:rsid w:val="004F3280"/>
    <w:rsid w:val="004F32EA"/>
    <w:rsid w:val="004F3D11"/>
    <w:rsid w:val="004F5A94"/>
    <w:rsid w:val="004F5EF2"/>
    <w:rsid w:val="004F610E"/>
    <w:rsid w:val="004F6E17"/>
    <w:rsid w:val="00501962"/>
    <w:rsid w:val="00502ED7"/>
    <w:rsid w:val="00505967"/>
    <w:rsid w:val="00510503"/>
    <w:rsid w:val="00510D5B"/>
    <w:rsid w:val="0051157F"/>
    <w:rsid w:val="00513001"/>
    <w:rsid w:val="0051437E"/>
    <w:rsid w:val="00514F2D"/>
    <w:rsid w:val="0052323F"/>
    <w:rsid w:val="00523DA2"/>
    <w:rsid w:val="0052554E"/>
    <w:rsid w:val="005259E3"/>
    <w:rsid w:val="00530D24"/>
    <w:rsid w:val="005338B9"/>
    <w:rsid w:val="00533B27"/>
    <w:rsid w:val="00535FA1"/>
    <w:rsid w:val="00535FB0"/>
    <w:rsid w:val="0054189F"/>
    <w:rsid w:val="005458FA"/>
    <w:rsid w:val="0054663E"/>
    <w:rsid w:val="00547112"/>
    <w:rsid w:val="005476C7"/>
    <w:rsid w:val="005509DD"/>
    <w:rsid w:val="00555AB3"/>
    <w:rsid w:val="0055634A"/>
    <w:rsid w:val="00557844"/>
    <w:rsid w:val="00561FF3"/>
    <w:rsid w:val="00563382"/>
    <w:rsid w:val="0056553B"/>
    <w:rsid w:val="00566CFA"/>
    <w:rsid w:val="005675EB"/>
    <w:rsid w:val="00570EE3"/>
    <w:rsid w:val="0057263E"/>
    <w:rsid w:val="0057417D"/>
    <w:rsid w:val="00574CB1"/>
    <w:rsid w:val="00576A1F"/>
    <w:rsid w:val="00580A9C"/>
    <w:rsid w:val="00585175"/>
    <w:rsid w:val="00585B87"/>
    <w:rsid w:val="00586817"/>
    <w:rsid w:val="00592287"/>
    <w:rsid w:val="005969CB"/>
    <w:rsid w:val="005A3830"/>
    <w:rsid w:val="005A5425"/>
    <w:rsid w:val="005A5679"/>
    <w:rsid w:val="005A6C28"/>
    <w:rsid w:val="005A7D85"/>
    <w:rsid w:val="005B59BA"/>
    <w:rsid w:val="005B6CA5"/>
    <w:rsid w:val="005C5B8F"/>
    <w:rsid w:val="005C722F"/>
    <w:rsid w:val="005C76D2"/>
    <w:rsid w:val="005D23BF"/>
    <w:rsid w:val="005D33D5"/>
    <w:rsid w:val="005D4A65"/>
    <w:rsid w:val="005D5F09"/>
    <w:rsid w:val="005D6091"/>
    <w:rsid w:val="005D63FF"/>
    <w:rsid w:val="005E19F0"/>
    <w:rsid w:val="005E2CCD"/>
    <w:rsid w:val="005E3D7D"/>
    <w:rsid w:val="005E4597"/>
    <w:rsid w:val="005E4B28"/>
    <w:rsid w:val="005F114B"/>
    <w:rsid w:val="005F1A48"/>
    <w:rsid w:val="005F1BB5"/>
    <w:rsid w:val="005F49A0"/>
    <w:rsid w:val="005F7AE5"/>
    <w:rsid w:val="00603D33"/>
    <w:rsid w:val="00604B21"/>
    <w:rsid w:val="006071AC"/>
    <w:rsid w:val="0061034D"/>
    <w:rsid w:val="00611BC1"/>
    <w:rsid w:val="00613108"/>
    <w:rsid w:val="00617465"/>
    <w:rsid w:val="0061793B"/>
    <w:rsid w:val="006201D9"/>
    <w:rsid w:val="00621615"/>
    <w:rsid w:val="0062409B"/>
    <w:rsid w:val="006249EB"/>
    <w:rsid w:val="00626A76"/>
    <w:rsid w:val="00627ABB"/>
    <w:rsid w:val="006309CB"/>
    <w:rsid w:val="0063291F"/>
    <w:rsid w:val="006351ED"/>
    <w:rsid w:val="00637943"/>
    <w:rsid w:val="00642327"/>
    <w:rsid w:val="00643533"/>
    <w:rsid w:val="006461D7"/>
    <w:rsid w:val="006476FB"/>
    <w:rsid w:val="0065295C"/>
    <w:rsid w:val="00653BBF"/>
    <w:rsid w:val="006548DF"/>
    <w:rsid w:val="00656543"/>
    <w:rsid w:val="00662CB6"/>
    <w:rsid w:val="00663799"/>
    <w:rsid w:val="0066580A"/>
    <w:rsid w:val="00665B0B"/>
    <w:rsid w:val="00666A60"/>
    <w:rsid w:val="00672B23"/>
    <w:rsid w:val="00674646"/>
    <w:rsid w:val="006751CB"/>
    <w:rsid w:val="0067578F"/>
    <w:rsid w:val="006811C7"/>
    <w:rsid w:val="00687275"/>
    <w:rsid w:val="0068759F"/>
    <w:rsid w:val="0068774F"/>
    <w:rsid w:val="00687DB7"/>
    <w:rsid w:val="006950B2"/>
    <w:rsid w:val="00695ACD"/>
    <w:rsid w:val="00695C58"/>
    <w:rsid w:val="006A3029"/>
    <w:rsid w:val="006A3552"/>
    <w:rsid w:val="006A4393"/>
    <w:rsid w:val="006B3217"/>
    <w:rsid w:val="006C31ED"/>
    <w:rsid w:val="006C4CAC"/>
    <w:rsid w:val="006C4F45"/>
    <w:rsid w:val="006C5FE2"/>
    <w:rsid w:val="006D77B7"/>
    <w:rsid w:val="006E66C8"/>
    <w:rsid w:val="006F49BB"/>
    <w:rsid w:val="006F62BC"/>
    <w:rsid w:val="006F66D8"/>
    <w:rsid w:val="006F6BDE"/>
    <w:rsid w:val="006F731D"/>
    <w:rsid w:val="00702262"/>
    <w:rsid w:val="00707744"/>
    <w:rsid w:val="00711259"/>
    <w:rsid w:val="00711D49"/>
    <w:rsid w:val="007133EC"/>
    <w:rsid w:val="00713F3B"/>
    <w:rsid w:val="0071507D"/>
    <w:rsid w:val="0071580F"/>
    <w:rsid w:val="00720C92"/>
    <w:rsid w:val="0072395E"/>
    <w:rsid w:val="00726750"/>
    <w:rsid w:val="00726D7D"/>
    <w:rsid w:val="00726E26"/>
    <w:rsid w:val="007317FA"/>
    <w:rsid w:val="007435FF"/>
    <w:rsid w:val="0074397F"/>
    <w:rsid w:val="007446B9"/>
    <w:rsid w:val="00745E60"/>
    <w:rsid w:val="00747EE6"/>
    <w:rsid w:val="00752E60"/>
    <w:rsid w:val="00754429"/>
    <w:rsid w:val="0075474F"/>
    <w:rsid w:val="0075510B"/>
    <w:rsid w:val="00756FD6"/>
    <w:rsid w:val="0076251D"/>
    <w:rsid w:val="007660C1"/>
    <w:rsid w:val="0077189D"/>
    <w:rsid w:val="007767F6"/>
    <w:rsid w:val="00776D6E"/>
    <w:rsid w:val="007770E7"/>
    <w:rsid w:val="00781673"/>
    <w:rsid w:val="007855DA"/>
    <w:rsid w:val="00785A8A"/>
    <w:rsid w:val="00787541"/>
    <w:rsid w:val="0079060B"/>
    <w:rsid w:val="0079063C"/>
    <w:rsid w:val="00791224"/>
    <w:rsid w:val="007921D2"/>
    <w:rsid w:val="007925F3"/>
    <w:rsid w:val="00792A1E"/>
    <w:rsid w:val="007A1A74"/>
    <w:rsid w:val="007A2552"/>
    <w:rsid w:val="007A26ED"/>
    <w:rsid w:val="007A729A"/>
    <w:rsid w:val="007B4934"/>
    <w:rsid w:val="007B5092"/>
    <w:rsid w:val="007B50C9"/>
    <w:rsid w:val="007B6860"/>
    <w:rsid w:val="007B733E"/>
    <w:rsid w:val="007C3641"/>
    <w:rsid w:val="007C5058"/>
    <w:rsid w:val="007C6877"/>
    <w:rsid w:val="007C725A"/>
    <w:rsid w:val="007C74C2"/>
    <w:rsid w:val="007C7D29"/>
    <w:rsid w:val="007D0ADD"/>
    <w:rsid w:val="007D0B63"/>
    <w:rsid w:val="007D2CA5"/>
    <w:rsid w:val="007D3044"/>
    <w:rsid w:val="007D53DA"/>
    <w:rsid w:val="007D6B74"/>
    <w:rsid w:val="007D6EBD"/>
    <w:rsid w:val="007E080B"/>
    <w:rsid w:val="007E1D66"/>
    <w:rsid w:val="007E5BFE"/>
    <w:rsid w:val="007E5F3C"/>
    <w:rsid w:val="007F0D1A"/>
    <w:rsid w:val="007F2465"/>
    <w:rsid w:val="007F49BD"/>
    <w:rsid w:val="007F6C2E"/>
    <w:rsid w:val="007F6C5A"/>
    <w:rsid w:val="0080363B"/>
    <w:rsid w:val="00805468"/>
    <w:rsid w:val="00811157"/>
    <w:rsid w:val="00821C2B"/>
    <w:rsid w:val="0082226D"/>
    <w:rsid w:val="00822481"/>
    <w:rsid w:val="0082284D"/>
    <w:rsid w:val="008276A6"/>
    <w:rsid w:val="0083088A"/>
    <w:rsid w:val="0084282A"/>
    <w:rsid w:val="008451AE"/>
    <w:rsid w:val="00846371"/>
    <w:rsid w:val="008466E3"/>
    <w:rsid w:val="00846FCF"/>
    <w:rsid w:val="00851FD7"/>
    <w:rsid w:val="00855976"/>
    <w:rsid w:val="00864F69"/>
    <w:rsid w:val="00872C35"/>
    <w:rsid w:val="008731EB"/>
    <w:rsid w:val="00874BC5"/>
    <w:rsid w:val="008756F8"/>
    <w:rsid w:val="008800FC"/>
    <w:rsid w:val="008819AA"/>
    <w:rsid w:val="0088332B"/>
    <w:rsid w:val="00885BF1"/>
    <w:rsid w:val="00891F82"/>
    <w:rsid w:val="00894EF0"/>
    <w:rsid w:val="00896939"/>
    <w:rsid w:val="008A0F7D"/>
    <w:rsid w:val="008A1EA9"/>
    <w:rsid w:val="008A3AF4"/>
    <w:rsid w:val="008A6096"/>
    <w:rsid w:val="008B0023"/>
    <w:rsid w:val="008B1ECF"/>
    <w:rsid w:val="008B4B7D"/>
    <w:rsid w:val="008C0F4C"/>
    <w:rsid w:val="008C2321"/>
    <w:rsid w:val="008C2911"/>
    <w:rsid w:val="008C2A92"/>
    <w:rsid w:val="008C67CE"/>
    <w:rsid w:val="008C6C5A"/>
    <w:rsid w:val="008C7A5B"/>
    <w:rsid w:val="008D2CC0"/>
    <w:rsid w:val="008D377D"/>
    <w:rsid w:val="008D5BF7"/>
    <w:rsid w:val="008D7BAD"/>
    <w:rsid w:val="008E0200"/>
    <w:rsid w:val="008E065C"/>
    <w:rsid w:val="008E29AA"/>
    <w:rsid w:val="008E48F2"/>
    <w:rsid w:val="008E632F"/>
    <w:rsid w:val="008E6CAD"/>
    <w:rsid w:val="008F325C"/>
    <w:rsid w:val="008F63E7"/>
    <w:rsid w:val="008F6BD6"/>
    <w:rsid w:val="008F7050"/>
    <w:rsid w:val="0090169E"/>
    <w:rsid w:val="009020E6"/>
    <w:rsid w:val="00902CF7"/>
    <w:rsid w:val="009050F3"/>
    <w:rsid w:val="00911F30"/>
    <w:rsid w:val="00912EFC"/>
    <w:rsid w:val="009131F7"/>
    <w:rsid w:val="00913EF0"/>
    <w:rsid w:val="00923DDD"/>
    <w:rsid w:val="009247D6"/>
    <w:rsid w:val="00926F27"/>
    <w:rsid w:val="00931CD3"/>
    <w:rsid w:val="00933EFE"/>
    <w:rsid w:val="00935A19"/>
    <w:rsid w:val="00935FD5"/>
    <w:rsid w:val="0093674B"/>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76180"/>
    <w:rsid w:val="00981FBC"/>
    <w:rsid w:val="0098287D"/>
    <w:rsid w:val="0099052D"/>
    <w:rsid w:val="00990F60"/>
    <w:rsid w:val="009919E3"/>
    <w:rsid w:val="009924CA"/>
    <w:rsid w:val="00995E8F"/>
    <w:rsid w:val="009A0B5D"/>
    <w:rsid w:val="009A177A"/>
    <w:rsid w:val="009A340A"/>
    <w:rsid w:val="009A453A"/>
    <w:rsid w:val="009B1145"/>
    <w:rsid w:val="009B609E"/>
    <w:rsid w:val="009B756B"/>
    <w:rsid w:val="009C0AD5"/>
    <w:rsid w:val="009C15A2"/>
    <w:rsid w:val="009C6CA1"/>
    <w:rsid w:val="009D427A"/>
    <w:rsid w:val="009D4BB7"/>
    <w:rsid w:val="009D6C6D"/>
    <w:rsid w:val="009F0896"/>
    <w:rsid w:val="009F0CF5"/>
    <w:rsid w:val="009F21E9"/>
    <w:rsid w:val="009F2B25"/>
    <w:rsid w:val="009F44EE"/>
    <w:rsid w:val="009F751B"/>
    <w:rsid w:val="009F79CA"/>
    <w:rsid w:val="00A034D2"/>
    <w:rsid w:val="00A038B8"/>
    <w:rsid w:val="00A045DA"/>
    <w:rsid w:val="00A0466E"/>
    <w:rsid w:val="00A063BC"/>
    <w:rsid w:val="00A06597"/>
    <w:rsid w:val="00A11B1D"/>
    <w:rsid w:val="00A13F52"/>
    <w:rsid w:val="00A15F60"/>
    <w:rsid w:val="00A1602D"/>
    <w:rsid w:val="00A22201"/>
    <w:rsid w:val="00A223E2"/>
    <w:rsid w:val="00A22D3E"/>
    <w:rsid w:val="00A26047"/>
    <w:rsid w:val="00A26F8E"/>
    <w:rsid w:val="00A3255C"/>
    <w:rsid w:val="00A35433"/>
    <w:rsid w:val="00A36EE0"/>
    <w:rsid w:val="00A42168"/>
    <w:rsid w:val="00A43CF8"/>
    <w:rsid w:val="00A4796E"/>
    <w:rsid w:val="00A479C7"/>
    <w:rsid w:val="00A501A4"/>
    <w:rsid w:val="00A50644"/>
    <w:rsid w:val="00A51E36"/>
    <w:rsid w:val="00A540CD"/>
    <w:rsid w:val="00A544B3"/>
    <w:rsid w:val="00A60700"/>
    <w:rsid w:val="00A615A0"/>
    <w:rsid w:val="00A63E04"/>
    <w:rsid w:val="00A70D22"/>
    <w:rsid w:val="00A715F0"/>
    <w:rsid w:val="00A71807"/>
    <w:rsid w:val="00A72614"/>
    <w:rsid w:val="00A77903"/>
    <w:rsid w:val="00A873FA"/>
    <w:rsid w:val="00A90BF1"/>
    <w:rsid w:val="00A90E4D"/>
    <w:rsid w:val="00A90E81"/>
    <w:rsid w:val="00A918E8"/>
    <w:rsid w:val="00A91D80"/>
    <w:rsid w:val="00A9411C"/>
    <w:rsid w:val="00A94600"/>
    <w:rsid w:val="00A94A7A"/>
    <w:rsid w:val="00AB0C39"/>
    <w:rsid w:val="00AB25C4"/>
    <w:rsid w:val="00AB395E"/>
    <w:rsid w:val="00AB3DB3"/>
    <w:rsid w:val="00AB6023"/>
    <w:rsid w:val="00AB710C"/>
    <w:rsid w:val="00AC0917"/>
    <w:rsid w:val="00AC0BFF"/>
    <w:rsid w:val="00AC1A2C"/>
    <w:rsid w:val="00AC3AC1"/>
    <w:rsid w:val="00AC418D"/>
    <w:rsid w:val="00AC477A"/>
    <w:rsid w:val="00AC5587"/>
    <w:rsid w:val="00AC5701"/>
    <w:rsid w:val="00AD03C3"/>
    <w:rsid w:val="00AD4766"/>
    <w:rsid w:val="00AE49B8"/>
    <w:rsid w:val="00AE4CE6"/>
    <w:rsid w:val="00AE6A69"/>
    <w:rsid w:val="00AE6D43"/>
    <w:rsid w:val="00AF0F61"/>
    <w:rsid w:val="00AF62F9"/>
    <w:rsid w:val="00B05537"/>
    <w:rsid w:val="00B07E44"/>
    <w:rsid w:val="00B12FD5"/>
    <w:rsid w:val="00B13FA6"/>
    <w:rsid w:val="00B169A1"/>
    <w:rsid w:val="00B206F2"/>
    <w:rsid w:val="00B21942"/>
    <w:rsid w:val="00B25AC4"/>
    <w:rsid w:val="00B357E5"/>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76955"/>
    <w:rsid w:val="00B80315"/>
    <w:rsid w:val="00B80F21"/>
    <w:rsid w:val="00B8238B"/>
    <w:rsid w:val="00B82EC9"/>
    <w:rsid w:val="00B833EA"/>
    <w:rsid w:val="00B86472"/>
    <w:rsid w:val="00B868CF"/>
    <w:rsid w:val="00B919A9"/>
    <w:rsid w:val="00B9282B"/>
    <w:rsid w:val="00B93C8E"/>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65F"/>
    <w:rsid w:val="00BC0F4D"/>
    <w:rsid w:val="00BC2984"/>
    <w:rsid w:val="00BD098B"/>
    <w:rsid w:val="00BD1AEF"/>
    <w:rsid w:val="00BD4096"/>
    <w:rsid w:val="00BD60EF"/>
    <w:rsid w:val="00BD7653"/>
    <w:rsid w:val="00BE3D7C"/>
    <w:rsid w:val="00BE671E"/>
    <w:rsid w:val="00BE68C0"/>
    <w:rsid w:val="00BF35A2"/>
    <w:rsid w:val="00BF44FC"/>
    <w:rsid w:val="00BF6828"/>
    <w:rsid w:val="00BF7A68"/>
    <w:rsid w:val="00BF7CB9"/>
    <w:rsid w:val="00C01279"/>
    <w:rsid w:val="00C10C4D"/>
    <w:rsid w:val="00C10E80"/>
    <w:rsid w:val="00C10EAC"/>
    <w:rsid w:val="00C140EF"/>
    <w:rsid w:val="00C162C1"/>
    <w:rsid w:val="00C17423"/>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0AE9"/>
    <w:rsid w:val="00C64077"/>
    <w:rsid w:val="00C64CC5"/>
    <w:rsid w:val="00C673AF"/>
    <w:rsid w:val="00C73ECE"/>
    <w:rsid w:val="00C74151"/>
    <w:rsid w:val="00C93865"/>
    <w:rsid w:val="00C93CE0"/>
    <w:rsid w:val="00C9428D"/>
    <w:rsid w:val="00C9596B"/>
    <w:rsid w:val="00C962AC"/>
    <w:rsid w:val="00C96B68"/>
    <w:rsid w:val="00C975A0"/>
    <w:rsid w:val="00CA1970"/>
    <w:rsid w:val="00CA3D1C"/>
    <w:rsid w:val="00CA561F"/>
    <w:rsid w:val="00CA6FEC"/>
    <w:rsid w:val="00CA7B34"/>
    <w:rsid w:val="00CB09F2"/>
    <w:rsid w:val="00CB1291"/>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CF3418"/>
    <w:rsid w:val="00D05ABD"/>
    <w:rsid w:val="00D076DE"/>
    <w:rsid w:val="00D12595"/>
    <w:rsid w:val="00D13D4E"/>
    <w:rsid w:val="00D2541B"/>
    <w:rsid w:val="00D25D4C"/>
    <w:rsid w:val="00D2663D"/>
    <w:rsid w:val="00D30CB1"/>
    <w:rsid w:val="00D34ED9"/>
    <w:rsid w:val="00D367D6"/>
    <w:rsid w:val="00D40A08"/>
    <w:rsid w:val="00D4287B"/>
    <w:rsid w:val="00D43338"/>
    <w:rsid w:val="00D444B1"/>
    <w:rsid w:val="00D46018"/>
    <w:rsid w:val="00D53322"/>
    <w:rsid w:val="00D551AE"/>
    <w:rsid w:val="00D55DFA"/>
    <w:rsid w:val="00D55F56"/>
    <w:rsid w:val="00D603A9"/>
    <w:rsid w:val="00D604E4"/>
    <w:rsid w:val="00D60E92"/>
    <w:rsid w:val="00D64220"/>
    <w:rsid w:val="00D650BB"/>
    <w:rsid w:val="00D651EE"/>
    <w:rsid w:val="00D6553D"/>
    <w:rsid w:val="00D6578F"/>
    <w:rsid w:val="00D70AC7"/>
    <w:rsid w:val="00D734BD"/>
    <w:rsid w:val="00D7751D"/>
    <w:rsid w:val="00D8298B"/>
    <w:rsid w:val="00D86281"/>
    <w:rsid w:val="00D9280B"/>
    <w:rsid w:val="00D94133"/>
    <w:rsid w:val="00D9521C"/>
    <w:rsid w:val="00D96977"/>
    <w:rsid w:val="00DA2156"/>
    <w:rsid w:val="00DA6439"/>
    <w:rsid w:val="00DB09B9"/>
    <w:rsid w:val="00DB14F7"/>
    <w:rsid w:val="00DB29D1"/>
    <w:rsid w:val="00DB2A33"/>
    <w:rsid w:val="00DB3B6C"/>
    <w:rsid w:val="00DB4FFB"/>
    <w:rsid w:val="00DB5E09"/>
    <w:rsid w:val="00DB635C"/>
    <w:rsid w:val="00DB677C"/>
    <w:rsid w:val="00DC06A0"/>
    <w:rsid w:val="00DC08B3"/>
    <w:rsid w:val="00DC54FE"/>
    <w:rsid w:val="00DD0812"/>
    <w:rsid w:val="00DD0D5B"/>
    <w:rsid w:val="00DD1170"/>
    <w:rsid w:val="00DD2026"/>
    <w:rsid w:val="00DD3583"/>
    <w:rsid w:val="00DD5EDB"/>
    <w:rsid w:val="00DD6E6B"/>
    <w:rsid w:val="00DE0E9E"/>
    <w:rsid w:val="00DE10EE"/>
    <w:rsid w:val="00DE37C6"/>
    <w:rsid w:val="00DE4AB0"/>
    <w:rsid w:val="00DF0CCB"/>
    <w:rsid w:val="00DF7C7C"/>
    <w:rsid w:val="00E0050A"/>
    <w:rsid w:val="00E024BB"/>
    <w:rsid w:val="00E0348D"/>
    <w:rsid w:val="00E038CD"/>
    <w:rsid w:val="00E0773C"/>
    <w:rsid w:val="00E13F6F"/>
    <w:rsid w:val="00E15320"/>
    <w:rsid w:val="00E1578A"/>
    <w:rsid w:val="00E1697B"/>
    <w:rsid w:val="00E16B30"/>
    <w:rsid w:val="00E207B1"/>
    <w:rsid w:val="00E22ABE"/>
    <w:rsid w:val="00E26070"/>
    <w:rsid w:val="00E26783"/>
    <w:rsid w:val="00E312F6"/>
    <w:rsid w:val="00E32303"/>
    <w:rsid w:val="00E3539F"/>
    <w:rsid w:val="00E423F9"/>
    <w:rsid w:val="00E431EA"/>
    <w:rsid w:val="00E4499D"/>
    <w:rsid w:val="00E540B4"/>
    <w:rsid w:val="00E54425"/>
    <w:rsid w:val="00E56473"/>
    <w:rsid w:val="00E5680F"/>
    <w:rsid w:val="00E61186"/>
    <w:rsid w:val="00E61E85"/>
    <w:rsid w:val="00E6334B"/>
    <w:rsid w:val="00E63BC5"/>
    <w:rsid w:val="00E700C6"/>
    <w:rsid w:val="00E71024"/>
    <w:rsid w:val="00E722C9"/>
    <w:rsid w:val="00E72753"/>
    <w:rsid w:val="00E768FE"/>
    <w:rsid w:val="00E76D66"/>
    <w:rsid w:val="00E77989"/>
    <w:rsid w:val="00E80397"/>
    <w:rsid w:val="00E809C2"/>
    <w:rsid w:val="00E81356"/>
    <w:rsid w:val="00E81BA2"/>
    <w:rsid w:val="00E84B13"/>
    <w:rsid w:val="00E85834"/>
    <w:rsid w:val="00E91BC1"/>
    <w:rsid w:val="00E972D6"/>
    <w:rsid w:val="00EA0203"/>
    <w:rsid w:val="00EB2C63"/>
    <w:rsid w:val="00EB4315"/>
    <w:rsid w:val="00EC2AD0"/>
    <w:rsid w:val="00EC4D69"/>
    <w:rsid w:val="00EC6A23"/>
    <w:rsid w:val="00ED23B1"/>
    <w:rsid w:val="00ED60D9"/>
    <w:rsid w:val="00ED6D2B"/>
    <w:rsid w:val="00ED73B8"/>
    <w:rsid w:val="00ED7758"/>
    <w:rsid w:val="00EE036F"/>
    <w:rsid w:val="00EE322B"/>
    <w:rsid w:val="00EE50EA"/>
    <w:rsid w:val="00EE5A95"/>
    <w:rsid w:val="00EE6B1B"/>
    <w:rsid w:val="00EF315D"/>
    <w:rsid w:val="00EF3AB7"/>
    <w:rsid w:val="00EF3B6E"/>
    <w:rsid w:val="00EF4C34"/>
    <w:rsid w:val="00EF53A0"/>
    <w:rsid w:val="00EF6BD2"/>
    <w:rsid w:val="00F03DBC"/>
    <w:rsid w:val="00F10285"/>
    <w:rsid w:val="00F114E1"/>
    <w:rsid w:val="00F13CB3"/>
    <w:rsid w:val="00F1575F"/>
    <w:rsid w:val="00F20525"/>
    <w:rsid w:val="00F22365"/>
    <w:rsid w:val="00F2476A"/>
    <w:rsid w:val="00F30466"/>
    <w:rsid w:val="00F3141C"/>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3A01"/>
    <w:rsid w:val="00F847D3"/>
    <w:rsid w:val="00F85CC2"/>
    <w:rsid w:val="00F85D21"/>
    <w:rsid w:val="00F85E08"/>
    <w:rsid w:val="00F87634"/>
    <w:rsid w:val="00F938FE"/>
    <w:rsid w:val="00F94A16"/>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5D0"/>
    <w:rsid w:val="00FC776B"/>
    <w:rsid w:val="00FD1B11"/>
    <w:rsid w:val="00FD7524"/>
    <w:rsid w:val="00FD7F89"/>
    <w:rsid w:val="00FE1294"/>
    <w:rsid w:val="00FE2552"/>
    <w:rsid w:val="00FE349A"/>
    <w:rsid w:val="00FE34EC"/>
    <w:rsid w:val="00FF18D6"/>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2B49FB49-96A5-9642-BE51-C5B4C5DA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2687">
      <w:bodyDiv w:val="1"/>
      <w:marLeft w:val="0"/>
      <w:marRight w:val="0"/>
      <w:marTop w:val="0"/>
      <w:marBottom w:val="0"/>
      <w:divBdr>
        <w:top w:val="none" w:sz="0" w:space="0" w:color="auto"/>
        <w:left w:val="none" w:sz="0" w:space="0" w:color="auto"/>
        <w:bottom w:val="none" w:sz="0" w:space="0" w:color="auto"/>
        <w:right w:val="none" w:sz="0" w:space="0" w:color="auto"/>
      </w:divBdr>
    </w:div>
    <w:div w:id="475613915">
      <w:bodyDiv w:val="1"/>
      <w:marLeft w:val="0"/>
      <w:marRight w:val="0"/>
      <w:marTop w:val="0"/>
      <w:marBottom w:val="0"/>
      <w:divBdr>
        <w:top w:val="none" w:sz="0" w:space="0" w:color="auto"/>
        <w:left w:val="none" w:sz="0" w:space="0" w:color="auto"/>
        <w:bottom w:val="none" w:sz="0" w:space="0" w:color="auto"/>
        <w:right w:val="none" w:sz="0" w:space="0" w:color="auto"/>
      </w:divBdr>
    </w:div>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1306735745">
                              <w:marLeft w:val="0"/>
                              <w:marRight w:val="0"/>
                              <w:marTop w:val="0"/>
                              <w:marBottom w:val="0"/>
                              <w:divBdr>
                                <w:top w:val="none" w:sz="0" w:space="0" w:color="auto"/>
                                <w:left w:val="none" w:sz="0" w:space="0" w:color="auto"/>
                                <w:bottom w:val="none" w:sz="0" w:space="0" w:color="auto"/>
                                <w:right w:val="none" w:sz="0" w:space="0" w:color="auto"/>
                              </w:divBdr>
                              <w:divsChild>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 w:id="1303972456">
                                  <w:marLeft w:val="0"/>
                                  <w:marRight w:val="0"/>
                                  <w:marTop w:val="30"/>
                                  <w:marBottom w:val="0"/>
                                  <w:divBdr>
                                    <w:top w:val="none" w:sz="0" w:space="0" w:color="auto"/>
                                    <w:left w:val="none" w:sz="0" w:space="0" w:color="auto"/>
                                    <w:bottom w:val="none" w:sz="0" w:space="0" w:color="auto"/>
                                    <w:right w:val="none" w:sz="0" w:space="0" w:color="auto"/>
                                  </w:divBdr>
                                </w:div>
                              </w:divsChild>
                            </w:div>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1046566621">
                      <w:marLeft w:val="0"/>
                      <w:marRight w:val="0"/>
                      <w:marTop w:val="0"/>
                      <w:marBottom w:val="0"/>
                      <w:divBdr>
                        <w:top w:val="none" w:sz="0" w:space="0" w:color="auto"/>
                        <w:left w:val="none" w:sz="0" w:space="0" w:color="auto"/>
                        <w:bottom w:val="none" w:sz="0" w:space="0" w:color="auto"/>
                        <w:right w:val="none" w:sz="0" w:space="0" w:color="auto"/>
                      </w:divBdr>
                      <w:divsChild>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 w:id="487477409">
                                  <w:marLeft w:val="0"/>
                                  <w:marRight w:val="0"/>
                                  <w:marTop w:val="30"/>
                                  <w:marBottom w:val="0"/>
                                  <w:divBdr>
                                    <w:top w:val="none" w:sz="0" w:space="0" w:color="auto"/>
                                    <w:left w:val="none" w:sz="0" w:space="0" w:color="auto"/>
                                    <w:bottom w:val="none" w:sz="0" w:space="0" w:color="auto"/>
                                    <w:right w:val="none" w:sz="0" w:space="0" w:color="auto"/>
                                  </w:divBdr>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9354065">
      <w:bodyDiv w:val="1"/>
      <w:marLeft w:val="0"/>
      <w:marRight w:val="0"/>
      <w:marTop w:val="0"/>
      <w:marBottom w:val="0"/>
      <w:divBdr>
        <w:top w:val="none" w:sz="0" w:space="0" w:color="auto"/>
        <w:left w:val="none" w:sz="0" w:space="0" w:color="auto"/>
        <w:bottom w:val="none" w:sz="0" w:space="0" w:color="auto"/>
        <w:right w:val="none" w:sz="0" w:space="0" w:color="auto"/>
      </w:divBdr>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187059086">
      <w:bodyDiv w:val="1"/>
      <w:marLeft w:val="0"/>
      <w:marRight w:val="0"/>
      <w:marTop w:val="0"/>
      <w:marBottom w:val="0"/>
      <w:divBdr>
        <w:top w:val="none" w:sz="0" w:space="0" w:color="auto"/>
        <w:left w:val="none" w:sz="0" w:space="0" w:color="auto"/>
        <w:bottom w:val="none" w:sz="0" w:space="0" w:color="auto"/>
        <w:right w:val="none" w:sz="0" w:space="0" w:color="auto"/>
      </w:divBdr>
    </w:div>
    <w:div w:id="1402407990">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665863804">
      <w:bodyDiv w:val="1"/>
      <w:marLeft w:val="0"/>
      <w:marRight w:val="0"/>
      <w:marTop w:val="0"/>
      <w:marBottom w:val="0"/>
      <w:divBdr>
        <w:top w:val="none" w:sz="0" w:space="0" w:color="auto"/>
        <w:left w:val="none" w:sz="0" w:space="0" w:color="auto"/>
        <w:bottom w:val="none" w:sz="0" w:space="0" w:color="auto"/>
        <w:right w:val="none" w:sz="0" w:space="0" w:color="auto"/>
      </w:divBdr>
    </w:div>
    <w:div w:id="1683625388">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8355700456"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C7F695-D4DF-41E6-BDFC-2F17F9230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557F3-7947-42F4-B630-9A4F9D2CFF1C}">
  <ds:schemaRefs>
    <ds:schemaRef ds:uri="http://schemas.microsoft.com/sharepoint/v3/contenttype/forms"/>
  </ds:schemaRefs>
</ds:datastoreItem>
</file>

<file path=customXml/itemProps3.xml><?xml version="1.0" encoding="utf-8"?>
<ds:datastoreItem xmlns:ds="http://schemas.openxmlformats.org/officeDocument/2006/customXml" ds:itemID="{569D3385-792D-467A-9138-E911309F9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thro</dc:creator>
  <cp:lastModifiedBy>Jayne Smithson</cp:lastModifiedBy>
  <cp:revision>3</cp:revision>
  <dcterms:created xsi:type="dcterms:W3CDTF">2022-04-05T18:06:00Z</dcterms:created>
  <dcterms:modified xsi:type="dcterms:W3CDTF">2022-04-0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